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37C2" w14:textId="77777777" w:rsidR="00345544" w:rsidRPr="00EB5305" w:rsidRDefault="00345544" w:rsidP="00885790">
      <w:pPr>
        <w:spacing w:line="240" w:lineRule="auto"/>
        <w:jc w:val="center"/>
        <w:rPr>
          <w:rFonts w:eastAsia="Open Sans" w:cs="Open Sans"/>
          <w:szCs w:val="20"/>
          <w:lang w:val="en-US"/>
        </w:rPr>
      </w:pPr>
      <w:r w:rsidRPr="00EB5305">
        <w:rPr>
          <w:rFonts w:eastAsia="Open Sans" w:cs="Open Sans"/>
          <w:b/>
          <w:bCs/>
          <w:szCs w:val="20"/>
          <w:lang w:val="en-US"/>
        </w:rPr>
        <w:t>A complex systems framework for understanding distortions in representation in the United States</w:t>
      </w:r>
    </w:p>
    <w:p w14:paraId="0096096A" w14:textId="776C2C9D" w:rsidR="00345544" w:rsidRPr="00EB5305" w:rsidRDefault="00345544" w:rsidP="00885790">
      <w:pPr>
        <w:spacing w:line="240" w:lineRule="auto"/>
        <w:jc w:val="center"/>
        <w:rPr>
          <w:rFonts w:eastAsia="Open Sans" w:cs="Open Sans"/>
          <w:szCs w:val="20"/>
          <w:lang w:val="en-US"/>
        </w:rPr>
      </w:pPr>
      <w:r w:rsidRPr="00EB5305">
        <w:rPr>
          <w:rFonts w:eastAsia="Open Sans" w:cs="Open Sans"/>
          <w:szCs w:val="20"/>
          <w:lang w:val="en-US"/>
        </w:rPr>
        <w:t>Samuel S.-H. Wang, Jonathan R. Cervas, Bernard N. Grofman</w:t>
      </w:r>
    </w:p>
    <w:p w14:paraId="0BF876CE" w14:textId="4A952C8A" w:rsidR="00F22340" w:rsidRPr="00EB5305" w:rsidRDefault="00366B0B" w:rsidP="00885790">
      <w:pPr>
        <w:spacing w:line="240" w:lineRule="auto"/>
        <w:jc w:val="center"/>
        <w:rPr>
          <w:rFonts w:eastAsia="Open Sans" w:cs="Open Sans"/>
          <w:szCs w:val="20"/>
          <w:lang w:val="en-US"/>
        </w:rPr>
      </w:pPr>
      <w:hyperlink r:id="rId7" w:history="1">
        <w:r w:rsidR="00F22340" w:rsidRPr="00EB5305">
          <w:rPr>
            <w:rStyle w:val="Hyperlink"/>
            <w:rFonts w:eastAsia="Open Sans" w:cs="Open Sans"/>
            <w:szCs w:val="20"/>
            <w:lang w:val="en-US"/>
          </w:rPr>
          <w:t>Limit</w:t>
        </w:r>
      </w:hyperlink>
      <w:r w:rsidR="00F22340" w:rsidRPr="00EB5305">
        <w:rPr>
          <w:rFonts w:eastAsia="Open Sans" w:cs="Open Sans"/>
          <w:szCs w:val="20"/>
          <w:lang w:val="en-US"/>
        </w:rPr>
        <w:t>, probably around 5,000 words. It’s 8 pages</w:t>
      </w:r>
    </w:p>
    <w:p w14:paraId="78E1FD2C" w14:textId="77777777" w:rsidR="00F22340" w:rsidRPr="00EB5305" w:rsidRDefault="00F22340" w:rsidP="00885790">
      <w:pPr>
        <w:spacing w:line="240" w:lineRule="auto"/>
        <w:jc w:val="center"/>
        <w:rPr>
          <w:rFonts w:eastAsia="Open Sans" w:cs="Open Sans"/>
          <w:szCs w:val="20"/>
          <w:lang w:val="en-US"/>
        </w:rPr>
      </w:pPr>
    </w:p>
    <w:p w14:paraId="74247A9C" w14:textId="77777777" w:rsidR="00747672" w:rsidRPr="00EB5305" w:rsidRDefault="00747672" w:rsidP="00885790">
      <w:pPr>
        <w:shd w:val="clear" w:color="auto" w:fill="FFFFFF"/>
        <w:spacing w:line="240" w:lineRule="auto"/>
        <w:textAlignment w:val="baseline"/>
        <w:rPr>
          <w:rFonts w:eastAsia="Times New Roman" w:cs="Open Sans"/>
          <w:b/>
          <w:color w:val="201F1E"/>
          <w:szCs w:val="20"/>
          <w:lang w:val="en-US"/>
        </w:rPr>
      </w:pPr>
    </w:p>
    <w:p w14:paraId="780A5D93" w14:textId="77777777" w:rsidR="00747672" w:rsidRPr="00EB5305" w:rsidRDefault="00747672" w:rsidP="00885790">
      <w:pPr>
        <w:spacing w:line="240" w:lineRule="auto"/>
        <w:rPr>
          <w:rFonts w:eastAsia="Open Sans" w:cs="Open Sans"/>
          <w:b/>
          <w:szCs w:val="20"/>
          <w:lang w:val="en-US"/>
        </w:rPr>
      </w:pPr>
      <w:r w:rsidRPr="00EB5305">
        <w:rPr>
          <w:rFonts w:eastAsia="Open Sans" w:cs="Open Sans"/>
          <w:b/>
          <w:szCs w:val="20"/>
          <w:lang w:val="en-US"/>
        </w:rPr>
        <w:t>In the United States, representation can become unreflective of public opinion. Institutional arrangements and their purposeful manipulation create situations in which political polarization can either arise or be inflated. The resulting distortions can lead to polarized institutions and a democracy that privileges a faction of voters at the expense of the majority. Here we organize causes and possible repairs for these distortions into a complex systems framework. A fundamental component of a responsive democracy is a feedback control mechanism: the capacity for elections to remove legislators whose actions are opposed by their constituents. When legislators manipulate their own legislative district boundaries, this feedback mechanism is disrupted, leading to undue strength to the political party in charge (gerrymandering); conversely, independent redistricting commissions and statutory rules restore beneficial feedback. Another component of democracy is the ability of deliberative bodies to achieve outcomes that are agreeable to a large segment of the population. However, plurality winner-take-all voting rules can give electoral advantages to a cohesive, extreme faction to take charge, leaving moderate voters without representation. Voting reforms such as ranked-choice voting and open primaries, when properly designed, have the potential to reduce extreme deviations. An understanding of these feedback mechanisms can help both reformers and scholars understand corrective actions that may attenuate the consequences of political polarization.</w:t>
      </w:r>
    </w:p>
    <w:p w14:paraId="40B4CFDC" w14:textId="77777777" w:rsidR="00747672" w:rsidRPr="00EB5305" w:rsidRDefault="00747672" w:rsidP="00885790">
      <w:pPr>
        <w:spacing w:line="240" w:lineRule="auto"/>
        <w:rPr>
          <w:rFonts w:eastAsia="Open Sans" w:cs="Open Sans"/>
          <w:szCs w:val="20"/>
          <w:lang w:val="en-US"/>
        </w:rPr>
      </w:pPr>
    </w:p>
    <w:p w14:paraId="02AE694D" w14:textId="77777777" w:rsidR="00747672" w:rsidRPr="00EB5305" w:rsidRDefault="00747672" w:rsidP="00885790">
      <w:pPr>
        <w:shd w:val="clear" w:color="auto" w:fill="FFFFFF"/>
        <w:spacing w:line="240" w:lineRule="auto"/>
        <w:textAlignment w:val="baseline"/>
        <w:rPr>
          <w:rFonts w:eastAsia="Times New Roman" w:cs="Open Sans"/>
          <w:b/>
          <w:color w:val="201F1E"/>
          <w:szCs w:val="20"/>
          <w:lang w:val="en-US"/>
        </w:rPr>
      </w:pPr>
    </w:p>
    <w:p w14:paraId="540F2FAF" w14:textId="324E9B70" w:rsidR="007943E6" w:rsidRPr="00EB5305" w:rsidRDefault="0020041D" w:rsidP="00885790">
      <w:pPr>
        <w:shd w:val="clear" w:color="auto" w:fill="FFFFFF"/>
        <w:spacing w:line="240" w:lineRule="auto"/>
        <w:textAlignment w:val="baseline"/>
        <w:rPr>
          <w:rFonts w:eastAsia="Times New Roman" w:cs="Open Sans"/>
          <w:b/>
          <w:color w:val="201F1E"/>
          <w:szCs w:val="20"/>
          <w:lang w:val="en-US"/>
        </w:rPr>
      </w:pPr>
      <w:r w:rsidRPr="00EB5305">
        <w:rPr>
          <w:rFonts w:eastAsia="Times New Roman" w:cs="Open Sans"/>
          <w:b/>
          <w:color w:val="201F1E"/>
          <w:szCs w:val="20"/>
          <w:lang w:val="en-US"/>
        </w:rPr>
        <w:t xml:space="preserve">THE SCIENCE AND ENGINEERING OF </w:t>
      </w:r>
      <w:r w:rsidR="007943E6" w:rsidRPr="00EB5305">
        <w:rPr>
          <w:rFonts w:eastAsia="Times New Roman" w:cs="Open Sans"/>
          <w:b/>
          <w:color w:val="201F1E"/>
          <w:szCs w:val="20"/>
          <w:lang w:val="en-US"/>
        </w:rPr>
        <w:t>REPRESENTATIVE DEMOCRACY</w:t>
      </w:r>
      <w:r w:rsidR="004A4B3D" w:rsidRPr="00EB5305">
        <w:rPr>
          <w:rFonts w:eastAsia="Times New Roman" w:cs="Open Sans"/>
          <w:b/>
          <w:color w:val="201F1E"/>
          <w:szCs w:val="20"/>
          <w:lang w:val="en-US"/>
        </w:rPr>
        <w:tab/>
      </w:r>
    </w:p>
    <w:p w14:paraId="4CAF27F0" w14:textId="77777777" w:rsidR="00953030" w:rsidRPr="00EB5305" w:rsidRDefault="00953030" w:rsidP="00885790">
      <w:pPr>
        <w:shd w:val="clear" w:color="auto" w:fill="FFFFFF"/>
        <w:spacing w:line="240" w:lineRule="auto"/>
        <w:textAlignment w:val="baseline"/>
        <w:rPr>
          <w:rFonts w:eastAsia="Times New Roman" w:cs="Open Sans"/>
          <w:color w:val="201F1E"/>
          <w:szCs w:val="20"/>
          <w:lang w:val="en-US"/>
        </w:rPr>
      </w:pPr>
    </w:p>
    <w:p w14:paraId="56306691" w14:textId="77777777" w:rsidR="006F76CF" w:rsidRPr="00EB5305" w:rsidRDefault="00D63A97" w:rsidP="00885790">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Any</w:t>
      </w:r>
      <w:r w:rsidR="00953030" w:rsidRPr="00EB5305">
        <w:rPr>
          <w:rFonts w:eastAsia="Times New Roman" w:cs="Open Sans"/>
          <w:color w:val="201F1E"/>
          <w:szCs w:val="20"/>
          <w:lang w:val="en-US"/>
        </w:rPr>
        <w:t xml:space="preserve"> system of government has a combination of engineered and naturally-arising features</w:t>
      </w:r>
      <w:r w:rsidRPr="00EB5305">
        <w:rPr>
          <w:rFonts w:eastAsia="Times New Roman" w:cs="Open Sans"/>
          <w:color w:val="201F1E"/>
          <w:szCs w:val="20"/>
          <w:lang w:val="en-US"/>
        </w:rPr>
        <w:t>, including institutions, geography, and demographics</w:t>
      </w:r>
      <w:r w:rsidR="00953030" w:rsidRPr="00EB5305">
        <w:rPr>
          <w:rFonts w:eastAsia="Times New Roman" w:cs="Open Sans"/>
          <w:color w:val="201F1E"/>
          <w:szCs w:val="20"/>
          <w:lang w:val="en-US"/>
        </w:rPr>
        <w:t xml:space="preserve">. </w:t>
      </w:r>
      <w:r w:rsidRPr="00EB5305">
        <w:rPr>
          <w:rFonts w:eastAsia="Times New Roman" w:cs="Open Sans"/>
          <w:color w:val="201F1E"/>
          <w:szCs w:val="20"/>
          <w:lang w:val="en-US"/>
        </w:rPr>
        <w:t xml:space="preserve">We propose to describe the U.S. system of representative </w:t>
      </w:r>
      <w:r w:rsidR="00953030" w:rsidRPr="00EB5305">
        <w:rPr>
          <w:rFonts w:eastAsia="Times New Roman" w:cs="Open Sans"/>
          <w:color w:val="201F1E"/>
          <w:szCs w:val="20"/>
          <w:lang w:val="en-US"/>
        </w:rPr>
        <w:t xml:space="preserve">democracy in terms of </w:t>
      </w:r>
      <w:r w:rsidRPr="00EB5305">
        <w:rPr>
          <w:rFonts w:eastAsia="Times New Roman" w:cs="Open Sans"/>
          <w:color w:val="201F1E"/>
          <w:szCs w:val="20"/>
          <w:lang w:val="en-US"/>
        </w:rPr>
        <w:t>how these features interact to form a complex system. This approach will draw upon individual p</w:t>
      </w:r>
      <w:r w:rsidR="00BC1409" w:rsidRPr="00EB5305">
        <w:rPr>
          <w:rFonts w:eastAsia="Times New Roman" w:cs="Open Sans"/>
          <w:color w:val="201F1E"/>
          <w:szCs w:val="20"/>
          <w:lang w:val="en-US"/>
        </w:rPr>
        <w:t>olitical scien</w:t>
      </w:r>
      <w:r w:rsidRPr="00EB5305">
        <w:rPr>
          <w:rFonts w:eastAsia="Times New Roman" w:cs="Open Sans"/>
          <w:color w:val="201F1E"/>
          <w:szCs w:val="20"/>
          <w:lang w:val="en-US"/>
        </w:rPr>
        <w:t xml:space="preserve">ce investigations, which often </w:t>
      </w:r>
      <w:r w:rsidR="00BC1409" w:rsidRPr="00EB5305">
        <w:rPr>
          <w:rFonts w:eastAsia="Times New Roman" w:cs="Open Sans"/>
          <w:color w:val="201F1E"/>
          <w:szCs w:val="20"/>
          <w:lang w:val="en-US"/>
        </w:rPr>
        <w:t>concern themselves with identifying and quantifying effects</w:t>
      </w:r>
      <w:r w:rsidRPr="00EB5305">
        <w:rPr>
          <w:rFonts w:eastAsia="Times New Roman" w:cs="Open Sans"/>
          <w:color w:val="201F1E"/>
          <w:szCs w:val="20"/>
          <w:lang w:val="en-US"/>
        </w:rPr>
        <w:t xml:space="preserve"> and causality of individual components of the system</w:t>
      </w:r>
      <w:r w:rsidR="00BC1409" w:rsidRPr="00EB5305">
        <w:rPr>
          <w:rFonts w:eastAsia="Times New Roman" w:cs="Open Sans"/>
          <w:color w:val="201F1E"/>
          <w:szCs w:val="20"/>
          <w:lang w:val="en-US"/>
        </w:rPr>
        <w:t xml:space="preserve">. </w:t>
      </w:r>
      <w:r w:rsidRPr="00EB5305">
        <w:rPr>
          <w:rFonts w:eastAsia="Times New Roman" w:cs="Open Sans"/>
          <w:color w:val="201F1E"/>
          <w:szCs w:val="20"/>
          <w:lang w:val="en-US"/>
        </w:rPr>
        <w:t>A</w:t>
      </w:r>
      <w:r w:rsidR="00953030" w:rsidRPr="00EB5305">
        <w:rPr>
          <w:rFonts w:eastAsia="Times New Roman" w:cs="Open Sans"/>
          <w:color w:val="201F1E"/>
          <w:szCs w:val="20"/>
          <w:lang w:val="en-US"/>
        </w:rPr>
        <w:t xml:space="preserve"> systems approach </w:t>
      </w:r>
      <w:r w:rsidRPr="00EB5305">
        <w:rPr>
          <w:rFonts w:eastAsia="Times New Roman" w:cs="Open Sans"/>
          <w:color w:val="201F1E"/>
          <w:szCs w:val="20"/>
          <w:lang w:val="en-US"/>
        </w:rPr>
        <w:t>seeks to assess the emergent behavior that arises when such features work together</w:t>
      </w:r>
      <w:r w:rsidR="006F76CF" w:rsidRPr="00EB5305">
        <w:rPr>
          <w:rFonts w:eastAsia="Times New Roman" w:cs="Open Sans"/>
          <w:color w:val="201F1E"/>
          <w:szCs w:val="20"/>
          <w:lang w:val="en-US"/>
        </w:rPr>
        <w:t xml:space="preserve">. </w:t>
      </w:r>
      <w:r w:rsidR="00BC1409" w:rsidRPr="00EB5305">
        <w:rPr>
          <w:rFonts w:eastAsia="Times New Roman" w:cs="Open Sans"/>
          <w:color w:val="201F1E"/>
          <w:szCs w:val="20"/>
          <w:lang w:val="en-US"/>
        </w:rPr>
        <w:t>It can identify nonlinear interactions</w:t>
      </w:r>
      <w:r w:rsidR="006F76CF" w:rsidRPr="00EB5305">
        <w:rPr>
          <w:rFonts w:eastAsia="Times New Roman" w:cs="Open Sans"/>
          <w:color w:val="201F1E"/>
          <w:szCs w:val="20"/>
          <w:lang w:val="en-US"/>
        </w:rPr>
        <w:t xml:space="preserve"> and even help understand events that go outside past experience. </w:t>
      </w:r>
    </w:p>
    <w:p w14:paraId="1D6BCBCC" w14:textId="77777777" w:rsidR="006F76CF" w:rsidRPr="00EB5305" w:rsidRDefault="006F76CF" w:rsidP="00885790">
      <w:pPr>
        <w:shd w:val="clear" w:color="auto" w:fill="FFFFFF"/>
        <w:spacing w:line="240" w:lineRule="auto"/>
        <w:textAlignment w:val="baseline"/>
        <w:rPr>
          <w:rFonts w:eastAsia="Times New Roman" w:cs="Open Sans"/>
          <w:color w:val="201F1E"/>
          <w:szCs w:val="20"/>
          <w:lang w:val="en-US"/>
        </w:rPr>
      </w:pPr>
    </w:p>
    <w:p w14:paraId="5337C27F" w14:textId="27707CA9" w:rsidR="006F76CF" w:rsidRPr="00EB5305" w:rsidRDefault="006F76CF" w:rsidP="006F76CF">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Such an approach resembles many topics in engineering or biology. In these disciplines, one often encounters complex systems of interacting parts. Systems can be designed, such as a power grid or a mechanical clockwork, or they can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77777777" w:rsidR="006F76CF" w:rsidRPr="00EB5305" w:rsidRDefault="006F76CF" w:rsidP="00885790">
      <w:pPr>
        <w:shd w:val="clear" w:color="auto" w:fill="FFFFFF"/>
        <w:spacing w:line="240" w:lineRule="auto"/>
        <w:textAlignment w:val="baseline"/>
        <w:rPr>
          <w:rFonts w:eastAsia="Times New Roman" w:cs="Open Sans"/>
          <w:color w:val="201F1E"/>
          <w:szCs w:val="20"/>
          <w:lang w:val="en-US"/>
        </w:rPr>
      </w:pPr>
    </w:p>
    <w:p w14:paraId="1890CEE4" w14:textId="0CADF101" w:rsidR="00613ADF" w:rsidRPr="00EB5305" w:rsidRDefault="0051546A" w:rsidP="00885790">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A complex-systems approach has the potential for practical application.</w:t>
      </w:r>
      <w:r w:rsidR="00613ADF" w:rsidRPr="00EB5305">
        <w:rPr>
          <w:rFonts w:eastAsia="Times New Roman" w:cs="Open Sans"/>
          <w:color w:val="201F1E"/>
          <w:szCs w:val="20"/>
          <w:lang w:val="en-US"/>
        </w:rPr>
        <w:t xml:space="preserve"> 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that can enhance the efforts to date of reformers and academics, and create a framework for diagnosing bugs in democracy - and evaluating the advisability of bug fixes. And it can identify which steps might have the most leverage in achieving the intended goals, while avoiding undesirable, unexpected outcomes. In short, a complex-systems approach can expand the science of politics </w:t>
      </w:r>
      <w:r w:rsidR="008E7D25" w:rsidRPr="00EB5305">
        <w:rPr>
          <w:rFonts w:eastAsia="Times New Roman" w:cs="Open Sans"/>
          <w:color w:val="201F1E"/>
          <w:szCs w:val="20"/>
          <w:lang w:val="en-US"/>
        </w:rPr>
        <w:t xml:space="preserve">to encompass the </w:t>
      </w:r>
      <w:r w:rsidR="0020041D" w:rsidRPr="00EB5305">
        <w:rPr>
          <w:rFonts w:eastAsia="Times New Roman" w:cs="Open Sans"/>
          <w:color w:val="201F1E"/>
          <w:szCs w:val="20"/>
          <w:lang w:val="en-US"/>
        </w:rPr>
        <w:t xml:space="preserve">conceptual </w:t>
      </w:r>
      <w:r w:rsidR="008E7D25" w:rsidRPr="00EB5305">
        <w:rPr>
          <w:rFonts w:eastAsia="Times New Roman" w:cs="Open Sans"/>
          <w:color w:val="201F1E"/>
          <w:szCs w:val="20"/>
          <w:lang w:val="en-US"/>
        </w:rPr>
        <w:t xml:space="preserve">goals of </w:t>
      </w:r>
      <w:r w:rsidR="00613ADF" w:rsidRPr="00EB5305">
        <w:rPr>
          <w:rFonts w:eastAsia="Times New Roman" w:cs="Open Sans"/>
          <w:color w:val="201F1E"/>
          <w:szCs w:val="20"/>
          <w:lang w:val="en-US"/>
        </w:rPr>
        <w:t>engineering.</w:t>
      </w:r>
    </w:p>
    <w:p w14:paraId="5CF06065" w14:textId="77777777" w:rsidR="00D63A97" w:rsidRPr="00EB5305" w:rsidRDefault="00D63A97" w:rsidP="00885790">
      <w:pPr>
        <w:shd w:val="clear" w:color="auto" w:fill="FFFFFF"/>
        <w:spacing w:line="240" w:lineRule="auto"/>
        <w:textAlignment w:val="baseline"/>
        <w:rPr>
          <w:rFonts w:eastAsia="Times New Roman" w:cs="Open Sans"/>
          <w:color w:val="201F1E"/>
          <w:szCs w:val="20"/>
          <w:lang w:val="en-US"/>
        </w:rPr>
      </w:pPr>
    </w:p>
    <w:p w14:paraId="632BFFFD" w14:textId="73366B96" w:rsidR="000A2B86" w:rsidRPr="00EB5305" w:rsidRDefault="007943E6" w:rsidP="00885790">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 xml:space="preserve">One of the difficulties of understanding reforms is that symptoms are distant from causes. Just as a fever in a patient may indicate infection or the effects of recent exercise, dysfunctions in representative democracy can reflect a variety of causes. Coming up with a treatment for what ails democracy requires some understanding of how </w:t>
      </w:r>
      <w:r w:rsidRPr="00EB5305">
        <w:rPr>
          <w:rFonts w:eastAsia="Times New Roman" w:cs="Open Sans"/>
          <w:color w:val="201F1E"/>
          <w:szCs w:val="20"/>
          <w:lang w:val="en-US"/>
        </w:rPr>
        <w:lastRenderedPageBreak/>
        <w:t>remedies may lead to an abatement of symptoms – and whether the treatment is beneficial in the long run, or interferes with other treatments.</w:t>
      </w:r>
    </w:p>
    <w:p w14:paraId="09CA410C" w14:textId="2F2E1E09" w:rsidR="007943E6" w:rsidRPr="00EB5305" w:rsidRDefault="007943E6" w:rsidP="00885790">
      <w:pPr>
        <w:shd w:val="clear" w:color="auto" w:fill="FFFFFF"/>
        <w:spacing w:line="240" w:lineRule="auto"/>
        <w:textAlignment w:val="baseline"/>
        <w:rPr>
          <w:rFonts w:eastAsia="Times New Roman" w:cs="Open Sans"/>
          <w:color w:val="201F1E"/>
          <w:szCs w:val="20"/>
          <w:lang w:val="en-US"/>
        </w:rPr>
      </w:pPr>
    </w:p>
    <w:p w14:paraId="25BB84CB" w14:textId="7ECC0698" w:rsidR="004A4B3D" w:rsidRPr="00EB5305" w:rsidRDefault="004A4B3D" w:rsidP="00885790">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 xml:space="preserve">An engineering-inspired approach must include measures of functionality. Here we will focus on three features of representative democracy: </w:t>
      </w:r>
      <w:r w:rsidR="008404EE" w:rsidRPr="00EB5305">
        <w:rPr>
          <w:rFonts w:eastAsia="Times New Roman" w:cs="Open Sans"/>
          <w:color w:val="201F1E"/>
          <w:szCs w:val="20"/>
          <w:lang w:val="en-US"/>
        </w:rPr>
        <w:t xml:space="preserve">(1) </w:t>
      </w:r>
      <w:r w:rsidRPr="00EB5305">
        <w:rPr>
          <w:rFonts w:eastAsia="Times New Roman" w:cs="Open Sans"/>
          <w:color w:val="201F1E"/>
          <w:szCs w:val="20"/>
          <w:lang w:val="en-US"/>
        </w:rPr>
        <w:t xml:space="preserve">representation that is commensurate with public opinion, </w:t>
      </w:r>
      <w:r w:rsidR="008404EE" w:rsidRPr="00EB5305">
        <w:rPr>
          <w:rFonts w:eastAsia="Times New Roman" w:cs="Open Sans"/>
          <w:color w:val="201F1E"/>
          <w:szCs w:val="20"/>
          <w:lang w:val="en-US"/>
        </w:rPr>
        <w:t xml:space="preserve">(2) </w:t>
      </w:r>
      <w:r w:rsidRPr="00EB5305">
        <w:rPr>
          <w:rFonts w:eastAsia="Times New Roman" w:cs="Open Sans"/>
          <w:color w:val="201F1E"/>
          <w:szCs w:val="20"/>
          <w:lang w:val="en-US"/>
        </w:rPr>
        <w:t xml:space="preserve">responsiveness </w:t>
      </w:r>
      <w:r w:rsidR="008404EE" w:rsidRPr="00EB5305">
        <w:rPr>
          <w:rFonts w:eastAsia="Times New Roman" w:cs="Open Sans"/>
          <w:color w:val="201F1E"/>
          <w:szCs w:val="20"/>
          <w:lang w:val="en-US"/>
        </w:rPr>
        <w:t>of legislators and other public officials to changes in opinion, and (3) deliberation in the production of policy outcomes. Such ideals are implicit in the Constitution, federal, and state law. We will use them as measures to diagnose the system’s health.</w:t>
      </w:r>
    </w:p>
    <w:p w14:paraId="74260275" w14:textId="71392B7A" w:rsidR="008404EE" w:rsidRPr="00EB5305" w:rsidRDefault="008404EE" w:rsidP="00885790">
      <w:pPr>
        <w:shd w:val="clear" w:color="auto" w:fill="FFFFFF"/>
        <w:spacing w:line="240" w:lineRule="auto"/>
        <w:textAlignment w:val="baseline"/>
        <w:rPr>
          <w:rFonts w:eastAsia="Times New Roman" w:cs="Open Sans"/>
          <w:color w:val="201F1E"/>
          <w:szCs w:val="20"/>
          <w:lang w:val="en-US"/>
        </w:rPr>
      </w:pPr>
    </w:p>
    <w:p w14:paraId="57A4EEB5" w14:textId="77777777" w:rsidR="00747672" w:rsidRPr="00EB5305" w:rsidRDefault="00747672" w:rsidP="00885790">
      <w:pPr>
        <w:shd w:val="clear" w:color="auto" w:fill="FFFFFF"/>
        <w:spacing w:line="240" w:lineRule="auto"/>
        <w:textAlignment w:val="baseline"/>
        <w:rPr>
          <w:rFonts w:eastAsia="Times New Roman" w:cs="Open Sans"/>
          <w:color w:val="201F1E"/>
          <w:szCs w:val="20"/>
          <w:lang w:val="en-US"/>
        </w:rPr>
      </w:pPr>
    </w:p>
    <w:p w14:paraId="3067CF24" w14:textId="413A45EC" w:rsidR="00927B87" w:rsidRPr="00EB5305" w:rsidRDefault="00927B87" w:rsidP="00885790">
      <w:pPr>
        <w:shd w:val="clear" w:color="auto" w:fill="FFFFFF"/>
        <w:spacing w:line="240" w:lineRule="auto"/>
        <w:textAlignment w:val="baseline"/>
        <w:rPr>
          <w:rFonts w:eastAsia="Times New Roman" w:cs="Open Sans"/>
          <w:b/>
          <w:color w:val="201F1E"/>
          <w:szCs w:val="20"/>
          <w:lang w:val="en-US"/>
        </w:rPr>
      </w:pPr>
      <w:r w:rsidRPr="00EB5305">
        <w:rPr>
          <w:rFonts w:eastAsia="Times New Roman" w:cs="Open Sans"/>
          <w:b/>
          <w:color w:val="201F1E"/>
          <w:szCs w:val="20"/>
          <w:lang w:val="en-US"/>
        </w:rPr>
        <w:t xml:space="preserve">DEEP CAUSES: </w:t>
      </w:r>
      <w:r w:rsidR="00ED5D16" w:rsidRPr="00EB5305">
        <w:rPr>
          <w:rFonts w:eastAsia="Times New Roman" w:cs="Open Sans"/>
          <w:b/>
          <w:color w:val="201F1E"/>
          <w:szCs w:val="20"/>
          <w:lang w:val="en-US"/>
        </w:rPr>
        <w:t>POLARIZATION, RACE, AND GEOGRAPHY</w:t>
      </w:r>
    </w:p>
    <w:p w14:paraId="3B50A1F1" w14:textId="77777777" w:rsidR="00927B87" w:rsidRPr="00EB5305" w:rsidRDefault="00927B87" w:rsidP="00885790">
      <w:pPr>
        <w:shd w:val="clear" w:color="auto" w:fill="FFFFFF"/>
        <w:spacing w:line="240" w:lineRule="auto"/>
        <w:textAlignment w:val="baseline"/>
        <w:rPr>
          <w:rFonts w:eastAsia="Times New Roman" w:cs="Open Sans"/>
          <w:b/>
          <w:color w:val="201F1E"/>
          <w:szCs w:val="20"/>
          <w:lang w:val="en-US"/>
        </w:rPr>
      </w:pPr>
    </w:p>
    <w:p w14:paraId="49D39136" w14:textId="1BB296C0" w:rsidR="00073616" w:rsidRPr="00EB5305" w:rsidRDefault="00BB1452" w:rsidP="00BB1452">
      <w:pPr>
        <w:spacing w:line="240" w:lineRule="auto"/>
        <w:jc w:val="both"/>
        <w:rPr>
          <w:rFonts w:eastAsia="Open Sans" w:cs="Open Sans"/>
          <w:b/>
          <w:szCs w:val="20"/>
          <w:u w:val="single"/>
        </w:rPr>
      </w:pPr>
      <w:r w:rsidRPr="00EB5305">
        <w:rPr>
          <w:rFonts w:eastAsia="Open Sans" w:cs="Open Sans"/>
          <w:szCs w:val="20"/>
        </w:rPr>
        <w:t xml:space="preserve">Formal institutions are embedded in wider society. </w:t>
      </w:r>
      <w:r w:rsidR="00F9703F" w:rsidRPr="00EB5305">
        <w:rPr>
          <w:rFonts w:eastAsia="Times New Roman" w:cs="Open Sans"/>
          <w:szCs w:val="20"/>
          <w:lang w:val="en-US"/>
        </w:rPr>
        <w:t xml:space="preserve">A central design </w:t>
      </w:r>
      <w:r w:rsidRPr="00EB5305">
        <w:rPr>
          <w:rFonts w:eastAsia="Times New Roman" w:cs="Open Sans"/>
          <w:szCs w:val="20"/>
          <w:lang w:val="en-US"/>
        </w:rPr>
        <w:t xml:space="preserve">challenge </w:t>
      </w:r>
      <w:r w:rsidR="00F9703F" w:rsidRPr="00EB5305">
        <w:rPr>
          <w:rFonts w:eastAsia="Times New Roman" w:cs="Open Sans"/>
          <w:szCs w:val="20"/>
          <w:lang w:val="en-US"/>
        </w:rPr>
        <w:t xml:space="preserve">arises from the fact that the United States is continually changing. </w:t>
      </w:r>
      <w:r w:rsidRPr="00EB5305">
        <w:rPr>
          <w:rFonts w:eastAsia="Times New Roman" w:cs="Open Sans"/>
          <w:szCs w:val="20"/>
          <w:lang w:val="en-US"/>
        </w:rPr>
        <w:t>In 1790, v</w:t>
      </w:r>
      <w:r w:rsidR="00F9703F" w:rsidRPr="00EB5305">
        <w:rPr>
          <w:rFonts w:eastAsia="Times New Roman" w:cs="Open Sans"/>
          <w:szCs w:val="20"/>
          <w:lang w:val="en-US"/>
        </w:rPr>
        <w:t>oters comprised white male landowners and slaveowners in a nation of 4 million. Today</w:t>
      </w:r>
      <w:r w:rsidRPr="00EB5305">
        <w:rPr>
          <w:rFonts w:eastAsia="Times New Roman" w:cs="Open Sans"/>
          <w:szCs w:val="20"/>
          <w:lang w:val="en-US"/>
        </w:rPr>
        <w:t>,</w:t>
      </w:r>
      <w:r w:rsidR="00F9703F" w:rsidRPr="00EB5305">
        <w:rPr>
          <w:rFonts w:eastAsia="Times New Roman" w:cs="Open Sans"/>
          <w:szCs w:val="20"/>
          <w:lang w:val="en-US"/>
        </w:rPr>
        <w:t xml:space="preserve"> </w:t>
      </w:r>
      <w:r w:rsidRPr="00EB5305">
        <w:rPr>
          <w:rFonts w:eastAsia="Times New Roman" w:cs="Open Sans"/>
          <w:szCs w:val="20"/>
          <w:lang w:val="en-US"/>
        </w:rPr>
        <w:t xml:space="preserve">nearly </w:t>
      </w:r>
      <w:r w:rsidR="00F9703F" w:rsidRPr="00EB5305">
        <w:rPr>
          <w:rFonts w:eastAsia="Times New Roman" w:cs="Open Sans"/>
          <w:szCs w:val="20"/>
          <w:lang w:val="en-US"/>
        </w:rPr>
        <w:t xml:space="preserve">all </w:t>
      </w:r>
      <w:r w:rsidR="00D20E84" w:rsidRPr="00EB5305">
        <w:rPr>
          <w:rFonts w:eastAsia="Times New Roman" w:cs="Open Sans"/>
          <w:b/>
          <w:bCs/>
          <w:szCs w:val="20"/>
          <w:lang w:val="en-US"/>
        </w:rPr>
        <w:t>adult</w:t>
      </w:r>
      <w:r w:rsidR="00D20E84" w:rsidRPr="00EB5305">
        <w:rPr>
          <w:rFonts w:eastAsia="Times New Roman" w:cs="Open Sans"/>
          <w:szCs w:val="20"/>
          <w:lang w:val="en-US"/>
        </w:rPr>
        <w:t xml:space="preserve"> </w:t>
      </w:r>
      <w:r w:rsidR="00F9703F" w:rsidRPr="00EB5305">
        <w:rPr>
          <w:rFonts w:eastAsia="Times New Roman" w:cs="Open Sans"/>
          <w:szCs w:val="20"/>
          <w:lang w:val="en-US"/>
        </w:rPr>
        <w:t xml:space="preserve">citizens can </w:t>
      </w:r>
      <w:r w:rsidRPr="00EB5305">
        <w:rPr>
          <w:rFonts w:eastAsia="Times New Roman" w:cs="Open Sans"/>
          <w:szCs w:val="20"/>
          <w:lang w:val="en-US"/>
        </w:rPr>
        <w:t xml:space="preserve">in principle </w:t>
      </w:r>
      <w:r w:rsidR="00F9703F" w:rsidRPr="00EB5305">
        <w:rPr>
          <w:rFonts w:eastAsia="Times New Roman" w:cs="Open Sans"/>
          <w:szCs w:val="20"/>
          <w:lang w:val="en-US"/>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1827BFE5" w14:textId="77777777" w:rsidR="00073616" w:rsidRPr="00EB5305" w:rsidRDefault="00073616" w:rsidP="00885790">
      <w:pPr>
        <w:shd w:val="clear" w:color="auto" w:fill="FFFFFF"/>
        <w:spacing w:line="240" w:lineRule="auto"/>
        <w:textAlignment w:val="baseline"/>
        <w:rPr>
          <w:rFonts w:eastAsia="Times New Roman" w:cs="Open Sans"/>
          <w:szCs w:val="20"/>
          <w:lang w:val="en-US"/>
        </w:rPr>
      </w:pPr>
    </w:p>
    <w:p w14:paraId="42FFF42E" w14:textId="4A06F16E" w:rsidR="00B62231" w:rsidRPr="00EB5305" w:rsidRDefault="00B62231" w:rsidP="00885790">
      <w:pPr>
        <w:shd w:val="clear" w:color="auto" w:fill="FFFFFF"/>
        <w:spacing w:line="240" w:lineRule="auto"/>
        <w:textAlignment w:val="baseline"/>
        <w:rPr>
          <w:rFonts w:eastAsia="Times New Roman" w:cs="Open Sans"/>
          <w:szCs w:val="20"/>
          <w:lang w:val="en-US"/>
        </w:rPr>
      </w:pPr>
      <w:r w:rsidRPr="00EB5305">
        <w:rPr>
          <w:rFonts w:eastAsia="Times New Roman" w:cs="Open Sans"/>
          <w:szCs w:val="20"/>
          <w:lang w:val="en-US"/>
        </w:rPr>
        <w:t xml:space="preserve">The Republican Party has become increasingly a party of white, mostly non-college citizens. This is a shrinking group relative to the rest of the population. </w:t>
      </w:r>
      <w:r w:rsidR="00A12616" w:rsidRPr="00EB5305">
        <w:rPr>
          <w:rFonts w:eastAsia="Times New Roman" w:cs="Open Sans"/>
          <w:szCs w:val="20"/>
          <w:lang w:val="en-US"/>
        </w:rPr>
        <w:t>Surveys of K-12 students and younger voters show that y</w:t>
      </w:r>
      <w:r w:rsidRPr="00EB5305">
        <w:rPr>
          <w:rFonts w:eastAsia="Times New Roman" w:cs="Open Sans"/>
          <w:szCs w:val="20"/>
          <w:lang w:val="en-US"/>
        </w:rPr>
        <w:t>ounger voters are turning away from the Republican Party</w:t>
      </w:r>
      <w:r w:rsidR="00A12616" w:rsidRPr="00EB5305">
        <w:rPr>
          <w:rFonts w:eastAsia="Times New Roman" w:cs="Open Sans"/>
          <w:szCs w:val="20"/>
          <w:lang w:val="en-US"/>
        </w:rPr>
        <w:t xml:space="preserve">, and will likely continue to do so for the next decade. </w:t>
      </w:r>
      <w:proofErr w:type="gramStart"/>
      <w:r w:rsidR="00D20E84" w:rsidRPr="00EB5305">
        <w:rPr>
          <w:rFonts w:eastAsia="Times New Roman" w:cs="Open Sans"/>
          <w:b/>
          <w:bCs/>
          <w:szCs w:val="20"/>
          <w:lang w:val="en-US"/>
        </w:rPr>
        <w:t>ACTUALLY</w:t>
      </w:r>
      <w:proofErr w:type="gramEnd"/>
      <w:r w:rsidR="00D20E84" w:rsidRPr="00EB5305">
        <w:rPr>
          <w:rFonts w:eastAsia="Times New Roman" w:cs="Open Sans"/>
          <w:b/>
          <w:bCs/>
          <w:szCs w:val="20"/>
          <w:lang w:val="en-US"/>
        </w:rPr>
        <w:t xml:space="preserve"> MOST OF THE CHANGE IS IN INDEPENDENTS, THOUGH THEY SEEM TO VOTE DEMOCRATIC. </w:t>
      </w:r>
      <w:r w:rsidRPr="00EB5305">
        <w:rPr>
          <w:rFonts w:eastAsia="Times New Roman" w:cs="Open Sans"/>
          <w:szCs w:val="20"/>
          <w:lang w:val="en-US"/>
        </w:rPr>
        <w:t>More are throwing in their lot with the Democratic Party, which is shaping up as a coalition of ethnic minority groups and college-</w:t>
      </w:r>
      <w:proofErr w:type="spellStart"/>
      <w:r w:rsidRPr="00EB5305">
        <w:rPr>
          <w:rFonts w:eastAsia="Times New Roman" w:cs="Open Sans"/>
          <w:szCs w:val="20"/>
          <w:lang w:val="en-US"/>
        </w:rPr>
        <w:t>educateds</w:t>
      </w:r>
      <w:proofErr w:type="spellEnd"/>
      <w:r w:rsidRPr="00EB5305">
        <w:rPr>
          <w:rFonts w:eastAsia="Times New Roman" w:cs="Open Sans"/>
          <w:szCs w:val="20"/>
          <w:lang w:val="en-US"/>
        </w:rPr>
        <w:t xml:space="preserve">, and tilting toward women. The growth of this coalition supports </w:t>
      </w:r>
      <w:r w:rsidR="00A12616" w:rsidRPr="00EB5305">
        <w:rPr>
          <w:rFonts w:eastAsia="Times New Roman" w:cs="Open Sans"/>
          <w:szCs w:val="20"/>
          <w:lang w:val="en-US"/>
        </w:rPr>
        <w:t xml:space="preserve">the view of many scholars (for example see Balkin) </w:t>
      </w:r>
      <w:r w:rsidRPr="00EB5305">
        <w:rPr>
          <w:rFonts w:eastAsia="Times New Roman" w:cs="Open Sans"/>
          <w:szCs w:val="20"/>
          <w:lang w:val="en-US"/>
        </w:rPr>
        <w:t>that at some point in the future, the dominant party is likely to be the Democrats.</w:t>
      </w:r>
    </w:p>
    <w:p w14:paraId="704753B6" w14:textId="77777777" w:rsidR="00B62231" w:rsidRPr="00EB5305" w:rsidRDefault="00B62231" w:rsidP="00885790">
      <w:pPr>
        <w:shd w:val="clear" w:color="auto" w:fill="FFFFFF"/>
        <w:spacing w:line="240" w:lineRule="auto"/>
        <w:textAlignment w:val="baseline"/>
        <w:rPr>
          <w:rFonts w:eastAsia="Times New Roman" w:cs="Open Sans"/>
          <w:szCs w:val="20"/>
          <w:lang w:val="en-US"/>
        </w:rPr>
      </w:pPr>
    </w:p>
    <w:p w14:paraId="7B63667F" w14:textId="44191023" w:rsidR="00B62231" w:rsidRPr="00EB5305" w:rsidRDefault="00B62231" w:rsidP="00885790">
      <w:pPr>
        <w:shd w:val="clear" w:color="auto" w:fill="FFFFFF"/>
        <w:spacing w:line="240" w:lineRule="auto"/>
        <w:textAlignment w:val="baseline"/>
        <w:rPr>
          <w:rFonts w:eastAsia="Times New Roman" w:cs="Open Sans"/>
          <w:szCs w:val="20"/>
          <w:lang w:val="en-US"/>
        </w:rPr>
      </w:pPr>
      <w:r w:rsidRPr="00EB5305">
        <w:rPr>
          <w:rFonts w:eastAsia="Times New Roman" w:cs="Open Sans"/>
          <w:szCs w:val="20"/>
          <w:lang w:val="en-US"/>
        </w:rPr>
        <w:t xml:space="preserve">However, the phrase “at some point in the future” </w:t>
      </w:r>
      <w:r w:rsidR="00A12616" w:rsidRPr="00EB5305">
        <w:rPr>
          <w:rFonts w:eastAsia="Times New Roman" w:cs="Open Sans"/>
          <w:szCs w:val="20"/>
          <w:lang w:val="en-US"/>
        </w:rPr>
        <w:t xml:space="preserve">is limited by the institutions and rules of democracy. In the absence of a strategy to expand its base, the Republican Party has chosen a route to political survival that centers on engineering advantages for itself in the rules of government. Advantages like partisan gerrymandering and lifetime appointments to the judiciary are attempts to hold back the tide of a natural force, demographic change. Such maneuvers </w:t>
      </w:r>
      <w:r w:rsidRPr="00EB5305">
        <w:rPr>
          <w:rFonts w:eastAsia="Times New Roman" w:cs="Open Sans"/>
          <w:szCs w:val="20"/>
          <w:lang w:val="en-US"/>
        </w:rPr>
        <w:t xml:space="preserve">diminish the responsiveness of government </w:t>
      </w:r>
      <w:r w:rsidR="00A12616" w:rsidRPr="00EB5305">
        <w:rPr>
          <w:rFonts w:eastAsia="Times New Roman" w:cs="Open Sans"/>
          <w:szCs w:val="20"/>
          <w:lang w:val="en-US"/>
        </w:rPr>
        <w:t xml:space="preserve">to both Democratic and Republican voters, by building institutions that are unresponsive to voter sentiment. </w:t>
      </w:r>
    </w:p>
    <w:p w14:paraId="108CD96C" w14:textId="03D1B81B" w:rsidR="00A12616" w:rsidRPr="00EB5305" w:rsidRDefault="00A12616" w:rsidP="00885790">
      <w:pPr>
        <w:shd w:val="clear" w:color="auto" w:fill="FFFFFF"/>
        <w:spacing w:line="240" w:lineRule="auto"/>
        <w:textAlignment w:val="baseline"/>
        <w:rPr>
          <w:rFonts w:eastAsia="Times New Roman" w:cs="Open Sans"/>
          <w:szCs w:val="20"/>
          <w:lang w:val="en-US"/>
        </w:rPr>
      </w:pPr>
    </w:p>
    <w:p w14:paraId="0A8059A9" w14:textId="513E30D5" w:rsidR="0040205E" w:rsidRPr="00EB5305" w:rsidRDefault="00A12616" w:rsidP="00535F94">
      <w:pPr>
        <w:shd w:val="clear" w:color="auto" w:fill="FFFFFF"/>
        <w:spacing w:line="240" w:lineRule="auto"/>
        <w:textAlignment w:val="baseline"/>
        <w:rPr>
          <w:rFonts w:cs="Open Sans"/>
          <w:b/>
          <w:szCs w:val="20"/>
          <w:bdr w:val="none" w:sz="0" w:space="0" w:color="auto" w:frame="1"/>
        </w:rPr>
      </w:pPr>
      <w:r w:rsidRPr="00EB5305">
        <w:rPr>
          <w:rFonts w:cs="Open Sans"/>
          <w:b/>
          <w:szCs w:val="20"/>
          <w:bdr w:val="none" w:sz="0" w:space="0" w:color="auto" w:frame="1"/>
        </w:rPr>
        <w:t>Root causes of voter polarization</w:t>
      </w:r>
      <w:r w:rsidR="00535F94" w:rsidRPr="00EB5305">
        <w:rPr>
          <w:rFonts w:cs="Open Sans"/>
          <w:b/>
          <w:szCs w:val="20"/>
          <w:bdr w:val="none" w:sz="0" w:space="0" w:color="auto" w:frame="1"/>
        </w:rPr>
        <w:t xml:space="preserve">. </w:t>
      </w:r>
      <w:r w:rsidR="00AF2B77" w:rsidRPr="00EB5305">
        <w:rPr>
          <w:rFonts w:eastAsia="Open Sans" w:cs="Open Sans"/>
          <w:bCs/>
          <w:szCs w:val="20"/>
        </w:rPr>
        <w:t xml:space="preserve">A central feature of discussions of modern U.S. politics is polarization, defined as sorting of political stances along a single dimension, especially with bimodality and/or a high standard deviation. </w:t>
      </w:r>
      <w:r w:rsidR="00BB1452" w:rsidRPr="00EB5305">
        <w:rPr>
          <w:rFonts w:eastAsia="Open Sans" w:cs="Open Sans"/>
          <w:bCs/>
          <w:szCs w:val="20"/>
        </w:rPr>
        <w:t>Since the 1970s, elected representatives have been sorted more reliably along a single dominating ideological dimension (McCarty, Poole, &amp; Rosenthal 2008).</w:t>
      </w:r>
      <w:r w:rsidR="0040205E" w:rsidRPr="00EB5305">
        <w:rPr>
          <w:rFonts w:eastAsia="Open Sans" w:cs="Open Sans"/>
          <w:bCs/>
          <w:szCs w:val="20"/>
        </w:rPr>
        <w:t xml:space="preserve"> This tendency toward single-dimension ideology has converged with the US system of single member districts, which creates strong incentives to reduce party structures to two major competing choices (Duverger 1954). </w:t>
      </w:r>
    </w:p>
    <w:p w14:paraId="6AFE6100" w14:textId="77777777" w:rsidR="00A12616" w:rsidRPr="00EB5305" w:rsidRDefault="00A12616" w:rsidP="00A12616">
      <w:pPr>
        <w:spacing w:line="240" w:lineRule="auto"/>
        <w:jc w:val="both"/>
        <w:rPr>
          <w:rFonts w:eastAsia="Open Sans" w:cs="Open Sans"/>
          <w:bCs/>
          <w:szCs w:val="20"/>
        </w:rPr>
      </w:pPr>
    </w:p>
    <w:p w14:paraId="6D55DE57" w14:textId="5C75E13D" w:rsidR="00AF2B77" w:rsidRPr="00EB5305" w:rsidRDefault="00A12616" w:rsidP="00AF2B77">
      <w:pPr>
        <w:spacing w:line="240" w:lineRule="auto"/>
        <w:jc w:val="both"/>
        <w:rPr>
          <w:rFonts w:cs="Open Sans"/>
          <w:b/>
          <w:bCs/>
          <w:szCs w:val="20"/>
          <w:bdr w:val="none" w:sz="0" w:space="0" w:color="auto" w:frame="1"/>
        </w:rPr>
      </w:pPr>
      <w:r w:rsidRPr="00EB5305">
        <w:rPr>
          <w:rFonts w:eastAsia="Open Sans" w:cs="Open Sans"/>
          <w:bCs/>
          <w:szCs w:val="20"/>
        </w:rPr>
        <w:t xml:space="preserve">Institutions alone cannot explain polarization, since </w:t>
      </w:r>
      <w:r w:rsidR="00AF2B77" w:rsidRPr="00EB5305">
        <w:rPr>
          <w:rFonts w:eastAsia="Open Sans" w:cs="Open Sans"/>
          <w:bCs/>
          <w:szCs w:val="20"/>
        </w:rPr>
        <w:t>the recent increase in polarization (Putnam and Garrett 2020)</w:t>
      </w:r>
      <w:r w:rsidR="00962B7B" w:rsidRPr="00EB5305">
        <w:rPr>
          <w:rFonts w:eastAsia="Open Sans" w:cs="Open Sans"/>
          <w:bCs/>
          <w:szCs w:val="20"/>
        </w:rPr>
        <w:t xml:space="preserve"> </w:t>
      </w:r>
      <w:r w:rsidR="00AF2B77" w:rsidRPr="00EB5305">
        <w:rPr>
          <w:rFonts w:eastAsia="Open Sans" w:cs="Open Sans"/>
          <w:bCs/>
          <w:szCs w:val="20"/>
        </w:rPr>
        <w:t>has occurred with few major changes in the rules of democracy. Other causes include increasing distrust in institutions, the advent of l</w:t>
      </w:r>
      <w:r w:rsidR="00AF2B77" w:rsidRPr="00EB5305">
        <w:rPr>
          <w:rFonts w:cs="Open Sans"/>
          <w:szCs w:val="20"/>
          <w:bdr w:val="none" w:sz="0" w:space="0" w:color="auto" w:frame="1"/>
        </w:rPr>
        <w:t>ong-distance rapid communication, demographic change, and increasing economic inequality. These factors may act through institutions to create governmental polarization – and even be amplified to exacerbate polarization.</w:t>
      </w:r>
      <w:r w:rsidR="002B709D" w:rsidRPr="00EB5305">
        <w:rPr>
          <w:rFonts w:cs="Open Sans"/>
          <w:szCs w:val="20"/>
          <w:bdr w:val="none" w:sz="0" w:space="0" w:color="auto" w:frame="1"/>
        </w:rPr>
        <w:t xml:space="preserve"> </w:t>
      </w:r>
      <w:r w:rsidR="002B709D" w:rsidRPr="00EB5305">
        <w:rPr>
          <w:rFonts w:cs="Open Sans"/>
          <w:b/>
          <w:bCs/>
          <w:szCs w:val="20"/>
          <w:bdr w:val="none" w:sz="0" w:space="0" w:color="auto" w:frame="1"/>
        </w:rPr>
        <w:t>However, it is not clear if these root factors are the cause of polarization, or a symptom of polarization. The feedback loops between them and across them complicate a causal diagram (</w:t>
      </w:r>
      <w:proofErr w:type="spellStart"/>
      <w:r w:rsidR="002B709D" w:rsidRPr="00EB5305">
        <w:rPr>
          <w:rFonts w:cs="Open Sans"/>
          <w:b/>
          <w:bCs/>
          <w:szCs w:val="20"/>
          <w:bdr w:val="none" w:sz="0" w:space="0" w:color="auto" w:frame="1"/>
        </w:rPr>
        <w:t>D</w:t>
      </w:r>
      <w:r w:rsidR="002B709D" w:rsidRPr="00EB5305">
        <w:rPr>
          <w:rFonts w:cs="Open Sans"/>
          <w:b/>
          <w:bCs/>
          <w:szCs w:val="20"/>
          <w:bdr w:val="none" w:sz="0" w:space="0" w:color="auto" w:frame="1"/>
        </w:rPr>
        <w:t>uca</w:t>
      </w:r>
      <w:proofErr w:type="spellEnd"/>
      <w:r w:rsidR="002B709D" w:rsidRPr="00EB5305">
        <w:rPr>
          <w:rFonts w:cs="Open Sans"/>
          <w:b/>
          <w:bCs/>
          <w:szCs w:val="20"/>
          <w:bdr w:val="none" w:sz="0" w:space="0" w:color="auto" w:frame="1"/>
        </w:rPr>
        <w:t xml:space="preserve"> and </w:t>
      </w:r>
      <w:r w:rsidR="002B709D" w:rsidRPr="00EB5305">
        <w:rPr>
          <w:rFonts w:cs="Open Sans"/>
          <w:b/>
          <w:bCs/>
          <w:szCs w:val="20"/>
          <w:bdr w:val="none" w:sz="0" w:space="0" w:color="auto" w:frame="1"/>
        </w:rPr>
        <w:t>S</w:t>
      </w:r>
      <w:r w:rsidR="002B709D" w:rsidRPr="00EB5305">
        <w:rPr>
          <w:rFonts w:cs="Open Sans"/>
          <w:b/>
          <w:bCs/>
          <w:szCs w:val="20"/>
          <w:bdr w:val="none" w:sz="0" w:space="0" w:color="auto" w:frame="1"/>
        </w:rPr>
        <w:t>aving 2016</w:t>
      </w:r>
      <w:r w:rsidR="002B709D" w:rsidRPr="00EB5305">
        <w:rPr>
          <w:rFonts w:cs="Open Sans"/>
          <w:b/>
          <w:bCs/>
          <w:szCs w:val="20"/>
          <w:bdr w:val="none" w:sz="0" w:space="0" w:color="auto" w:frame="1"/>
        </w:rPr>
        <w:t>; Putnam and Garrett 2020; Stewart, McCarty, and Bryson 2020).</w:t>
      </w:r>
    </w:p>
    <w:p w14:paraId="09811886" w14:textId="77777777" w:rsidR="00A12616" w:rsidRPr="00EB5305" w:rsidRDefault="00A12616" w:rsidP="00A12616">
      <w:pPr>
        <w:spacing w:line="240" w:lineRule="auto"/>
        <w:jc w:val="both"/>
        <w:rPr>
          <w:rFonts w:eastAsia="Open Sans" w:cs="Open Sans"/>
          <w:szCs w:val="20"/>
        </w:rPr>
      </w:pPr>
    </w:p>
    <w:p w14:paraId="1F10A8C8" w14:textId="4F9351A2" w:rsidR="00962B7B" w:rsidRPr="00EB5305" w:rsidRDefault="00962B7B" w:rsidP="00962B7B">
      <w:pPr>
        <w:spacing w:line="240" w:lineRule="auto"/>
        <w:jc w:val="both"/>
        <w:rPr>
          <w:rFonts w:eastAsia="Open Sans" w:cs="Open Sans"/>
          <w:szCs w:val="20"/>
        </w:rPr>
      </w:pPr>
      <w:r w:rsidRPr="00EB5305">
        <w:rPr>
          <w:rFonts w:eastAsia="Open Sans" w:cs="Open Sans"/>
          <w:szCs w:val="20"/>
        </w:rPr>
        <w:t>The nature of communication in all domains has become simultaneously nationalized and fragmented. Political communication is no exception. The old ABC-CBS-NBC triad of television has been supplanted with a variety of communications channels, starting from talk radio, cable news, email and social media. Each of these mediums facilitates narrowcasting of political communication, and a potential loss of a commonly defined factual basis for civil society (</w:t>
      </w:r>
      <w:r w:rsidRPr="00EB5305">
        <w:rPr>
          <w:rFonts w:eastAsia="Open Sans" w:cs="Open Sans"/>
          <w:bCs/>
          <w:szCs w:val="20"/>
        </w:rPr>
        <w:t xml:space="preserve">Wattenberg 2004; Prior 2007; </w:t>
      </w:r>
      <w:proofErr w:type="spellStart"/>
      <w:r w:rsidRPr="00EB5305">
        <w:rPr>
          <w:rFonts w:eastAsia="Open Sans" w:cs="Open Sans"/>
          <w:bCs/>
          <w:szCs w:val="20"/>
        </w:rPr>
        <w:t>Groeling</w:t>
      </w:r>
      <w:proofErr w:type="spellEnd"/>
      <w:r w:rsidRPr="00EB5305">
        <w:rPr>
          <w:rFonts w:eastAsia="Open Sans" w:cs="Open Sans"/>
          <w:bCs/>
          <w:szCs w:val="20"/>
        </w:rPr>
        <w:t xml:space="preserve"> 2008; Prior 2013)</w:t>
      </w:r>
      <w:r w:rsidRPr="00EB5305">
        <w:rPr>
          <w:rFonts w:eastAsia="Open Sans" w:cs="Open Sans"/>
          <w:szCs w:val="20"/>
        </w:rPr>
        <w:t xml:space="preserve">. </w:t>
      </w:r>
    </w:p>
    <w:p w14:paraId="56CBF2CF" w14:textId="77777777" w:rsidR="00962B7B" w:rsidRPr="00EB5305" w:rsidRDefault="00962B7B" w:rsidP="00A12616">
      <w:pPr>
        <w:spacing w:line="240" w:lineRule="auto"/>
        <w:jc w:val="both"/>
        <w:rPr>
          <w:rFonts w:eastAsia="Open Sans" w:cs="Open Sans"/>
          <w:szCs w:val="20"/>
        </w:rPr>
      </w:pPr>
    </w:p>
    <w:p w14:paraId="38967A89" w14:textId="45393B72" w:rsidR="00A12616" w:rsidRPr="00EB5305" w:rsidRDefault="00962B7B" w:rsidP="00A12616">
      <w:pPr>
        <w:spacing w:line="240" w:lineRule="auto"/>
        <w:jc w:val="both"/>
        <w:rPr>
          <w:rFonts w:eastAsia="Open Sans" w:cs="Open Sans"/>
          <w:szCs w:val="20"/>
        </w:rPr>
      </w:pPr>
      <w:r w:rsidRPr="00EB5305">
        <w:rPr>
          <w:rFonts w:eastAsia="Open Sans" w:cs="Open Sans"/>
          <w:szCs w:val="20"/>
        </w:rPr>
        <w:t>A second source of fragmentation comes from d</w:t>
      </w:r>
      <w:r w:rsidR="00A12616" w:rsidRPr="00EB5305">
        <w:rPr>
          <w:rFonts w:eastAsia="Open Sans" w:cs="Open Sans"/>
          <w:szCs w:val="20"/>
        </w:rPr>
        <w:t>emographic change</w:t>
      </w:r>
      <w:r w:rsidRPr="00EB5305">
        <w:rPr>
          <w:rFonts w:eastAsia="Open Sans" w:cs="Open Sans"/>
          <w:szCs w:val="20"/>
        </w:rPr>
        <w:t xml:space="preserve">. The population structure of the nation </w:t>
      </w:r>
      <w:r w:rsidR="00AF2B77" w:rsidRPr="00EB5305">
        <w:rPr>
          <w:rFonts w:eastAsia="Open Sans" w:cs="Open Sans"/>
          <w:szCs w:val="20"/>
        </w:rPr>
        <w:t xml:space="preserve">has been driven by the Hart-Celler Immigration and Naturalization Act of </w:t>
      </w:r>
      <w:r w:rsidR="00A12616" w:rsidRPr="00EB5305">
        <w:rPr>
          <w:rFonts w:eastAsia="Open Sans" w:cs="Open Sans"/>
          <w:szCs w:val="20"/>
        </w:rPr>
        <w:t>1965</w:t>
      </w:r>
      <w:r w:rsidRPr="00EB5305">
        <w:rPr>
          <w:rFonts w:eastAsia="Open Sans" w:cs="Open Sans"/>
          <w:szCs w:val="20"/>
        </w:rPr>
        <w:t>. T</w:t>
      </w:r>
      <w:r w:rsidR="00AF2B77" w:rsidRPr="00EB5305">
        <w:rPr>
          <w:rFonts w:eastAsia="Open Sans" w:cs="Open Sans"/>
          <w:szCs w:val="20"/>
        </w:rPr>
        <w:t xml:space="preserve">he ability of nonwhite citizens to engage in the political process has been driven by the </w:t>
      </w:r>
      <w:r w:rsidR="00A12616" w:rsidRPr="00EB5305">
        <w:rPr>
          <w:rFonts w:eastAsia="Open Sans" w:cs="Open Sans"/>
          <w:szCs w:val="20"/>
        </w:rPr>
        <w:t xml:space="preserve">Voting Rights Acts of 1965 </w:t>
      </w:r>
      <w:r w:rsidR="00AF2B77" w:rsidRPr="00EB5305">
        <w:rPr>
          <w:rFonts w:eastAsia="Open Sans" w:cs="Open Sans"/>
          <w:szCs w:val="20"/>
        </w:rPr>
        <w:t xml:space="preserve">and its later modifications </w:t>
      </w:r>
      <w:r w:rsidR="00A12616" w:rsidRPr="00EB5305">
        <w:rPr>
          <w:rFonts w:eastAsia="Open Sans" w:cs="Open Sans"/>
          <w:szCs w:val="20"/>
        </w:rPr>
        <w:t xml:space="preserve">(Alt, 1990). </w:t>
      </w:r>
      <w:r w:rsidR="00AF2B77" w:rsidRPr="00EB5305">
        <w:rPr>
          <w:rFonts w:eastAsia="Open Sans" w:cs="Open Sans"/>
          <w:szCs w:val="20"/>
        </w:rPr>
        <w:t>Consequent changes in r</w:t>
      </w:r>
      <w:r w:rsidR="00A12616" w:rsidRPr="00EB5305">
        <w:rPr>
          <w:rFonts w:eastAsia="Open Sans" w:cs="Open Sans"/>
          <w:szCs w:val="20"/>
        </w:rPr>
        <w:t xml:space="preserve">ace-conscious redistricting (Davidson and Grofman, 1992) </w:t>
      </w:r>
      <w:r w:rsidR="00AF2B77" w:rsidRPr="00EB5305">
        <w:rPr>
          <w:rFonts w:eastAsia="Open Sans" w:cs="Open Sans"/>
          <w:szCs w:val="20"/>
        </w:rPr>
        <w:t xml:space="preserve">have shaped representation, especially </w:t>
      </w:r>
      <w:r w:rsidR="00A12616" w:rsidRPr="00EB5305">
        <w:rPr>
          <w:rFonts w:eastAsia="Open Sans" w:cs="Open Sans"/>
          <w:szCs w:val="20"/>
        </w:rPr>
        <w:t>in the South in shaping white perceptions of the Democratic party as the party of minorities.</w:t>
      </w:r>
    </w:p>
    <w:p w14:paraId="7FE7B9E6" w14:textId="1C0177B5" w:rsidR="00A12616" w:rsidRPr="00EB5305" w:rsidRDefault="00A12616" w:rsidP="00A12616">
      <w:pPr>
        <w:spacing w:line="240" w:lineRule="auto"/>
        <w:jc w:val="both"/>
        <w:rPr>
          <w:rFonts w:eastAsia="Open Sans" w:cs="Open Sans"/>
          <w:szCs w:val="20"/>
        </w:rPr>
      </w:pPr>
    </w:p>
    <w:p w14:paraId="505B94D1" w14:textId="2104AAAA" w:rsidR="00A91961" w:rsidRPr="00EB5305" w:rsidRDefault="00A91961" w:rsidP="00A91961">
      <w:pPr>
        <w:spacing w:line="240" w:lineRule="auto"/>
        <w:jc w:val="both"/>
        <w:rPr>
          <w:rFonts w:eastAsia="Open Sans" w:cs="Open Sans"/>
          <w:szCs w:val="20"/>
        </w:rPr>
      </w:pPr>
      <w:r w:rsidRPr="00EB5305">
        <w:rPr>
          <w:rFonts w:eastAsia="Open Sans" w:cs="Open Sans"/>
          <w:szCs w:val="20"/>
        </w:rPr>
        <w:t xml:space="preserve">The deep divisions with respect to race lead to what one of us has called an </w:t>
      </w:r>
      <w:proofErr w:type="spellStart"/>
      <w:r w:rsidRPr="00EB5305">
        <w:rPr>
          <w:rFonts w:eastAsia="Open Sans" w:cs="Open Sans"/>
          <w:i/>
          <w:szCs w:val="20"/>
        </w:rPr>
        <w:t>ethnicized</w:t>
      </w:r>
      <w:proofErr w:type="spellEnd"/>
      <w:r w:rsidRPr="00EB5305">
        <w:rPr>
          <w:rFonts w:eastAsia="Open Sans" w:cs="Open Sans"/>
          <w:i/>
          <w:szCs w:val="20"/>
        </w:rPr>
        <w:t xml:space="preserve"> party system</w:t>
      </w:r>
      <w:r w:rsidRPr="00EB5305">
        <w:rPr>
          <w:rFonts w:eastAsia="Open Sans" w:cs="Open Sans"/>
          <w:szCs w:val="20"/>
        </w:rPr>
        <w:t xml:space="preserve">, with whites on one side and minorities on the other. Ideological lines have hardened, with partisans holding correlated issue positions across seemingly independent issues such as environmental protection, immigration, taxation, and gay marriage </w:t>
      </w:r>
      <w:r w:rsidRPr="00EB5305">
        <w:rPr>
          <w:rFonts w:eastAsia="Open Sans" w:cs="Open Sans"/>
          <w:bCs/>
          <w:szCs w:val="20"/>
        </w:rPr>
        <w:t>(Fiorina and Abrams 2008)</w:t>
      </w:r>
      <w:r w:rsidRPr="00EB5305">
        <w:rPr>
          <w:rFonts w:eastAsia="Open Sans" w:cs="Open Sans"/>
          <w:szCs w:val="20"/>
        </w:rPr>
        <w:t>. Voters who identify with the Republican party also have very different beliefs about factual matters such as the extent of racial discrimination or the evidence for global warming (</w:t>
      </w:r>
      <w:proofErr w:type="spellStart"/>
      <w:r w:rsidRPr="00EB5305">
        <w:rPr>
          <w:rFonts w:eastAsia="Open Sans" w:cs="Open Sans"/>
          <w:bCs/>
          <w:szCs w:val="20"/>
        </w:rPr>
        <w:t>Tesler</w:t>
      </w:r>
      <w:proofErr w:type="spellEnd"/>
      <w:r w:rsidRPr="00EB5305">
        <w:rPr>
          <w:rFonts w:eastAsia="Open Sans" w:cs="Open Sans"/>
          <w:bCs/>
          <w:szCs w:val="20"/>
        </w:rPr>
        <w:t xml:space="preserve"> 2012)</w:t>
      </w:r>
      <w:r w:rsidRPr="00EB5305">
        <w:rPr>
          <w:rFonts w:eastAsia="Open Sans" w:cs="Open Sans"/>
          <w:szCs w:val="20"/>
        </w:rPr>
        <w:t>, or fraud in the 2020 election</w:t>
      </w:r>
      <w:r w:rsidR="005011E0" w:rsidRPr="00EB5305">
        <w:rPr>
          <w:rStyle w:val="FootnoteReference"/>
          <w:rFonts w:eastAsia="Open Sans" w:cs="Open Sans"/>
          <w:szCs w:val="20"/>
        </w:rPr>
        <w:footnoteReference w:id="1"/>
      </w:r>
      <w:r w:rsidRPr="00EB5305">
        <w:rPr>
          <w:rFonts w:eastAsia="Open Sans" w:cs="Open Sans"/>
          <w:szCs w:val="20"/>
        </w:rPr>
        <w:t xml:space="preserve">, than voters who identify as Democrats. </w:t>
      </w:r>
      <w:r w:rsidRPr="00EB5305">
        <w:rPr>
          <w:rFonts w:eastAsia="Open Sans" w:cs="Open Sans"/>
          <w:bCs/>
          <w:szCs w:val="20"/>
        </w:rPr>
        <w:t>G</w:t>
      </w:r>
      <w:r w:rsidRPr="00EB5305">
        <w:rPr>
          <w:rFonts w:eastAsia="Open Sans" w:cs="Open Sans"/>
          <w:szCs w:val="20"/>
        </w:rPr>
        <w:t>eographic patterns of immigrant location</w:t>
      </w:r>
      <w:r w:rsidR="00C00002" w:rsidRPr="00EB5305">
        <w:rPr>
          <w:rFonts w:eastAsia="Open Sans" w:cs="Open Sans"/>
          <w:szCs w:val="20"/>
        </w:rPr>
        <w:t xml:space="preserve"> (</w:t>
      </w:r>
      <w:r w:rsidR="00C00002" w:rsidRPr="00EB5305">
        <w:rPr>
          <w:rFonts w:eastAsia="Open Sans" w:cs="Open Sans"/>
          <w:b/>
          <w:bCs/>
          <w:szCs w:val="20"/>
        </w:rPr>
        <w:t>Massey 2007)</w:t>
      </w:r>
      <w:r w:rsidRPr="00EB5305">
        <w:rPr>
          <w:rFonts w:eastAsia="Open Sans" w:cs="Open Sans"/>
          <w:szCs w:val="20"/>
        </w:rPr>
        <w:t xml:space="preserve">, and the continuing economic decline of rural areas have meant that Democratic cities face a Republican countryside, with the areas “in play” mostly suburban ones </w:t>
      </w:r>
      <w:r w:rsidRPr="00EB5305">
        <w:rPr>
          <w:rFonts w:eastAsia="Open Sans" w:cs="Open Sans"/>
          <w:bCs/>
          <w:szCs w:val="20"/>
        </w:rPr>
        <w:t>(Rodden 2019)</w:t>
      </w:r>
      <w:r w:rsidRPr="00EB5305">
        <w:rPr>
          <w:rFonts w:eastAsia="Open Sans" w:cs="Open Sans"/>
          <w:szCs w:val="20"/>
        </w:rPr>
        <w:t>. These divisions re accompanied by a rise of negative partisanship (</w:t>
      </w:r>
      <w:r w:rsidRPr="00EB5305">
        <w:rPr>
          <w:rFonts w:eastAsia="Open Sans" w:cs="Open Sans"/>
          <w:bCs/>
          <w:szCs w:val="20"/>
        </w:rPr>
        <w:t>Abramowitz and Webster 2018)</w:t>
      </w:r>
      <w:r w:rsidRPr="00EB5305">
        <w:rPr>
          <w:rFonts w:eastAsia="Open Sans" w:cs="Open Sans"/>
          <w:szCs w:val="20"/>
        </w:rPr>
        <w:t xml:space="preserve">, </w:t>
      </w:r>
      <w:r w:rsidRPr="00EB5305">
        <w:rPr>
          <w:rFonts w:eastAsia="Open Sans" w:cs="Open Sans"/>
          <w:bCs/>
          <w:szCs w:val="20"/>
        </w:rPr>
        <w:t>or the dislike of the other political party,</w:t>
      </w:r>
      <w:r w:rsidRPr="00EB5305">
        <w:rPr>
          <w:rFonts w:eastAsia="Open Sans" w:cs="Open Sans"/>
          <w:szCs w:val="20"/>
        </w:rPr>
        <w:t xml:space="preserve"> </w:t>
      </w:r>
      <w:r w:rsidRPr="00EB5305">
        <w:rPr>
          <w:rFonts w:eastAsia="Open Sans" w:cs="Open Sans"/>
          <w:bCs/>
          <w:szCs w:val="20"/>
        </w:rPr>
        <w:t>and “affective polarization”, which is dislike of individuals who identify with the other party (</w:t>
      </w:r>
      <w:proofErr w:type="spellStart"/>
      <w:r w:rsidRPr="00EB5305">
        <w:rPr>
          <w:rFonts w:eastAsia="Open Sans" w:cs="Open Sans"/>
          <w:bCs/>
          <w:szCs w:val="20"/>
        </w:rPr>
        <w:t>Iyengear</w:t>
      </w:r>
      <w:proofErr w:type="spellEnd"/>
      <w:r w:rsidRPr="00EB5305">
        <w:rPr>
          <w:rFonts w:eastAsia="Open Sans" w:cs="Open Sans"/>
          <w:bCs/>
          <w:szCs w:val="20"/>
        </w:rPr>
        <w:t xml:space="preserve"> et al 2019). This has led to an increase in the percentage of</w:t>
      </w:r>
      <w:r w:rsidRPr="00EB5305">
        <w:rPr>
          <w:rFonts w:eastAsia="Open Sans" w:cs="Open Sans"/>
          <w:szCs w:val="20"/>
        </w:rPr>
        <w:t xml:space="preserve"> parents unwilling to see their children marry across party lines </w:t>
      </w:r>
      <w:r w:rsidRPr="00EB5305">
        <w:rPr>
          <w:rFonts w:eastAsia="Open Sans" w:cs="Open Sans"/>
          <w:bCs/>
          <w:szCs w:val="20"/>
        </w:rPr>
        <w:t xml:space="preserve">(﻿Iyengar, </w:t>
      </w:r>
      <w:proofErr w:type="spellStart"/>
      <w:r w:rsidRPr="00EB5305">
        <w:rPr>
          <w:rFonts w:eastAsia="Open Sans" w:cs="Open Sans"/>
          <w:bCs/>
          <w:szCs w:val="20"/>
        </w:rPr>
        <w:t>Sood</w:t>
      </w:r>
      <w:proofErr w:type="spellEnd"/>
      <w:r w:rsidRPr="00EB5305">
        <w:rPr>
          <w:rFonts w:eastAsia="Open Sans" w:cs="Open Sans"/>
          <w:bCs/>
          <w:szCs w:val="20"/>
        </w:rPr>
        <w:t xml:space="preserve">, and </w:t>
      </w:r>
      <w:proofErr w:type="spellStart"/>
      <w:r w:rsidRPr="00EB5305">
        <w:rPr>
          <w:rFonts w:eastAsia="Open Sans" w:cs="Open Sans"/>
          <w:bCs/>
          <w:szCs w:val="20"/>
        </w:rPr>
        <w:t>Lelkes</w:t>
      </w:r>
      <w:proofErr w:type="spellEnd"/>
      <w:r w:rsidRPr="00EB5305">
        <w:rPr>
          <w:rFonts w:eastAsia="Open Sans" w:cs="Open Sans"/>
          <w:bCs/>
          <w:szCs w:val="20"/>
        </w:rPr>
        <w:t xml:space="preserve"> 2012).</w:t>
      </w:r>
    </w:p>
    <w:p w14:paraId="055CB36A" w14:textId="024D2937" w:rsidR="00A91961" w:rsidRPr="00EB5305" w:rsidRDefault="00A91961" w:rsidP="00A12616">
      <w:pPr>
        <w:spacing w:line="240" w:lineRule="auto"/>
        <w:jc w:val="both"/>
        <w:rPr>
          <w:rFonts w:eastAsia="Open Sans" w:cs="Open Sans"/>
          <w:szCs w:val="20"/>
        </w:rPr>
      </w:pPr>
      <w:r w:rsidRPr="00EB5305">
        <w:rPr>
          <w:rFonts w:eastAsia="Open Sans" w:cs="Open Sans"/>
          <w:szCs w:val="20"/>
        </w:rPr>
        <w:t xml:space="preserve"> </w:t>
      </w:r>
    </w:p>
    <w:p w14:paraId="77D3AE7A" w14:textId="77777777" w:rsidR="00A12616" w:rsidRPr="00EB5305" w:rsidRDefault="00A12616" w:rsidP="00A12616">
      <w:pPr>
        <w:spacing w:line="240" w:lineRule="auto"/>
        <w:jc w:val="both"/>
        <w:rPr>
          <w:rFonts w:eastAsia="Open Sans" w:cs="Open Sans"/>
          <w:szCs w:val="20"/>
        </w:rPr>
      </w:pPr>
      <w:r w:rsidRPr="00EB5305">
        <w:rPr>
          <w:rFonts w:eastAsia="Open Sans" w:cs="Open Sans"/>
          <w:szCs w:val="20"/>
        </w:rPr>
        <w:t xml:space="preserve">Another key factor is a change in the nature of jobs and the economy. These include a widening gap in income between the college-educated and the non-college-educated, a concentration of wealth in the hands of the </w:t>
      </w:r>
      <w:r w:rsidRPr="00EB5305">
        <w:rPr>
          <w:rFonts w:eastAsia="Open Sans" w:cs="Open Sans"/>
          <w:bCs/>
          <w:szCs w:val="20"/>
        </w:rPr>
        <w:t xml:space="preserve">super-wealthy corresponding with only very modest gains among those in the middle of the income distribution (Piketty and </w:t>
      </w:r>
      <w:proofErr w:type="spellStart"/>
      <w:r w:rsidRPr="00EB5305">
        <w:rPr>
          <w:rFonts w:eastAsia="Open Sans" w:cs="Open Sans"/>
          <w:bCs/>
          <w:szCs w:val="20"/>
        </w:rPr>
        <w:t>Saez</w:t>
      </w:r>
      <w:proofErr w:type="spellEnd"/>
      <w:r w:rsidRPr="00EB5305">
        <w:rPr>
          <w:rFonts w:eastAsia="Open Sans" w:cs="Open Sans"/>
          <w:bCs/>
          <w:szCs w:val="20"/>
        </w:rPr>
        <w:t xml:space="preserve"> 2003), and job loss that was geographically concentrated and largely disproportionately affecting the working class</w:t>
      </w:r>
      <w:r w:rsidRPr="00EB5305">
        <w:rPr>
          <w:rFonts w:eastAsia="Open Sans" w:cs="Open Sans"/>
          <w:szCs w:val="20"/>
        </w:rPr>
        <w:t xml:space="preserve">. </w:t>
      </w:r>
    </w:p>
    <w:p w14:paraId="0ED97D54" w14:textId="77777777" w:rsidR="00A12616" w:rsidRPr="00EB5305" w:rsidRDefault="00A12616" w:rsidP="00A12616">
      <w:pPr>
        <w:spacing w:line="240" w:lineRule="auto"/>
        <w:jc w:val="both"/>
        <w:rPr>
          <w:rFonts w:eastAsia="Open Sans" w:cs="Open Sans"/>
          <w:szCs w:val="20"/>
        </w:rPr>
      </w:pPr>
    </w:p>
    <w:p w14:paraId="0E88FCAD" w14:textId="77777777" w:rsidR="00380F81" w:rsidRPr="00EB5305" w:rsidRDefault="00535F94" w:rsidP="004F2C24">
      <w:pPr>
        <w:shd w:val="clear" w:color="auto" w:fill="FFFFFF"/>
        <w:spacing w:line="240" w:lineRule="auto"/>
        <w:textAlignment w:val="baseline"/>
        <w:rPr>
          <w:rFonts w:eastAsia="Open Sans" w:cs="Open Sans"/>
          <w:szCs w:val="20"/>
        </w:rPr>
      </w:pPr>
      <w:r w:rsidRPr="00EB5305">
        <w:rPr>
          <w:rFonts w:cs="Open Sans"/>
          <w:b/>
          <w:szCs w:val="20"/>
          <w:bdr w:val="none" w:sz="0" w:space="0" w:color="auto" w:frame="1"/>
        </w:rPr>
        <w:t xml:space="preserve">The urban-rural divide and partisan skewness. </w:t>
      </w:r>
      <w:r w:rsidR="00962B7B" w:rsidRPr="00EB5305">
        <w:rPr>
          <w:rFonts w:eastAsia="Times New Roman" w:cs="Open Sans"/>
          <w:szCs w:val="20"/>
          <w:lang w:val="en-US"/>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EB5305">
        <w:rPr>
          <w:rFonts w:eastAsia="Open Sans" w:cs="Open Sans"/>
          <w:szCs w:val="20"/>
        </w:rPr>
        <w:t>P</w:t>
      </w:r>
      <w:r w:rsidR="00A12616" w:rsidRPr="00EB5305">
        <w:rPr>
          <w:rFonts w:eastAsia="Open Sans" w:cs="Open Sans"/>
          <w:szCs w:val="20"/>
        </w:rPr>
        <w:t xml:space="preserve">atterns of which states are safely Democratic and Republican </w:t>
      </w:r>
      <w:r w:rsidR="00962B7B" w:rsidRPr="00EB5305">
        <w:rPr>
          <w:rFonts w:eastAsia="Open Sans" w:cs="Open Sans"/>
          <w:szCs w:val="20"/>
        </w:rPr>
        <w:t>have varied dramatically over the last 100 years. Despite those shifts, one trend has become increasingly apparent: a correlation between population density and partisan preference</w:t>
      </w:r>
      <w:r w:rsidR="00B8192A" w:rsidRPr="00EB5305">
        <w:rPr>
          <w:rFonts w:eastAsia="Open Sans" w:cs="Open Sans"/>
          <w:szCs w:val="20"/>
        </w:rPr>
        <w:t xml:space="preserve"> starting around 196</w:t>
      </w:r>
      <w:r w:rsidR="005A160B" w:rsidRPr="00EB5305">
        <w:rPr>
          <w:rFonts w:eastAsia="Open Sans" w:cs="Open Sans"/>
          <w:szCs w:val="20"/>
        </w:rPr>
        <w:t>0</w:t>
      </w:r>
      <w:r w:rsidR="00B06AC6" w:rsidRPr="00EB5305">
        <w:rPr>
          <w:rFonts w:eastAsia="Open Sans" w:cs="Open Sans"/>
          <w:szCs w:val="20"/>
        </w:rPr>
        <w:t xml:space="preserve">, and continuing through </w:t>
      </w:r>
      <w:r w:rsidR="005A160B" w:rsidRPr="00EB5305">
        <w:rPr>
          <w:rFonts w:eastAsia="Open Sans" w:cs="Open Sans"/>
          <w:szCs w:val="20"/>
        </w:rPr>
        <w:t>the present day</w:t>
      </w:r>
      <w:r w:rsidR="00B8192A" w:rsidRPr="00EB5305">
        <w:rPr>
          <w:rFonts w:eastAsia="Open Sans" w:cs="Open Sans"/>
          <w:szCs w:val="20"/>
        </w:rPr>
        <w:t xml:space="preserve">. </w:t>
      </w:r>
      <w:r w:rsidR="00937F81" w:rsidRPr="00EB5305">
        <w:rPr>
          <w:rFonts w:eastAsia="Open Sans" w:cs="Open Sans"/>
          <w:szCs w:val="20"/>
        </w:rPr>
        <w:t>By 1968, the distribution of partisan preference showed a strong skew</w:t>
      </w:r>
      <w:r w:rsidR="00B8192A" w:rsidRPr="00EB5305">
        <w:rPr>
          <w:rFonts w:eastAsia="Open Sans" w:cs="Open Sans"/>
          <w:szCs w:val="20"/>
        </w:rPr>
        <w:t xml:space="preserve">, with </w:t>
      </w:r>
      <w:r w:rsidR="00937F81" w:rsidRPr="00EB5305">
        <w:rPr>
          <w:rFonts w:eastAsia="Open Sans" w:cs="Open Sans"/>
          <w:szCs w:val="20"/>
        </w:rPr>
        <w:t>high-density states much more Democratic than the Republican tendency of low-density states (</w:t>
      </w:r>
      <w:r w:rsidR="00115219" w:rsidRPr="00EB5305">
        <w:rPr>
          <w:rFonts w:eastAsia="Open Sans" w:cs="Open Sans"/>
          <w:szCs w:val="20"/>
        </w:rPr>
        <w:t>skewness</w:t>
      </w:r>
      <w:r w:rsidR="00937F81" w:rsidRPr="00EB5305">
        <w:rPr>
          <w:rFonts w:eastAsia="Open Sans" w:cs="Open Sans"/>
          <w:szCs w:val="20"/>
        </w:rPr>
        <w:t>=0.68 to 2.68, average 1.31, 1968 to 2020</w:t>
      </w:r>
      <w:r w:rsidR="00115219" w:rsidRPr="00EB5305">
        <w:rPr>
          <w:rFonts w:eastAsia="Open Sans" w:cs="Open Sans"/>
          <w:szCs w:val="20"/>
        </w:rPr>
        <w:t>)</w:t>
      </w:r>
      <w:r w:rsidR="00B8192A" w:rsidRPr="00EB5305">
        <w:rPr>
          <w:rFonts w:eastAsia="Open Sans" w:cs="Open Sans"/>
          <w:szCs w:val="20"/>
        </w:rPr>
        <w:t xml:space="preserve">. </w:t>
      </w:r>
    </w:p>
    <w:p w14:paraId="4558685B" w14:textId="77777777" w:rsidR="00380F81" w:rsidRPr="00EB5305" w:rsidRDefault="00380F81" w:rsidP="004F2C24">
      <w:pPr>
        <w:shd w:val="clear" w:color="auto" w:fill="FFFFFF"/>
        <w:spacing w:line="240" w:lineRule="auto"/>
        <w:textAlignment w:val="baseline"/>
        <w:rPr>
          <w:rFonts w:eastAsia="Open Sans" w:cs="Open Sans"/>
          <w:szCs w:val="20"/>
        </w:rPr>
      </w:pPr>
    </w:p>
    <w:p w14:paraId="6A351A55" w14:textId="2B0CBBDA" w:rsidR="00937F81" w:rsidRPr="00EB5305" w:rsidRDefault="00937F81" w:rsidP="00B8192A">
      <w:pPr>
        <w:shd w:val="clear" w:color="auto" w:fill="FFFFFF"/>
        <w:spacing w:line="240" w:lineRule="auto"/>
        <w:textAlignment w:val="baseline"/>
        <w:rPr>
          <w:rFonts w:eastAsia="Open Sans" w:cs="Open Sans"/>
          <w:szCs w:val="20"/>
        </w:rPr>
      </w:pPr>
      <w:r w:rsidRPr="00EB5305">
        <w:rPr>
          <w:rFonts w:eastAsia="Open Sans" w:cs="Open Sans"/>
          <w:szCs w:val="20"/>
        </w:rPr>
        <w:t>In a winner-take-all system, such a pattern would give advantages to Republicans because their votes are distributed to obtain wins by smaller margins.</w:t>
      </w:r>
      <w:r w:rsidRPr="00EB5305">
        <w:rPr>
          <w:rFonts w:cs="Open Sans"/>
          <w:b/>
          <w:szCs w:val="20"/>
          <w:bdr w:val="none" w:sz="0" w:space="0" w:color="auto" w:frame="1"/>
        </w:rPr>
        <w:t xml:space="preserve"> </w:t>
      </w:r>
      <w:r w:rsidRPr="00EB5305">
        <w:rPr>
          <w:rFonts w:cs="Open Sans"/>
          <w:szCs w:val="20"/>
        </w:rPr>
        <w:t xml:space="preserve">The advantage conferred by this geographic-partisan association confers </w:t>
      </w:r>
      <w:r w:rsidR="004F2C24" w:rsidRPr="00EB5305">
        <w:rPr>
          <w:rFonts w:cs="Open Sans"/>
          <w:szCs w:val="20"/>
        </w:rPr>
        <w:t xml:space="preserve">an advantage </w:t>
      </w:r>
      <w:r w:rsidRPr="00EB5305">
        <w:rPr>
          <w:rFonts w:cs="Open Sans"/>
          <w:szCs w:val="20"/>
        </w:rPr>
        <w:t>upon t</w:t>
      </w:r>
      <w:r w:rsidR="00B8192A" w:rsidRPr="00EB5305">
        <w:rPr>
          <w:rFonts w:eastAsia="Open Sans" w:cs="Open Sans"/>
          <w:szCs w:val="20"/>
        </w:rPr>
        <w:t xml:space="preserve">he Republican </w:t>
      </w:r>
      <w:r w:rsidR="004F2C24" w:rsidRPr="00EB5305">
        <w:rPr>
          <w:rFonts w:eastAsia="Open Sans" w:cs="Open Sans"/>
          <w:szCs w:val="20"/>
        </w:rPr>
        <w:t>candidate in the Electoral College, such that a popular-vote loss by 3 point still gives an even-odds chance of winning the Presidency.</w:t>
      </w:r>
      <w:r w:rsidR="00C00002" w:rsidRPr="00EB5305">
        <w:rPr>
          <w:rStyle w:val="FootnoteReference"/>
          <w:rFonts w:eastAsia="Open Sans" w:cs="Open Sans"/>
          <w:szCs w:val="20"/>
        </w:rPr>
        <w:footnoteReference w:id="2"/>
      </w:r>
      <w:r w:rsidR="004F2C24" w:rsidRPr="00EB5305">
        <w:rPr>
          <w:rFonts w:eastAsia="Open Sans" w:cs="Open Sans"/>
          <w:szCs w:val="20"/>
        </w:rPr>
        <w:t xml:space="preserve"> </w:t>
      </w:r>
      <w:r w:rsidR="002F2FEF" w:rsidRPr="00EB5305">
        <w:rPr>
          <w:rFonts w:eastAsia="Open Sans" w:cs="Open Sans"/>
          <w:szCs w:val="20"/>
        </w:rPr>
        <w:t>The same density-partisanship correlation persists at a county and precinct level. Thus</w:t>
      </w:r>
      <w:r w:rsidR="00C00002" w:rsidRPr="00EB5305">
        <w:rPr>
          <w:rFonts w:eastAsia="Open Sans" w:cs="Open Sans"/>
          <w:szCs w:val="20"/>
        </w:rPr>
        <w:t>,</w:t>
      </w:r>
      <w:r w:rsidR="002F2FEF" w:rsidRPr="00EB5305">
        <w:rPr>
          <w:rFonts w:eastAsia="Open Sans" w:cs="Open Sans"/>
          <w:szCs w:val="20"/>
        </w:rPr>
        <w:t xml:space="preserve">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p>
    <w:p w14:paraId="647E00C9" w14:textId="77777777" w:rsidR="002F2FEF" w:rsidRPr="00EB5305" w:rsidRDefault="002F2FEF" w:rsidP="00B8192A">
      <w:pPr>
        <w:shd w:val="clear" w:color="auto" w:fill="FFFFFF"/>
        <w:spacing w:line="240" w:lineRule="auto"/>
        <w:textAlignment w:val="baseline"/>
        <w:rPr>
          <w:rFonts w:eastAsia="Open Sans" w:cs="Open Sans"/>
          <w:szCs w:val="20"/>
        </w:rPr>
      </w:pPr>
    </w:p>
    <w:p w14:paraId="2468C44A" w14:textId="09A3D393" w:rsidR="00535F94" w:rsidRPr="00EB5305" w:rsidRDefault="00937F81" w:rsidP="00B8192A">
      <w:pPr>
        <w:shd w:val="clear" w:color="auto" w:fill="FFFFFF"/>
        <w:spacing w:line="240" w:lineRule="auto"/>
        <w:textAlignment w:val="baseline"/>
        <w:rPr>
          <w:rFonts w:eastAsia="Open Sans" w:cs="Open Sans"/>
          <w:szCs w:val="20"/>
        </w:rPr>
      </w:pPr>
      <w:r w:rsidRPr="00EB5305">
        <w:rPr>
          <w:rFonts w:eastAsia="Open Sans" w:cs="Open Sans"/>
          <w:szCs w:val="20"/>
        </w:rPr>
        <w:t xml:space="preserve">The urban-rural </w:t>
      </w:r>
      <w:r w:rsidR="002F2FEF" w:rsidRPr="00EB5305">
        <w:rPr>
          <w:rFonts w:eastAsia="Open Sans" w:cs="Open Sans"/>
          <w:szCs w:val="20"/>
        </w:rPr>
        <w:t xml:space="preserve">advantage is largest of all </w:t>
      </w:r>
      <w:r w:rsidRPr="00EB5305">
        <w:rPr>
          <w:rFonts w:eastAsia="Open Sans" w:cs="Open Sans"/>
          <w:szCs w:val="20"/>
        </w:rPr>
        <w:t>i</w:t>
      </w:r>
      <w:r w:rsidR="00B8192A" w:rsidRPr="00EB5305">
        <w:rPr>
          <w:rFonts w:eastAsia="Open Sans" w:cs="Open Sans"/>
          <w:szCs w:val="20"/>
        </w:rPr>
        <w:t>n the Senate (</w:t>
      </w:r>
      <w:r w:rsidR="00141052" w:rsidRPr="00EB5305">
        <w:rPr>
          <w:rFonts w:eastAsia="Open Sans" w:cs="Open Sans"/>
          <w:szCs w:val="20"/>
        </w:rPr>
        <w:t>Dahl</w:t>
      </w:r>
      <w:r w:rsidR="00B8192A" w:rsidRPr="00EB5305">
        <w:rPr>
          <w:rFonts w:eastAsia="Open Sans" w:cs="Open Sans"/>
          <w:szCs w:val="20"/>
        </w:rPr>
        <w:t xml:space="preserve"> </w:t>
      </w:r>
      <w:r w:rsidR="00C00002" w:rsidRPr="00EB5305">
        <w:rPr>
          <w:rFonts w:eastAsia="Open Sans" w:cs="Open Sans"/>
          <w:b/>
          <w:bCs/>
          <w:szCs w:val="20"/>
        </w:rPr>
        <w:t>2003</w:t>
      </w:r>
      <w:r w:rsidR="00C00002" w:rsidRPr="00EB5305">
        <w:rPr>
          <w:rFonts w:eastAsia="Open Sans" w:cs="Open Sans"/>
          <w:szCs w:val="20"/>
        </w:rPr>
        <w:t xml:space="preserve">; </w:t>
      </w:r>
      <w:r w:rsidR="00C00002" w:rsidRPr="00EB5305">
        <w:rPr>
          <w:rFonts w:eastAsia="Open Sans" w:cs="Open Sans"/>
          <w:b/>
          <w:bCs/>
          <w:szCs w:val="20"/>
        </w:rPr>
        <w:t>Cervas and Grofman 2020</w:t>
      </w:r>
      <w:r w:rsidR="00B8192A" w:rsidRPr="00EB5305">
        <w:rPr>
          <w:rFonts w:eastAsia="Open Sans" w:cs="Open Sans"/>
          <w:szCs w:val="20"/>
        </w:rPr>
        <w:t>)</w:t>
      </w:r>
      <w:r w:rsidR="002F2FEF" w:rsidRPr="00EB5305">
        <w:rPr>
          <w:rFonts w:eastAsia="Open Sans" w:cs="Open Sans"/>
          <w:szCs w:val="20"/>
        </w:rPr>
        <w:t xml:space="preserve">, which </w:t>
      </w:r>
      <w:r w:rsidRPr="00EB5305">
        <w:rPr>
          <w:rFonts w:eastAsia="Open Sans" w:cs="Open Sans"/>
          <w:szCs w:val="20"/>
        </w:rPr>
        <w:t xml:space="preserve">has two Senators </w:t>
      </w:r>
      <w:r w:rsidR="002F2FEF" w:rsidRPr="00EB5305">
        <w:rPr>
          <w:rFonts w:eastAsia="Open Sans" w:cs="Open Sans"/>
          <w:szCs w:val="20"/>
        </w:rPr>
        <w:t xml:space="preserve">per state </w:t>
      </w:r>
      <w:r w:rsidRPr="00EB5305">
        <w:rPr>
          <w:rFonts w:eastAsia="Open Sans" w:cs="Open Sans"/>
          <w:szCs w:val="20"/>
        </w:rPr>
        <w:t>irrespective of population</w:t>
      </w:r>
      <w:r w:rsidR="002F2FEF" w:rsidRPr="00EB5305">
        <w:rPr>
          <w:rFonts w:eastAsia="Open Sans" w:cs="Open Sans"/>
          <w:szCs w:val="20"/>
        </w:rPr>
        <w:t xml:space="preserve">. In </w:t>
      </w:r>
      <w:r w:rsidRPr="00EB5305">
        <w:rPr>
          <w:rFonts w:eastAsia="Open Sans" w:cs="Open Sans"/>
          <w:szCs w:val="20"/>
          <w:lang w:val="en-US"/>
        </w:rPr>
        <w:t xml:space="preserve">2016, 2018, and 2020, </w:t>
      </w:r>
      <w:r w:rsidR="004F2C24" w:rsidRPr="00EB5305">
        <w:rPr>
          <w:rFonts w:eastAsia="Open Sans" w:cs="Open Sans"/>
          <w:szCs w:val="20"/>
          <w:lang w:val="en-US"/>
        </w:rPr>
        <w:t xml:space="preserve">the advantage for Republicans (defined as above) is more than 9 points; </w:t>
      </w:r>
      <w:r w:rsidRPr="00EB5305">
        <w:rPr>
          <w:rFonts w:eastAsia="Open Sans" w:cs="Open Sans"/>
          <w:szCs w:val="20"/>
          <w:lang w:val="en-US"/>
        </w:rPr>
        <w:t>Republicans won 53 Senate seats with just 45% of the vote</w:t>
      </w:r>
      <w:r w:rsidR="004F2C24" w:rsidRPr="00EB5305">
        <w:rPr>
          <w:rFonts w:eastAsia="Open Sans" w:cs="Open Sans"/>
          <w:szCs w:val="20"/>
          <w:lang w:val="en-US"/>
        </w:rPr>
        <w:t>.</w:t>
      </w:r>
    </w:p>
    <w:p w14:paraId="29E110DB" w14:textId="77777777" w:rsidR="00535F94" w:rsidRPr="00EB5305" w:rsidRDefault="00535F94" w:rsidP="00B8192A">
      <w:pPr>
        <w:shd w:val="clear" w:color="auto" w:fill="FFFFFF"/>
        <w:spacing w:line="240" w:lineRule="auto"/>
        <w:textAlignment w:val="baseline"/>
        <w:rPr>
          <w:rFonts w:eastAsia="Open Sans" w:cs="Open Sans"/>
          <w:szCs w:val="20"/>
        </w:rPr>
      </w:pPr>
    </w:p>
    <w:p w14:paraId="0B1F94F6" w14:textId="06A18F42" w:rsidR="00391BC5" w:rsidRPr="00EB5305" w:rsidRDefault="00391BC5" w:rsidP="00391BC5">
      <w:pPr>
        <w:shd w:val="clear" w:color="auto" w:fill="FFFFFF"/>
        <w:spacing w:line="240" w:lineRule="auto"/>
        <w:textAlignment w:val="baseline"/>
        <w:rPr>
          <w:rFonts w:cs="Open Sans"/>
          <w:color w:val="201F1E"/>
          <w:szCs w:val="20"/>
        </w:rPr>
      </w:pPr>
      <w:r w:rsidRPr="00EB5305">
        <w:rPr>
          <w:rFonts w:eastAsia="Open Sans" w:cs="Open Sans"/>
          <w:b/>
          <w:szCs w:val="20"/>
        </w:rPr>
        <w:t>Close partisan divisions.</w:t>
      </w:r>
      <w:r w:rsidRPr="00EB5305">
        <w:rPr>
          <w:rFonts w:eastAsia="Open Sans" w:cs="Open Sans"/>
          <w:szCs w:val="20"/>
        </w:rPr>
        <w:t xml:space="preserve"> </w:t>
      </w:r>
      <w:r w:rsidRPr="00EB5305">
        <w:rPr>
          <w:rFonts w:cs="Open Sans"/>
          <w:szCs w:val="20"/>
        </w:rPr>
        <w:t xml:space="preserve">If the two parties are closely divided in strength, more advantage may be gotten by regaining partisan control of government. This would tend to increase the stakes further. Such close partisan division has occurred for two extended periods in Congressional and Presidential politics, the first Gilded Age (1876-1896) and modern times, which can be construed as a second Gilded Age (1994 to present). With so much at stake, tactics may take a more confrontational tone of “Constitutional hardball” (ref. </w:t>
      </w:r>
      <w:proofErr w:type="spellStart"/>
      <w:r w:rsidRPr="00EB5305">
        <w:rPr>
          <w:rFonts w:cs="Open Sans"/>
          <w:szCs w:val="20"/>
        </w:rPr>
        <w:t>Tushnet</w:t>
      </w:r>
      <w:proofErr w:type="spellEnd"/>
      <w:r w:rsidRPr="00EB5305">
        <w:rPr>
          <w:rFonts w:cs="Open Sans"/>
          <w:szCs w:val="20"/>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Pr="00EB5305">
        <w:rPr>
          <w:rFonts w:cs="Open Sans"/>
          <w:color w:val="201F1E"/>
          <w:szCs w:val="20"/>
        </w:rPr>
        <w:t>And incivility and norm violation by one side will ultimately be met with further incivility and norms violation when the other side returns to power. That, too, is a feedback loop that is hard to break.</w:t>
      </w:r>
    </w:p>
    <w:p w14:paraId="739174B1" w14:textId="77777777" w:rsidR="0085628F" w:rsidRPr="00EB5305" w:rsidRDefault="0085628F" w:rsidP="00B8192A">
      <w:pPr>
        <w:shd w:val="clear" w:color="auto" w:fill="FFFFFF"/>
        <w:spacing w:line="240" w:lineRule="auto"/>
        <w:textAlignment w:val="baseline"/>
        <w:rPr>
          <w:rFonts w:eastAsia="Open Sans" w:cs="Open Sans"/>
          <w:szCs w:val="20"/>
        </w:rPr>
      </w:pPr>
    </w:p>
    <w:p w14:paraId="17178E53" w14:textId="3B0DB73B" w:rsidR="00ED5D16" w:rsidRPr="00EB5305" w:rsidRDefault="00ED5D16" w:rsidP="00B8192A">
      <w:pPr>
        <w:pStyle w:val="NormalWeb"/>
        <w:shd w:val="clear" w:color="auto" w:fill="FFFFFF"/>
        <w:spacing w:before="0" w:beforeAutospacing="0" w:after="0" w:afterAutospacing="0"/>
        <w:rPr>
          <w:rFonts w:ascii="Open Sans" w:hAnsi="Open Sans" w:cs="Open Sans"/>
          <w:sz w:val="20"/>
          <w:szCs w:val="20"/>
        </w:rPr>
      </w:pPr>
    </w:p>
    <w:p w14:paraId="0ECCB59B" w14:textId="77777777" w:rsidR="00ED5D16" w:rsidRPr="00EB5305" w:rsidRDefault="00ED5D16" w:rsidP="00A12616">
      <w:pPr>
        <w:spacing w:line="240" w:lineRule="auto"/>
        <w:jc w:val="both"/>
        <w:rPr>
          <w:rFonts w:eastAsia="Open Sans" w:cs="Open Sans"/>
          <w:bCs/>
          <w:szCs w:val="20"/>
        </w:rPr>
      </w:pPr>
    </w:p>
    <w:p w14:paraId="71805837" w14:textId="5EA16BF7" w:rsidR="0085628F" w:rsidRPr="00EB5305" w:rsidRDefault="00A12616" w:rsidP="00962B7B">
      <w:pPr>
        <w:pStyle w:val="NormalWeb"/>
        <w:shd w:val="clear" w:color="auto" w:fill="FFFFFF"/>
        <w:spacing w:before="0" w:beforeAutospacing="0" w:after="0" w:afterAutospacing="0"/>
        <w:rPr>
          <w:rFonts w:ascii="Open Sans" w:hAnsi="Open Sans" w:cs="Open Sans"/>
          <w:b/>
          <w:sz w:val="20"/>
          <w:szCs w:val="20"/>
        </w:rPr>
      </w:pPr>
      <w:r w:rsidRPr="00EB5305">
        <w:rPr>
          <w:rFonts w:ascii="Open Sans" w:hAnsi="Open Sans" w:cs="Open Sans"/>
          <w:b/>
          <w:szCs w:val="20"/>
        </w:rPr>
        <w:br w:type="page"/>
      </w:r>
      <w:r w:rsidR="0085628F" w:rsidRPr="00EB5305">
        <w:rPr>
          <w:rFonts w:ascii="Open Sans" w:hAnsi="Open Sans" w:cs="Open Sans"/>
          <w:sz w:val="20"/>
          <w:szCs w:val="20"/>
        </w:rPr>
        <w:t xml:space="preserve"> </w:t>
      </w:r>
    </w:p>
    <w:p w14:paraId="1D8BF3F8" w14:textId="77777777" w:rsidR="0085628F" w:rsidRPr="00EB5305" w:rsidRDefault="0085628F" w:rsidP="00962B7B">
      <w:pPr>
        <w:pStyle w:val="NormalWeb"/>
        <w:shd w:val="clear" w:color="auto" w:fill="FFFFFF"/>
        <w:spacing w:before="0" w:beforeAutospacing="0" w:after="0" w:afterAutospacing="0"/>
        <w:rPr>
          <w:rFonts w:ascii="Open Sans" w:hAnsi="Open Sans" w:cs="Open Sans"/>
          <w:color w:val="201F1E"/>
          <w:sz w:val="20"/>
          <w:szCs w:val="20"/>
        </w:rPr>
      </w:pPr>
    </w:p>
    <w:p w14:paraId="58B18C6F" w14:textId="22FAFFC8" w:rsidR="007943E6" w:rsidRPr="00EB5305" w:rsidRDefault="002F2FEF" w:rsidP="00885790">
      <w:pPr>
        <w:shd w:val="clear" w:color="auto" w:fill="FFFFFF"/>
        <w:spacing w:line="240" w:lineRule="auto"/>
        <w:textAlignment w:val="baseline"/>
        <w:rPr>
          <w:rFonts w:eastAsia="Times New Roman" w:cs="Open Sans"/>
          <w:b/>
          <w:color w:val="201F1E"/>
          <w:szCs w:val="20"/>
          <w:lang w:val="en-US"/>
        </w:rPr>
      </w:pPr>
      <w:r w:rsidRPr="00EB5305">
        <w:rPr>
          <w:rFonts w:eastAsia="Times New Roman" w:cs="Open Sans"/>
          <w:b/>
          <w:color w:val="201F1E"/>
          <w:szCs w:val="20"/>
          <w:lang w:val="en-US"/>
        </w:rPr>
        <w:t>BUGS IN DEMOCRACY: DECISION RULES, FEEDBACK, AND HYSTERESIS</w:t>
      </w:r>
    </w:p>
    <w:p w14:paraId="3E5AF3A0" w14:textId="5EED387A" w:rsidR="00ED5D16" w:rsidRPr="00EB5305" w:rsidRDefault="00ED5D16" w:rsidP="00ED5D16">
      <w:pPr>
        <w:spacing w:line="240" w:lineRule="auto"/>
        <w:jc w:val="both"/>
        <w:rPr>
          <w:rFonts w:eastAsia="Times New Roman" w:cs="Open Sans"/>
          <w:color w:val="201F1E"/>
          <w:szCs w:val="20"/>
          <w:lang w:val="en-US"/>
        </w:rPr>
      </w:pPr>
    </w:p>
    <w:p w14:paraId="0AF71404" w14:textId="1601299A" w:rsidR="00A725AC" w:rsidRPr="00EB5305" w:rsidRDefault="002D6CEE" w:rsidP="00ED5D16">
      <w:pPr>
        <w:spacing w:line="240" w:lineRule="auto"/>
        <w:jc w:val="both"/>
        <w:rPr>
          <w:rFonts w:eastAsia="Open Sans" w:cs="Open Sans"/>
          <w:szCs w:val="20"/>
        </w:rPr>
      </w:pPr>
      <w:r w:rsidRPr="00EB5305">
        <w:rPr>
          <w:rFonts w:eastAsia="Open Sans" w:cs="Open Sans"/>
          <w:b/>
          <w:bCs/>
          <w:szCs w:val="20"/>
        </w:rPr>
        <w:t xml:space="preserve">American political institutions did not cause polarization, since a constant cannot be the causal mechanism. These institutions, however, failed to prevent polarization. </w:t>
      </w:r>
      <w:r w:rsidR="00A725AC" w:rsidRPr="00EB5305">
        <w:rPr>
          <w:rFonts w:eastAsia="Open Sans" w:cs="Open Sans"/>
          <w:szCs w:val="20"/>
        </w:rPr>
        <w:t xml:space="preserve">Citizen-level polarization is </w:t>
      </w:r>
      <w:r w:rsidR="00335C72" w:rsidRPr="00EB5305">
        <w:rPr>
          <w:rFonts w:eastAsia="Open Sans" w:cs="Open Sans"/>
          <w:szCs w:val="20"/>
        </w:rPr>
        <w:t>translate</w:t>
      </w:r>
      <w:r w:rsidR="00A725AC" w:rsidRPr="00EB5305">
        <w:rPr>
          <w:rFonts w:eastAsia="Open Sans" w:cs="Open Sans"/>
          <w:szCs w:val="20"/>
        </w:rPr>
        <w:t>d</w:t>
      </w:r>
      <w:r w:rsidR="00335C72" w:rsidRPr="00EB5305">
        <w:rPr>
          <w:rFonts w:eastAsia="Open Sans" w:cs="Open Sans"/>
          <w:szCs w:val="20"/>
        </w:rPr>
        <w:t xml:space="preserve"> into defective government</w:t>
      </w:r>
      <w:r w:rsidR="00A725AC" w:rsidRPr="00EB5305">
        <w:rPr>
          <w:rFonts w:eastAsia="Open Sans" w:cs="Open Sans"/>
          <w:szCs w:val="20"/>
        </w:rPr>
        <w:t xml:space="preserve"> through electoral institutions. Those </w:t>
      </w:r>
      <w:r w:rsidR="00335C72" w:rsidRPr="00EB5305">
        <w:rPr>
          <w:rFonts w:eastAsia="Open Sans" w:cs="Open Sans"/>
          <w:szCs w:val="20"/>
        </w:rPr>
        <w:t>institutions</w:t>
      </w:r>
      <w:r w:rsidR="000C2A51" w:rsidRPr="00EB5305">
        <w:rPr>
          <w:rFonts w:eastAsia="Open Sans" w:cs="Open Sans"/>
          <w:szCs w:val="20"/>
        </w:rPr>
        <w:t>,</w:t>
      </w:r>
      <w:r w:rsidR="00A725AC" w:rsidRPr="00EB5305">
        <w:rPr>
          <w:rFonts w:eastAsia="Open Sans" w:cs="Open Sans"/>
          <w:szCs w:val="20"/>
        </w:rPr>
        <w:t xml:space="preserve"> </w:t>
      </w:r>
      <w:r w:rsidR="00335C72" w:rsidRPr="00EB5305">
        <w:rPr>
          <w:rFonts w:eastAsia="Open Sans" w:cs="Open Sans"/>
          <w:szCs w:val="20"/>
        </w:rPr>
        <w:t>established over a period of many years</w:t>
      </w:r>
      <w:r w:rsidR="000C2A51" w:rsidRPr="00EB5305">
        <w:rPr>
          <w:rFonts w:eastAsia="Open Sans" w:cs="Open Sans"/>
          <w:szCs w:val="20"/>
        </w:rPr>
        <w:t>,</w:t>
      </w:r>
      <w:r w:rsidR="00335C72" w:rsidRPr="00EB5305">
        <w:rPr>
          <w:rFonts w:eastAsia="Open Sans" w:cs="Open Sans"/>
          <w:szCs w:val="20"/>
        </w:rPr>
        <w:t xml:space="preserve"> establish the composition </w:t>
      </w:r>
      <w:r w:rsidR="00A725AC" w:rsidRPr="00EB5305">
        <w:rPr>
          <w:rFonts w:eastAsia="Open Sans" w:cs="Open Sans"/>
          <w:szCs w:val="20"/>
        </w:rPr>
        <w:t xml:space="preserve">and operation </w:t>
      </w:r>
      <w:r w:rsidR="00335C72" w:rsidRPr="00EB5305">
        <w:rPr>
          <w:rFonts w:eastAsia="Open Sans" w:cs="Open Sans"/>
          <w:szCs w:val="20"/>
        </w:rPr>
        <w:t xml:space="preserve">of all three branches of the federal government, as well as state-level officials. The rules </w:t>
      </w:r>
      <w:r w:rsidR="00A725AC" w:rsidRPr="00EB5305">
        <w:rPr>
          <w:rFonts w:eastAsia="Open Sans" w:cs="Open Sans"/>
          <w:szCs w:val="20"/>
        </w:rPr>
        <w:t xml:space="preserve">by which the institutions operate </w:t>
      </w:r>
      <w:r w:rsidR="00335C72" w:rsidRPr="00EB5305">
        <w:rPr>
          <w:rFonts w:eastAsia="Open Sans" w:cs="Open Sans"/>
          <w:szCs w:val="20"/>
        </w:rPr>
        <w:t xml:space="preserve">can amplify or reduce the </w:t>
      </w:r>
      <w:r w:rsidR="000C2A51" w:rsidRPr="00EB5305">
        <w:rPr>
          <w:rFonts w:eastAsia="Open Sans" w:cs="Open Sans"/>
          <w:szCs w:val="20"/>
        </w:rPr>
        <w:t xml:space="preserve">effects of voter </w:t>
      </w:r>
      <w:r w:rsidR="00335C72" w:rsidRPr="00EB5305">
        <w:rPr>
          <w:rFonts w:eastAsia="Open Sans" w:cs="Open Sans"/>
          <w:szCs w:val="20"/>
        </w:rPr>
        <w:t>polarization</w:t>
      </w:r>
      <w:r w:rsidR="000C2A51" w:rsidRPr="00EB5305">
        <w:rPr>
          <w:rFonts w:eastAsia="Open Sans" w:cs="Open Sans"/>
          <w:szCs w:val="20"/>
        </w:rPr>
        <w:t>, and even influence voter polarization itself</w:t>
      </w:r>
      <w:r w:rsidR="00335C72" w:rsidRPr="00EB5305">
        <w:rPr>
          <w:rFonts w:eastAsia="Open Sans" w:cs="Open Sans"/>
          <w:szCs w:val="20"/>
        </w:rPr>
        <w:t>. The</w:t>
      </w:r>
      <w:r w:rsidR="000C2A51" w:rsidRPr="00EB5305">
        <w:rPr>
          <w:rFonts w:eastAsia="Open Sans" w:cs="Open Sans"/>
          <w:szCs w:val="20"/>
        </w:rPr>
        <w:t xml:space="preserve"> rules</w:t>
      </w:r>
      <w:r w:rsidR="00335C72" w:rsidRPr="00EB5305">
        <w:rPr>
          <w:rFonts w:eastAsia="Open Sans" w:cs="Open Sans"/>
          <w:szCs w:val="20"/>
        </w:rPr>
        <w:t xml:space="preserve"> can also add distortions that impede the deliberative process.</w:t>
      </w:r>
    </w:p>
    <w:p w14:paraId="59C50F7E" w14:textId="77777777" w:rsidR="00A725AC" w:rsidRPr="00EB5305" w:rsidRDefault="00A725AC" w:rsidP="00ED5D16">
      <w:pPr>
        <w:spacing w:line="240" w:lineRule="auto"/>
        <w:jc w:val="both"/>
        <w:rPr>
          <w:rFonts w:eastAsia="Open Sans" w:cs="Open Sans"/>
          <w:szCs w:val="20"/>
        </w:rPr>
      </w:pPr>
    </w:p>
    <w:p w14:paraId="1C3239DE" w14:textId="43C78EFB" w:rsidR="00335C72" w:rsidRPr="00EB5305" w:rsidRDefault="00335C72" w:rsidP="00ED5D16">
      <w:pPr>
        <w:spacing w:line="240" w:lineRule="auto"/>
        <w:jc w:val="both"/>
        <w:rPr>
          <w:rFonts w:eastAsia="Open Sans" w:cs="Open Sans"/>
          <w:szCs w:val="20"/>
        </w:rPr>
      </w:pPr>
      <w:r w:rsidRPr="00EB5305">
        <w:rPr>
          <w:rFonts w:eastAsia="Open Sans" w:cs="Open Sans"/>
          <w:szCs w:val="20"/>
        </w:rPr>
        <w:t xml:space="preserve">These rules are the object of considerable study. We will describe deficiencies in the rules in terms of principles found in complex systems and behavioral science. </w:t>
      </w:r>
    </w:p>
    <w:p w14:paraId="54B23B3D" w14:textId="05381E28" w:rsidR="00B62231" w:rsidRPr="00EB5305" w:rsidRDefault="00B62231" w:rsidP="00885790">
      <w:pPr>
        <w:shd w:val="clear" w:color="auto" w:fill="FFFFFF"/>
        <w:spacing w:line="240" w:lineRule="auto"/>
        <w:textAlignment w:val="baseline"/>
        <w:rPr>
          <w:rFonts w:eastAsia="Times New Roman" w:cs="Open Sans"/>
          <w:color w:val="201F1E"/>
          <w:szCs w:val="20"/>
          <w:lang w:val="en-US"/>
        </w:rPr>
      </w:pPr>
    </w:p>
    <w:p w14:paraId="20795667" w14:textId="1B064BD1" w:rsidR="008404EE" w:rsidRPr="00EB5305" w:rsidRDefault="00ED5D16" w:rsidP="008404EE">
      <w:pPr>
        <w:shd w:val="clear" w:color="auto" w:fill="FFFFFF"/>
        <w:spacing w:line="240" w:lineRule="auto"/>
        <w:textAlignment w:val="baseline"/>
        <w:rPr>
          <w:rFonts w:eastAsia="Times New Roman" w:cs="Open Sans"/>
          <w:b/>
          <w:color w:val="201F1E"/>
          <w:szCs w:val="20"/>
          <w:lang w:val="en-US"/>
        </w:rPr>
      </w:pPr>
      <w:r w:rsidRPr="00EB5305">
        <w:rPr>
          <w:rFonts w:eastAsia="Times New Roman" w:cs="Open Sans"/>
          <w:b/>
          <w:color w:val="201F1E"/>
          <w:szCs w:val="20"/>
          <w:lang w:val="en-US"/>
        </w:rPr>
        <w:t xml:space="preserve">1. </w:t>
      </w:r>
      <w:r w:rsidR="00357DE4" w:rsidRPr="00EB5305">
        <w:rPr>
          <w:rFonts w:eastAsia="Times New Roman" w:cs="Open Sans"/>
          <w:b/>
          <w:color w:val="201F1E"/>
          <w:szCs w:val="20"/>
          <w:lang w:val="en-US"/>
        </w:rPr>
        <w:t>AMPLIFICATION</w:t>
      </w:r>
      <w:r w:rsidR="00655819" w:rsidRPr="00EB5305">
        <w:rPr>
          <w:rFonts w:eastAsia="Times New Roman" w:cs="Open Sans"/>
          <w:b/>
          <w:color w:val="201F1E"/>
          <w:szCs w:val="20"/>
          <w:lang w:val="en-US"/>
        </w:rPr>
        <w:t xml:space="preserve"> AND DISTORTION THROUGH </w:t>
      </w:r>
      <w:r w:rsidR="00E811CD" w:rsidRPr="00EB5305">
        <w:rPr>
          <w:rFonts w:eastAsia="Times New Roman" w:cs="Open Sans"/>
          <w:b/>
          <w:color w:val="201F1E"/>
          <w:szCs w:val="20"/>
          <w:lang w:val="en-US"/>
        </w:rPr>
        <w:t xml:space="preserve">VOTING RULES </w:t>
      </w:r>
    </w:p>
    <w:p w14:paraId="2E464DAE" w14:textId="355CA746" w:rsidR="00ED5D16" w:rsidRPr="00EB5305" w:rsidRDefault="00ED5D16" w:rsidP="008404EE">
      <w:pPr>
        <w:shd w:val="clear" w:color="auto" w:fill="FFFFFF"/>
        <w:spacing w:line="240" w:lineRule="auto"/>
        <w:textAlignment w:val="baseline"/>
        <w:rPr>
          <w:rFonts w:eastAsia="Times New Roman" w:cs="Open Sans"/>
          <w:b/>
          <w:color w:val="201F1E"/>
          <w:szCs w:val="20"/>
          <w:lang w:val="en-US"/>
        </w:rPr>
      </w:pPr>
    </w:p>
    <w:p w14:paraId="2A6AAB5C" w14:textId="7C14B671" w:rsidR="0085628F" w:rsidRPr="00EB5305" w:rsidRDefault="00ED5D16" w:rsidP="0085628F">
      <w:pPr>
        <w:shd w:val="clear" w:color="auto" w:fill="FFFFFF"/>
        <w:spacing w:line="240" w:lineRule="auto"/>
        <w:textAlignment w:val="baseline"/>
        <w:rPr>
          <w:rFonts w:cs="Open Sans"/>
          <w:szCs w:val="20"/>
        </w:rPr>
      </w:pPr>
      <w:r w:rsidRPr="00EB5305">
        <w:rPr>
          <w:rFonts w:eastAsia="Times New Roman" w:cs="Open Sans"/>
          <w:b/>
          <w:color w:val="201F1E"/>
          <w:szCs w:val="20"/>
          <w:lang w:val="en-US"/>
        </w:rPr>
        <w:t>Translating voter polarization to representational polarization</w:t>
      </w:r>
      <w:r w:rsidR="0085628F" w:rsidRPr="00EB5305">
        <w:rPr>
          <w:rFonts w:eastAsia="Times New Roman" w:cs="Open Sans"/>
          <w:b/>
          <w:color w:val="201F1E"/>
          <w:szCs w:val="20"/>
          <w:lang w:val="en-US"/>
        </w:rPr>
        <w:t xml:space="preserve">. </w:t>
      </w:r>
      <w:r w:rsidR="0085628F" w:rsidRPr="00EB5305">
        <w:rPr>
          <w:rFonts w:cs="Open Sans"/>
          <w:szCs w:val="20"/>
        </w:rPr>
        <w:t>If polarized voters elect polarized legislators, incentives for compromise are reduced.</w:t>
      </w:r>
      <w:r w:rsidR="00EF3B56" w:rsidRPr="00EB5305">
        <w:rPr>
          <w:rFonts w:cs="Open Sans"/>
          <w:szCs w:val="20"/>
        </w:rPr>
        <w:t xml:space="preserve"> With </w:t>
      </w:r>
      <w:r w:rsidR="0085628F" w:rsidRPr="00EB5305">
        <w:rPr>
          <w:rFonts w:cs="Open Sans"/>
          <w:szCs w:val="20"/>
        </w:rPr>
        <w:t xml:space="preserve">issue positions are correlated with one another along a single axis of variation, fewer opportunities arise to pursue legislative outcomes that can command bipartisan support. </w:t>
      </w:r>
      <w:proofErr w:type="gramStart"/>
      <w:r w:rsidR="0085628F" w:rsidRPr="00EB5305">
        <w:rPr>
          <w:rFonts w:cs="Open Sans"/>
          <w:szCs w:val="20"/>
        </w:rPr>
        <w:t>Thus</w:t>
      </w:r>
      <w:proofErr w:type="gramEnd"/>
      <w:r w:rsidR="0085628F" w:rsidRPr="00EB5305">
        <w:rPr>
          <w:rFonts w:cs="Open Sans"/>
          <w:szCs w:val="20"/>
        </w:rPr>
        <w:t xml:space="preserve"> </w:t>
      </w:r>
      <w:r w:rsidR="00EF3B56" w:rsidRPr="00EB5305">
        <w:rPr>
          <w:rFonts w:cs="Open Sans"/>
          <w:szCs w:val="20"/>
        </w:rPr>
        <w:t xml:space="preserve">electoral </w:t>
      </w:r>
      <w:r w:rsidR="0085628F" w:rsidRPr="00EB5305">
        <w:rPr>
          <w:rFonts w:cs="Open Sans"/>
          <w:szCs w:val="20"/>
        </w:rPr>
        <w:t xml:space="preserve">mechanisms that </w:t>
      </w:r>
      <w:r w:rsidR="00EF3B56" w:rsidRPr="00EB5305">
        <w:rPr>
          <w:rFonts w:cs="Open Sans"/>
          <w:szCs w:val="20"/>
        </w:rPr>
        <w:t xml:space="preserve">generate </w:t>
      </w:r>
      <w:r w:rsidR="0085628F" w:rsidRPr="00EB5305">
        <w:rPr>
          <w:rFonts w:cs="Open Sans"/>
          <w:szCs w:val="20"/>
        </w:rPr>
        <w:t xml:space="preserve">legislative polarization might be expected to lead to gridlock and partisan warfare. </w:t>
      </w:r>
    </w:p>
    <w:p w14:paraId="05D690FD" w14:textId="0993C0C0" w:rsidR="0085628F" w:rsidRPr="00EB5305" w:rsidRDefault="0085628F" w:rsidP="0085628F">
      <w:pPr>
        <w:shd w:val="clear" w:color="auto" w:fill="FFFFFF"/>
        <w:spacing w:line="240" w:lineRule="auto"/>
        <w:textAlignment w:val="baseline"/>
        <w:rPr>
          <w:rFonts w:cs="Open Sans"/>
          <w:szCs w:val="20"/>
        </w:rPr>
      </w:pPr>
    </w:p>
    <w:p w14:paraId="64CAAC52" w14:textId="5367BD39" w:rsidR="00C865D0" w:rsidRPr="00EB5305" w:rsidRDefault="00391BC5" w:rsidP="00391BC5">
      <w:pPr>
        <w:shd w:val="clear" w:color="auto" w:fill="FFFFFF"/>
        <w:spacing w:line="240" w:lineRule="auto"/>
        <w:textAlignment w:val="baseline"/>
        <w:rPr>
          <w:rFonts w:cs="Open Sans"/>
          <w:szCs w:val="20"/>
        </w:rPr>
      </w:pPr>
      <w:r w:rsidRPr="00EB5305">
        <w:rPr>
          <w:rFonts w:cs="Open Sans"/>
          <w:szCs w:val="20"/>
        </w:rPr>
        <w:t xml:space="preserve">The standard rule for electing legislators in the United States is by plurality, or first-past-the-post. </w:t>
      </w:r>
      <w:r w:rsidR="00EF3B56" w:rsidRPr="00EB5305">
        <w:rPr>
          <w:rFonts w:cs="Open Sans"/>
          <w:szCs w:val="20"/>
        </w:rPr>
        <w:t xml:space="preserve">Under this rule, winners are only guaranteed to command majority support if there are two candidates. However, if the candidates represent extreme ideological positions, a polarized legislator is elected. If there are more than two candidates, as often occurs in a partisan primary nominating election, the nominee can prevail with less than half of the vote. </w:t>
      </w:r>
      <w:r w:rsidR="00EB6718" w:rsidRPr="00EB5305">
        <w:rPr>
          <w:rFonts w:cs="Open Sans"/>
          <w:szCs w:val="20"/>
        </w:rPr>
        <w:t>Those votes can come from a</w:t>
      </w:r>
      <w:r w:rsidR="00EF3B56" w:rsidRPr="00EB5305">
        <w:rPr>
          <w:rFonts w:cs="Open Sans"/>
          <w:szCs w:val="20"/>
        </w:rPr>
        <w:t xml:space="preserve"> determined minority at any point in the ideological spectrum of a single party.</w:t>
      </w:r>
      <w:r w:rsidR="00EB6718" w:rsidRPr="00EB5305">
        <w:rPr>
          <w:rFonts w:cs="Open Sans"/>
          <w:szCs w:val="20"/>
        </w:rPr>
        <w:t xml:space="preserve"> </w:t>
      </w:r>
      <w:r w:rsidR="00E11745" w:rsidRPr="00EB5305">
        <w:rPr>
          <w:rFonts w:cs="Open Sans"/>
          <w:szCs w:val="20"/>
        </w:rPr>
        <w:t xml:space="preserve">To put it another way, in partisan primaries and plurality voting, </w:t>
      </w:r>
      <w:r w:rsidR="00E11745" w:rsidRPr="00EB5305">
        <w:rPr>
          <w:rFonts w:eastAsia="Open Sans" w:cs="Open Sans"/>
          <w:szCs w:val="20"/>
        </w:rPr>
        <w:t xml:space="preserve">the </w:t>
      </w:r>
      <w:r w:rsidR="00E11745" w:rsidRPr="00EB5305">
        <w:rPr>
          <w:rFonts w:eastAsia="Open Sans" w:cs="Open Sans"/>
          <w:i/>
          <w:iCs/>
          <w:szCs w:val="20"/>
        </w:rPr>
        <w:t>pivotal voter in determining a winner can be different from the median voter</w:t>
      </w:r>
      <w:r w:rsidR="00E11745" w:rsidRPr="00EB5305">
        <w:rPr>
          <w:rFonts w:eastAsia="Open Sans" w:cs="Open Sans"/>
          <w:szCs w:val="20"/>
        </w:rPr>
        <w:t>.</w:t>
      </w:r>
    </w:p>
    <w:p w14:paraId="1F7E8419" w14:textId="77777777" w:rsidR="00E11745" w:rsidRPr="00EB5305" w:rsidRDefault="00E11745" w:rsidP="00391BC5">
      <w:pPr>
        <w:shd w:val="clear" w:color="auto" w:fill="FFFFFF"/>
        <w:spacing w:line="240" w:lineRule="auto"/>
        <w:textAlignment w:val="baseline"/>
        <w:rPr>
          <w:rFonts w:cs="Open Sans"/>
          <w:szCs w:val="20"/>
        </w:rPr>
      </w:pPr>
    </w:p>
    <w:p w14:paraId="54A35F33" w14:textId="5E5335FD" w:rsidR="00ED5D16" w:rsidRPr="00EB5305" w:rsidRDefault="00EB6718" w:rsidP="00C865D0">
      <w:pPr>
        <w:shd w:val="clear" w:color="auto" w:fill="FFFFFF"/>
        <w:spacing w:line="240" w:lineRule="auto"/>
        <w:textAlignment w:val="baseline"/>
        <w:rPr>
          <w:rFonts w:eastAsia="Open Sans" w:cs="Open Sans"/>
          <w:szCs w:val="20"/>
        </w:rPr>
      </w:pPr>
      <w:r w:rsidRPr="00EB5305">
        <w:rPr>
          <w:rFonts w:cs="Open Sans"/>
          <w:szCs w:val="20"/>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EB5305">
        <w:rPr>
          <w:rFonts w:cs="Open Sans"/>
          <w:szCs w:val="20"/>
        </w:rPr>
        <w:t xml:space="preserve">the </w:t>
      </w:r>
      <w:r w:rsidRPr="00EB5305">
        <w:rPr>
          <w:rFonts w:cs="Open Sans"/>
          <w:szCs w:val="20"/>
        </w:rPr>
        <w:t>Republican base.</w:t>
      </w:r>
      <w:r w:rsidR="00C865D0" w:rsidRPr="00EB5305">
        <w:rPr>
          <w:rFonts w:cs="Open Sans"/>
          <w:szCs w:val="20"/>
        </w:rPr>
        <w:t xml:space="preserve"> Space does not permit a review of the polarized actions undertaken by President Trump. It is sufficient to note t</w:t>
      </w:r>
      <w:r w:rsidR="00C865D0" w:rsidRPr="00EB5305">
        <w:rPr>
          <w:rFonts w:eastAsia="Open Sans" w:cs="Open Sans"/>
          <w:szCs w:val="20"/>
        </w:rPr>
        <w:t>he</w:t>
      </w:r>
      <w:r w:rsidR="00C865D0" w:rsidRPr="00EB5305">
        <w:rPr>
          <w:rFonts w:eastAsia="Open Sans" w:cs="Open Sans"/>
          <w:bCs/>
          <w:szCs w:val="20"/>
        </w:rPr>
        <w:t xml:space="preserve"> first presidential debate between Trump and President Joe Biden, in which Trump shouted for much the debate, and Biden eventually </w:t>
      </w:r>
      <w:r w:rsidR="00C865D0" w:rsidRPr="00EB5305">
        <w:rPr>
          <w:rFonts w:eastAsia="Open Sans" w:cs="Open Sans"/>
          <w:szCs w:val="20"/>
        </w:rPr>
        <w:t xml:space="preserve">asked </w:t>
      </w:r>
      <w:r w:rsidR="00C865D0" w:rsidRPr="00EB5305">
        <w:rPr>
          <w:rFonts w:eastAsia="Open Sans" w:cs="Open Sans"/>
          <w:bCs/>
          <w:szCs w:val="20"/>
        </w:rPr>
        <w:t>“</w:t>
      </w:r>
      <w:r w:rsidR="00C865D0" w:rsidRPr="00EB5305">
        <w:rPr>
          <w:rFonts w:eastAsia="Open Sans" w:cs="Open Sans"/>
          <w:szCs w:val="20"/>
        </w:rPr>
        <w:t>will you</w:t>
      </w:r>
      <w:r w:rsidR="00C865D0" w:rsidRPr="00EB5305">
        <w:rPr>
          <w:rFonts w:eastAsia="Open Sans" w:cs="Open Sans"/>
          <w:bCs/>
          <w:szCs w:val="20"/>
        </w:rPr>
        <w:t xml:space="preserve"> shut up </w:t>
      </w:r>
      <w:r w:rsidR="00C865D0" w:rsidRPr="00EB5305">
        <w:rPr>
          <w:rFonts w:eastAsia="Open Sans" w:cs="Open Sans"/>
          <w:szCs w:val="20"/>
        </w:rPr>
        <w:t>man?”</w:t>
      </w:r>
      <w:r w:rsidR="00C865D0" w:rsidRPr="00EB5305">
        <w:rPr>
          <w:rFonts w:eastAsia="Open Sans" w:cs="Open Sans"/>
          <w:bCs/>
          <w:szCs w:val="20"/>
        </w:rPr>
        <w:t xml:space="preserve">. </w:t>
      </w:r>
      <w:r w:rsidR="00C865D0" w:rsidRPr="00EB5305">
        <w:rPr>
          <w:rFonts w:eastAsia="Open Sans" w:cs="Open Sans"/>
          <w:szCs w:val="20"/>
        </w:rPr>
        <w:t>The loss of civility in political discourse is perhaps the most striking feature of contemporary American politics. It contrasts sharply with 1960, when Vice-President Richard Nixon said to Senator John F. Kennedy</w:t>
      </w:r>
      <w:r w:rsidR="00ED5D16" w:rsidRPr="00EB5305">
        <w:rPr>
          <w:rFonts w:eastAsia="Open Sans" w:cs="Open Sans"/>
          <w:szCs w:val="20"/>
        </w:rPr>
        <w:t xml:space="preserve"> “</w:t>
      </w:r>
      <w:r w:rsidR="00C865D0" w:rsidRPr="00EB5305">
        <w:rPr>
          <w:rFonts w:eastAsia="Open Sans" w:cs="Open Sans"/>
          <w:szCs w:val="20"/>
        </w:rPr>
        <w:t>w</w:t>
      </w:r>
      <w:r w:rsidR="00ED5D16" w:rsidRPr="00EB5305">
        <w:rPr>
          <w:rFonts w:eastAsia="Open Sans" w:cs="Open Sans"/>
          <w:szCs w:val="20"/>
        </w:rPr>
        <w:t>e differ on means, not on ends.“</w:t>
      </w:r>
      <w:r w:rsidR="00C865D0" w:rsidRPr="00EB5305">
        <w:rPr>
          <w:rFonts w:eastAsia="Open Sans" w:cs="Open Sans"/>
          <w:szCs w:val="20"/>
        </w:rPr>
        <w:t xml:space="preserve"> </w:t>
      </w:r>
      <w:r w:rsidR="00ED5D16" w:rsidRPr="00EB5305">
        <w:rPr>
          <w:rFonts w:eastAsia="Open Sans" w:cs="Open Sans"/>
          <w:szCs w:val="20"/>
        </w:rPr>
        <w:t xml:space="preserve">Later in that debate Nixon asserted that Kennedy’s motives, like his own, </w:t>
      </w:r>
      <w:r w:rsidR="00ED5D16" w:rsidRPr="00EB5305">
        <w:rPr>
          <w:rFonts w:cs="Open Sans"/>
          <w:color w:val="000000"/>
          <w:szCs w:val="20"/>
          <w:shd w:val="clear" w:color="auto" w:fill="FFFFFF"/>
        </w:rPr>
        <w:t>“are sincere.</w:t>
      </w:r>
      <w:r w:rsidR="00ED5D16" w:rsidRPr="00EB5305">
        <w:rPr>
          <w:rFonts w:eastAsia="Open Sans" w:cs="Open Sans"/>
          <w:szCs w:val="20"/>
        </w:rPr>
        <w:t xml:space="preserve">” Such statements are inconceivable in today’s hyperpolarized climate. </w:t>
      </w:r>
    </w:p>
    <w:p w14:paraId="01543455" w14:textId="77777777" w:rsidR="00ED5D16" w:rsidRPr="00EB5305" w:rsidRDefault="00ED5D16" w:rsidP="00ED5D16">
      <w:pPr>
        <w:shd w:val="clear" w:color="auto" w:fill="FFFFFF"/>
        <w:spacing w:line="240" w:lineRule="auto"/>
        <w:textAlignment w:val="baseline"/>
        <w:rPr>
          <w:rFonts w:eastAsia="Times New Roman" w:cs="Open Sans"/>
          <w:color w:val="201F1E"/>
          <w:szCs w:val="20"/>
          <w:lang w:val="en-US"/>
        </w:rPr>
      </w:pPr>
    </w:p>
    <w:p w14:paraId="6A742E83" w14:textId="77777777" w:rsidR="00E11745" w:rsidRPr="00EB5305" w:rsidRDefault="00B543B6" w:rsidP="00E11745">
      <w:pPr>
        <w:shd w:val="clear" w:color="auto" w:fill="FFFFFF"/>
        <w:spacing w:line="240" w:lineRule="auto"/>
        <w:textAlignment w:val="baseline"/>
        <w:rPr>
          <w:rFonts w:eastAsia="Open Sans" w:cs="Open Sans"/>
          <w:szCs w:val="20"/>
        </w:rPr>
      </w:pPr>
      <w:r w:rsidRPr="00EB5305">
        <w:rPr>
          <w:rFonts w:eastAsia="Times New Roman" w:cs="Open Sans"/>
          <w:color w:val="201F1E"/>
          <w:szCs w:val="20"/>
          <w:lang w:val="en-US"/>
        </w:rPr>
        <w:t>In some sense, i</w:t>
      </w:r>
      <w:r w:rsidR="00ED5D16" w:rsidRPr="00EB5305">
        <w:rPr>
          <w:rFonts w:eastAsia="Times New Roman" w:cs="Open Sans"/>
          <w:color w:val="201F1E"/>
          <w:szCs w:val="20"/>
          <w:lang w:val="en-US"/>
        </w:rPr>
        <w:t xml:space="preserve">nstitutions </w:t>
      </w:r>
      <w:r w:rsidRPr="00EB5305">
        <w:rPr>
          <w:rFonts w:eastAsia="Times New Roman" w:cs="Open Sans"/>
          <w:color w:val="201F1E"/>
          <w:szCs w:val="20"/>
          <w:lang w:val="en-US"/>
        </w:rPr>
        <w:t xml:space="preserve">now have a new job, the </w:t>
      </w:r>
      <w:r w:rsidR="00ED5D16" w:rsidRPr="00EB5305">
        <w:rPr>
          <w:rFonts w:eastAsia="Times New Roman" w:cs="Open Sans"/>
          <w:color w:val="201F1E"/>
          <w:szCs w:val="20"/>
          <w:lang w:val="en-US"/>
        </w:rPr>
        <w:t>ameliorat</w:t>
      </w:r>
      <w:r w:rsidRPr="00EB5305">
        <w:rPr>
          <w:rFonts w:eastAsia="Times New Roman" w:cs="Open Sans"/>
          <w:color w:val="201F1E"/>
          <w:szCs w:val="20"/>
          <w:lang w:val="en-US"/>
        </w:rPr>
        <w:t xml:space="preserve">ion of </w:t>
      </w:r>
      <w:r w:rsidR="00ED5D16" w:rsidRPr="00EB5305">
        <w:rPr>
          <w:rFonts w:eastAsia="Times New Roman" w:cs="Open Sans"/>
          <w:color w:val="201F1E"/>
          <w:szCs w:val="20"/>
          <w:lang w:val="en-US"/>
        </w:rPr>
        <w:t xml:space="preserve">polarization. </w:t>
      </w:r>
      <w:r w:rsidR="00ED5D16" w:rsidRPr="00EB5305">
        <w:rPr>
          <w:rFonts w:eastAsia="Open Sans" w:cs="Open Sans"/>
          <w:szCs w:val="20"/>
        </w:rPr>
        <w:t xml:space="preserve">Academics and politicians in the past have neglected the role </w:t>
      </w:r>
      <w:r w:rsidR="00E11745" w:rsidRPr="00EB5305">
        <w:rPr>
          <w:rFonts w:eastAsia="Open Sans" w:cs="Open Sans"/>
          <w:szCs w:val="20"/>
        </w:rPr>
        <w:t xml:space="preserve">of electoral mechanisms </w:t>
      </w:r>
      <w:r w:rsidR="00ED5D16" w:rsidRPr="00EB5305">
        <w:rPr>
          <w:rFonts w:eastAsia="Open Sans" w:cs="Open Sans"/>
          <w:szCs w:val="20"/>
        </w:rPr>
        <w:t xml:space="preserve">in causing elite polarization. </w:t>
      </w:r>
      <w:r w:rsidR="00E11745" w:rsidRPr="00EB5305">
        <w:rPr>
          <w:rFonts w:eastAsia="Open Sans" w:cs="Open Sans"/>
          <w:szCs w:val="20"/>
        </w:rPr>
        <w:t xml:space="preserve">We suggest that </w:t>
      </w:r>
      <w:r w:rsidR="00ED5D16" w:rsidRPr="00EB5305">
        <w:rPr>
          <w:rFonts w:eastAsia="Open Sans" w:cs="Open Sans"/>
          <w:szCs w:val="20"/>
        </w:rPr>
        <w:t xml:space="preserve">when the median voter is not the pivotal voter, within-party processes work to elect more extreme politicians. </w:t>
      </w:r>
      <w:r w:rsidR="00E11745" w:rsidRPr="00EB5305">
        <w:rPr>
          <w:rFonts w:eastAsia="Open Sans" w:cs="Open Sans"/>
          <w:szCs w:val="20"/>
        </w:rPr>
        <w:t xml:space="preserve">This view is not yet </w:t>
      </w:r>
      <w:r w:rsidR="00ED5D16" w:rsidRPr="00EB5305">
        <w:rPr>
          <w:rFonts w:eastAsia="Open Sans" w:cs="Open Sans"/>
          <w:szCs w:val="20"/>
        </w:rPr>
        <w:t xml:space="preserve">accepted widely, </w:t>
      </w:r>
      <w:r w:rsidR="00E11745" w:rsidRPr="00EB5305">
        <w:rPr>
          <w:rFonts w:eastAsia="Open Sans" w:cs="Open Sans"/>
          <w:szCs w:val="20"/>
        </w:rPr>
        <w:t>and considerable work is needed to test the point. The work will need to draw on behavioral and cognitive science, simulation, and game theory</w:t>
      </w:r>
      <w:r w:rsidR="00ED5D16" w:rsidRPr="00EB5305">
        <w:rPr>
          <w:rFonts w:eastAsia="Open Sans" w:cs="Open Sans"/>
          <w:szCs w:val="20"/>
        </w:rPr>
        <w:t xml:space="preserve">. </w:t>
      </w:r>
    </w:p>
    <w:p w14:paraId="52EEEDAA" w14:textId="77777777" w:rsidR="00ED5D16" w:rsidRPr="00EB5305" w:rsidRDefault="00ED5D16" w:rsidP="008404EE">
      <w:pPr>
        <w:shd w:val="clear" w:color="auto" w:fill="FFFFFF"/>
        <w:spacing w:line="240" w:lineRule="auto"/>
        <w:textAlignment w:val="baseline"/>
        <w:rPr>
          <w:rFonts w:eastAsia="Times New Roman" w:cs="Open Sans"/>
          <w:b/>
          <w:color w:val="201F1E"/>
          <w:szCs w:val="20"/>
          <w:lang w:val="en-US"/>
        </w:rPr>
      </w:pPr>
    </w:p>
    <w:p w14:paraId="3B7B83DE" w14:textId="7DBCBB92" w:rsidR="00E811CD" w:rsidRPr="00EB5305" w:rsidRDefault="00996748" w:rsidP="008404EE">
      <w:pPr>
        <w:shd w:val="clear" w:color="auto" w:fill="FFFFFF"/>
        <w:spacing w:line="240" w:lineRule="auto"/>
        <w:textAlignment w:val="baseline"/>
        <w:rPr>
          <w:rFonts w:eastAsia="Times New Roman" w:cs="Open Sans"/>
          <w:b/>
          <w:color w:val="201F1E"/>
          <w:szCs w:val="20"/>
          <w:lang w:val="en-US"/>
        </w:rPr>
      </w:pPr>
      <w:r w:rsidRPr="00EB5305">
        <w:rPr>
          <w:rFonts w:eastAsia="Times New Roman" w:cs="Open Sans"/>
          <w:b/>
          <w:color w:val="201F1E"/>
          <w:szCs w:val="20"/>
          <w:lang w:val="en-US"/>
        </w:rPr>
        <w:t>2.</w:t>
      </w:r>
      <w:r w:rsidR="00ED5D16" w:rsidRPr="00EB5305">
        <w:rPr>
          <w:rFonts w:eastAsia="Times New Roman" w:cs="Open Sans"/>
          <w:b/>
          <w:color w:val="201F1E"/>
          <w:szCs w:val="20"/>
          <w:lang w:val="en-US"/>
        </w:rPr>
        <w:t xml:space="preserve"> </w:t>
      </w:r>
      <w:r w:rsidR="00E811CD" w:rsidRPr="00EB5305">
        <w:rPr>
          <w:rFonts w:eastAsia="Times New Roman" w:cs="Open Sans"/>
          <w:b/>
          <w:color w:val="201F1E"/>
          <w:szCs w:val="20"/>
          <w:lang w:val="en-US"/>
        </w:rPr>
        <w:t>UNCONTROLLED FEEDBACK</w:t>
      </w:r>
      <w:r w:rsidRPr="00EB5305">
        <w:rPr>
          <w:rFonts w:eastAsia="Times New Roman" w:cs="Open Sans"/>
          <w:b/>
          <w:color w:val="201F1E"/>
          <w:szCs w:val="20"/>
          <w:lang w:val="en-US"/>
        </w:rPr>
        <w:t xml:space="preserve"> THROUGH</w:t>
      </w:r>
      <w:r w:rsidR="00E811CD" w:rsidRPr="00EB5305">
        <w:rPr>
          <w:rFonts w:eastAsia="Times New Roman" w:cs="Open Sans"/>
          <w:b/>
          <w:color w:val="201F1E"/>
          <w:szCs w:val="20"/>
          <w:lang w:val="en-US"/>
        </w:rPr>
        <w:t xml:space="preserve"> GERRYMANDERING</w:t>
      </w:r>
    </w:p>
    <w:p w14:paraId="2E461960" w14:textId="77777777" w:rsidR="000A2097" w:rsidRPr="00EB5305" w:rsidRDefault="000A2097" w:rsidP="008155B5">
      <w:pPr>
        <w:shd w:val="clear" w:color="auto" w:fill="FFFFFF"/>
        <w:spacing w:line="240" w:lineRule="auto"/>
        <w:textAlignment w:val="baseline"/>
        <w:rPr>
          <w:rFonts w:eastAsia="Times New Roman" w:cs="Open Sans"/>
          <w:color w:val="201F1E"/>
          <w:szCs w:val="20"/>
          <w:lang w:val="en-US"/>
        </w:rPr>
      </w:pPr>
    </w:p>
    <w:p w14:paraId="16BD8506" w14:textId="71283354" w:rsidR="008155B5" w:rsidRPr="00EB5305" w:rsidRDefault="008155B5" w:rsidP="008155B5">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 xml:space="preserve">A core theme of complex systems is that of feedback. Neurons, the signaling cells of the brain, are constantly battling between forces that bring them back to rest and forces that cause runaway signaling. These forces can lead to </w:t>
      </w:r>
      <w:r w:rsidR="00996748" w:rsidRPr="00EB5305">
        <w:rPr>
          <w:rFonts w:eastAsia="Times New Roman" w:cs="Open Sans"/>
          <w:color w:val="201F1E"/>
          <w:szCs w:val="20"/>
          <w:lang w:val="en-US"/>
        </w:rPr>
        <w:t xml:space="preserve">orderly </w:t>
      </w:r>
      <w:r w:rsidRPr="00EB5305">
        <w:rPr>
          <w:rFonts w:eastAsia="Times New Roman" w:cs="Open Sans"/>
          <w:color w:val="201F1E"/>
          <w:szCs w:val="20"/>
          <w:lang w:val="en-US"/>
        </w:rPr>
        <w:t xml:space="preserve">trains of thought. But </w:t>
      </w:r>
      <w:r w:rsidR="00996748" w:rsidRPr="00EB5305">
        <w:rPr>
          <w:rFonts w:eastAsia="Times New Roman" w:cs="Open Sans"/>
          <w:color w:val="201F1E"/>
          <w:szCs w:val="20"/>
          <w:lang w:val="en-US"/>
        </w:rPr>
        <w:t>the wrong amount of feedback can lead to</w:t>
      </w:r>
      <w:r w:rsidRPr="00EB5305">
        <w:rPr>
          <w:rFonts w:eastAsia="Times New Roman" w:cs="Open Sans"/>
          <w:color w:val="201F1E"/>
          <w:szCs w:val="20"/>
          <w:lang w:val="en-US"/>
        </w:rPr>
        <w:t xml:space="preserve"> seizures.</w:t>
      </w:r>
    </w:p>
    <w:p w14:paraId="7FA4F85D" w14:textId="77777777" w:rsidR="008155B5" w:rsidRPr="00EB5305" w:rsidRDefault="008155B5" w:rsidP="008155B5">
      <w:pPr>
        <w:shd w:val="clear" w:color="auto" w:fill="FFFFFF"/>
        <w:spacing w:line="240" w:lineRule="auto"/>
        <w:textAlignment w:val="baseline"/>
        <w:rPr>
          <w:rFonts w:eastAsia="Times New Roman" w:cs="Open Sans"/>
          <w:color w:val="201F1E"/>
          <w:szCs w:val="20"/>
          <w:lang w:val="en-US"/>
        </w:rPr>
      </w:pPr>
    </w:p>
    <w:p w14:paraId="285C0266" w14:textId="559A0B76" w:rsidR="00B266A4" w:rsidRPr="00EB5305" w:rsidRDefault="00996748" w:rsidP="00B266A4">
      <w:pPr>
        <w:shd w:val="clear" w:color="auto" w:fill="FFFFFF"/>
        <w:spacing w:line="240" w:lineRule="auto"/>
        <w:textAlignment w:val="baseline"/>
        <w:rPr>
          <w:rFonts w:eastAsia="Times New Roman" w:cs="Open Sans"/>
          <w:color w:val="201F1E"/>
          <w:szCs w:val="20"/>
          <w:lang w:val="en-US"/>
        </w:rPr>
      </w:pPr>
      <w:r w:rsidRPr="00EB5305">
        <w:rPr>
          <w:rFonts w:eastAsia="Open Sans" w:cs="Open Sans"/>
          <w:szCs w:val="20"/>
        </w:rPr>
        <w:t>U</w:t>
      </w:r>
      <w:r w:rsidR="00E11745" w:rsidRPr="00EB5305">
        <w:rPr>
          <w:rFonts w:eastAsia="Open Sans" w:cs="Open Sans"/>
          <w:szCs w:val="20"/>
        </w:rPr>
        <w:t xml:space="preserve">nlike other political properties that are often self-correcting, </w:t>
      </w:r>
      <w:r w:rsidRPr="00EB5305">
        <w:rPr>
          <w:rFonts w:eastAsia="Open Sans" w:cs="Open Sans"/>
          <w:szCs w:val="20"/>
        </w:rPr>
        <w:t xml:space="preserve">gerrymandering is circular: a partisan gerrymander that ensconces a party in power creates </w:t>
      </w:r>
      <w:r w:rsidR="00B266A4" w:rsidRPr="00EB5305">
        <w:rPr>
          <w:rFonts w:eastAsia="Open Sans" w:cs="Open Sans"/>
          <w:szCs w:val="20"/>
        </w:rPr>
        <w:t>representational distortions that put a political party in a position to re-gerrymander, 10 years later. In this way, like the legendary Baron Munchausen, legislators can lift themselves up by their own bootstraps to stay in power indefinitely.</w:t>
      </w:r>
      <w:r w:rsidR="00B266A4" w:rsidRPr="00EB5305">
        <w:rPr>
          <w:rFonts w:eastAsia="Times New Roman" w:cs="Open Sans"/>
          <w:color w:val="201F1E"/>
          <w:szCs w:val="20"/>
          <w:lang w:val="en-US"/>
        </w:rPr>
        <w:t xml:space="preserve"> In this way, gerrymandering is an example of uncontrolled positive feedback.</w:t>
      </w:r>
    </w:p>
    <w:p w14:paraId="0617FAF2" w14:textId="340463F1" w:rsidR="00E11745" w:rsidRPr="00EB5305" w:rsidRDefault="000A2097" w:rsidP="000A2097">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 xml:space="preserve">Gerrymandering </w:t>
      </w:r>
      <w:r w:rsidR="00B266A4" w:rsidRPr="00EB5305">
        <w:rPr>
          <w:rFonts w:eastAsia="Times New Roman" w:cs="Open Sans"/>
          <w:color w:val="201F1E"/>
          <w:szCs w:val="20"/>
          <w:lang w:val="en-US"/>
        </w:rPr>
        <w:t>also create</w:t>
      </w:r>
      <w:r w:rsidRPr="00EB5305">
        <w:rPr>
          <w:rFonts w:eastAsia="Times New Roman" w:cs="Open Sans"/>
          <w:color w:val="201F1E"/>
          <w:szCs w:val="20"/>
          <w:lang w:val="en-US"/>
        </w:rPr>
        <w:t>s unresponsive legislators</w:t>
      </w:r>
      <w:r w:rsidR="00B266A4" w:rsidRPr="00EB5305">
        <w:rPr>
          <w:rFonts w:eastAsia="Times New Roman" w:cs="Open Sans"/>
          <w:color w:val="201F1E"/>
          <w:szCs w:val="20"/>
          <w:lang w:val="en-US"/>
        </w:rPr>
        <w:t xml:space="preserve">. </w:t>
      </w:r>
      <w:r w:rsidR="00E11745" w:rsidRPr="00EB5305">
        <w:rPr>
          <w:rFonts w:cs="Open Sans"/>
          <w:color w:val="201F1E"/>
          <w:szCs w:val="20"/>
          <w:shd w:val="clear" w:color="auto" w:fill="FFFFFF"/>
        </w:rPr>
        <w:t xml:space="preserve">Gerrymandering </w:t>
      </w:r>
      <w:r w:rsidR="00B266A4" w:rsidRPr="00EB5305">
        <w:rPr>
          <w:rFonts w:cs="Open Sans"/>
          <w:color w:val="201F1E"/>
          <w:szCs w:val="20"/>
          <w:shd w:val="clear" w:color="auto" w:fill="FFFFFF"/>
        </w:rPr>
        <w:t>may also enhance the polarization of individual legislators through</w:t>
      </w:r>
      <w:r w:rsidR="00E11745" w:rsidRPr="00EB5305">
        <w:rPr>
          <w:rFonts w:cs="Open Sans"/>
          <w:color w:val="201F1E"/>
          <w:szCs w:val="20"/>
          <w:shd w:val="clear" w:color="auto" w:fill="FFFFFF"/>
        </w:rPr>
        <w:t xml:space="preserve"> reciprocal causality</w:t>
      </w:r>
      <w:r w:rsidR="00B266A4" w:rsidRPr="00EB5305">
        <w:rPr>
          <w:rFonts w:cs="Open Sans"/>
          <w:color w:val="201F1E"/>
          <w:szCs w:val="20"/>
          <w:shd w:val="clear" w:color="auto" w:fill="FFFFFF"/>
        </w:rPr>
        <w:t xml:space="preserve"> (Grofman, Merrill, </w:t>
      </w:r>
      <w:proofErr w:type="spellStart"/>
      <w:r w:rsidR="00B266A4" w:rsidRPr="00EB5305">
        <w:rPr>
          <w:rFonts w:cs="Open Sans"/>
          <w:color w:val="201F1E"/>
          <w:szCs w:val="20"/>
          <w:shd w:val="clear" w:color="auto" w:fill="FFFFFF"/>
        </w:rPr>
        <w:t>Brunell</w:t>
      </w:r>
      <w:proofErr w:type="spellEnd"/>
      <w:r w:rsidR="00B266A4" w:rsidRPr="00EB5305">
        <w:rPr>
          <w:rFonts w:cs="Open Sans"/>
          <w:color w:val="201F1E"/>
          <w:szCs w:val="20"/>
          <w:shd w:val="clear" w:color="auto" w:fill="FFFFFF"/>
        </w:rPr>
        <w:t>)</w:t>
      </w:r>
      <w:r w:rsidR="00E11745" w:rsidRPr="00EB5305">
        <w:rPr>
          <w:rFonts w:cs="Open Sans"/>
          <w:color w:val="201F1E"/>
          <w:szCs w:val="20"/>
          <w:shd w:val="clear" w:color="auto" w:fill="FFFFFF"/>
        </w:rPr>
        <w:t xml:space="preserve">. Gerrymandering </w:t>
      </w:r>
      <w:r w:rsidR="00B266A4" w:rsidRPr="00EB5305">
        <w:rPr>
          <w:rFonts w:cs="Open Sans"/>
          <w:color w:val="201F1E"/>
          <w:szCs w:val="20"/>
          <w:shd w:val="clear" w:color="auto" w:fill="FFFFFF"/>
        </w:rPr>
        <w:t>creates safe seats for both parties, making it</w:t>
      </w:r>
      <w:r w:rsidR="00E11745" w:rsidRPr="00EB5305">
        <w:rPr>
          <w:rFonts w:cs="Open Sans"/>
          <w:color w:val="201F1E"/>
          <w:szCs w:val="20"/>
          <w:shd w:val="clear" w:color="auto" w:fill="FFFFFF"/>
        </w:rPr>
        <w:t xml:space="preserve"> easier for politicians </w:t>
      </w:r>
      <w:r w:rsidR="00B266A4" w:rsidRPr="00EB5305">
        <w:rPr>
          <w:rFonts w:cs="Open Sans"/>
          <w:color w:val="201F1E"/>
          <w:szCs w:val="20"/>
          <w:shd w:val="clear" w:color="auto" w:fill="FFFFFF"/>
        </w:rPr>
        <w:t xml:space="preserve">on all sides to become </w:t>
      </w:r>
      <w:r w:rsidR="00E11745" w:rsidRPr="00EB5305">
        <w:rPr>
          <w:rFonts w:cs="Open Sans"/>
          <w:color w:val="201F1E"/>
          <w:szCs w:val="20"/>
          <w:shd w:val="clear" w:color="auto" w:fill="FFFFFF"/>
        </w:rPr>
        <w:t>extremists</w:t>
      </w:r>
      <w:r w:rsidR="00B266A4" w:rsidRPr="00EB5305">
        <w:rPr>
          <w:rFonts w:cs="Open Sans"/>
          <w:color w:val="201F1E"/>
          <w:szCs w:val="20"/>
          <w:shd w:val="clear" w:color="auto" w:fill="FFFFFF"/>
        </w:rPr>
        <w:t xml:space="preserve">. </w:t>
      </w:r>
      <w:r w:rsidR="00F44C0A" w:rsidRPr="00EB5305">
        <w:rPr>
          <w:rFonts w:cs="Open Sans"/>
          <w:color w:val="201F1E"/>
          <w:szCs w:val="20"/>
          <w:shd w:val="clear" w:color="auto" w:fill="FFFFFF"/>
        </w:rPr>
        <w:t>I</w:t>
      </w:r>
      <w:r w:rsidR="00E11745" w:rsidRPr="00EB5305">
        <w:rPr>
          <w:rFonts w:cs="Open Sans"/>
          <w:color w:val="201F1E"/>
          <w:szCs w:val="20"/>
          <w:shd w:val="clear" w:color="auto" w:fill="FFFFFF"/>
        </w:rPr>
        <w:t>n the other direction, polarization changes the incentives for gerrymandering. The more polarized the politics, the less willing is a political party to share control with the opposition, and more particularly, the less likely to see bipartisan sweetheart deals that lead to the easy reelection of incumbents of both the majority party and the minority. Rather, polarization leads to "go for broke" politics and, in its extreme form, the view that anything goes</w:t>
      </w:r>
      <w:r w:rsidR="00F44C0A" w:rsidRPr="00EB5305">
        <w:rPr>
          <w:rFonts w:cs="Open Sans"/>
          <w:color w:val="201F1E"/>
          <w:szCs w:val="20"/>
          <w:shd w:val="clear" w:color="auto" w:fill="FFFFFF"/>
        </w:rPr>
        <w:t xml:space="preserve">, including </w:t>
      </w:r>
      <w:r w:rsidR="00E11745" w:rsidRPr="00EB5305">
        <w:rPr>
          <w:rFonts w:cs="Open Sans"/>
          <w:color w:val="201F1E"/>
          <w:szCs w:val="20"/>
          <w:shd w:val="clear" w:color="auto" w:fill="FFFFFF"/>
        </w:rPr>
        <w:t>egregious gerrymandering.</w:t>
      </w:r>
    </w:p>
    <w:p w14:paraId="0DB1DFE7" w14:textId="52753C2E" w:rsidR="00ED5D16" w:rsidRPr="00EB5305" w:rsidRDefault="00ED5D16" w:rsidP="00ED5D16">
      <w:pPr>
        <w:pStyle w:val="NormalWeb"/>
        <w:shd w:val="clear" w:color="auto" w:fill="FFFFFF"/>
        <w:spacing w:before="0" w:beforeAutospacing="0" w:after="0" w:afterAutospacing="0"/>
        <w:rPr>
          <w:rFonts w:ascii="Open Sans" w:hAnsi="Open Sans" w:cs="Open Sans"/>
          <w:color w:val="201F1E"/>
          <w:sz w:val="20"/>
          <w:szCs w:val="20"/>
        </w:rPr>
      </w:pPr>
    </w:p>
    <w:p w14:paraId="76928680" w14:textId="1B0C99E9" w:rsidR="00F44C0A" w:rsidRPr="00EB5305" w:rsidRDefault="00F44C0A" w:rsidP="00ED5D16">
      <w:pPr>
        <w:pStyle w:val="NormalWeb"/>
        <w:shd w:val="clear" w:color="auto" w:fill="FFFFFF"/>
        <w:spacing w:before="0" w:beforeAutospacing="0" w:after="0" w:afterAutospacing="0"/>
        <w:rPr>
          <w:rFonts w:ascii="Open Sans" w:hAnsi="Open Sans" w:cs="Open Sans"/>
          <w:color w:val="201F1E"/>
          <w:sz w:val="20"/>
          <w:szCs w:val="20"/>
        </w:rPr>
      </w:pPr>
      <w:r w:rsidRPr="00EB5305">
        <w:rPr>
          <w:rFonts w:ascii="Open Sans" w:hAnsi="Open Sans" w:cs="Open Sans"/>
          <w:color w:val="201F1E"/>
          <w:sz w:val="20"/>
          <w:szCs w:val="20"/>
        </w:rPr>
        <w:t>Divided government could rein in partisan gerrymandering, but in the last two decades this negative-feedback mechanism has weakened. A record number of states have partisan trifectas in which both chambers of the legislature and the governor are of the same party. In these states, and in states where the governor has relatively little say over redistricting such as North Carolina and Kentucky, legislation can run unfettered.</w:t>
      </w:r>
    </w:p>
    <w:p w14:paraId="0737592D" w14:textId="77777777" w:rsidR="00F44C0A" w:rsidRPr="00EB5305" w:rsidRDefault="00F44C0A" w:rsidP="00ED5D16">
      <w:pPr>
        <w:pStyle w:val="NormalWeb"/>
        <w:shd w:val="clear" w:color="auto" w:fill="FFFFFF"/>
        <w:spacing w:before="0" w:beforeAutospacing="0" w:after="0" w:afterAutospacing="0"/>
        <w:rPr>
          <w:rFonts w:ascii="Open Sans" w:hAnsi="Open Sans" w:cs="Open Sans"/>
          <w:b/>
          <w:color w:val="201F1E"/>
          <w:sz w:val="20"/>
          <w:szCs w:val="20"/>
        </w:rPr>
      </w:pPr>
    </w:p>
    <w:p w14:paraId="75107330" w14:textId="636E9DE2" w:rsidR="00ED5D16" w:rsidRPr="00EB5305" w:rsidRDefault="00210C21" w:rsidP="00A91961">
      <w:pPr>
        <w:pStyle w:val="NormalWeb"/>
        <w:shd w:val="clear" w:color="auto" w:fill="FFFFFF"/>
        <w:spacing w:before="0" w:beforeAutospacing="0" w:after="0" w:afterAutospacing="0"/>
        <w:rPr>
          <w:rFonts w:ascii="Open Sans" w:hAnsi="Open Sans" w:cs="Open Sans"/>
          <w:color w:val="201F1E"/>
          <w:sz w:val="20"/>
          <w:szCs w:val="20"/>
        </w:rPr>
      </w:pPr>
      <w:r w:rsidRPr="00EB5305">
        <w:rPr>
          <w:rFonts w:ascii="Open Sans" w:hAnsi="Open Sans" w:cs="Open Sans"/>
          <w:color w:val="201F1E"/>
          <w:sz w:val="20"/>
          <w:szCs w:val="20"/>
        </w:rPr>
        <w:t xml:space="preserve">One particular form of gerrymandering, by race, has dual effects of reducing representation for both a racial group and their preferred party. Mechanisms for constraining racial gerrymandering have been weakened by </w:t>
      </w:r>
      <w:r w:rsidRPr="00EB5305">
        <w:rPr>
          <w:rFonts w:ascii="Open Sans" w:hAnsi="Open Sans" w:cs="Open Sans"/>
          <w:i/>
          <w:color w:val="201F1E"/>
          <w:sz w:val="20"/>
          <w:szCs w:val="20"/>
        </w:rPr>
        <w:t>Shelby County v. Holder</w:t>
      </w:r>
      <w:r w:rsidRPr="00EB5305">
        <w:rPr>
          <w:rFonts w:ascii="Open Sans" w:hAnsi="Open Sans" w:cs="Open Sans"/>
          <w:color w:val="201F1E"/>
          <w:sz w:val="20"/>
          <w:szCs w:val="20"/>
        </w:rPr>
        <w:t xml:space="preserve">, a case that effectively struck down the racial protections of Section 5 of the Voting Rights Act. </w:t>
      </w:r>
      <w:r w:rsidR="00A91961" w:rsidRPr="00EB5305">
        <w:rPr>
          <w:rFonts w:ascii="Open Sans" w:hAnsi="Open Sans" w:cs="Open Sans"/>
          <w:color w:val="201F1E"/>
          <w:sz w:val="20"/>
          <w:szCs w:val="20"/>
        </w:rPr>
        <w:t>Further erosion of the Voting Rights Act, particularly Section 2, will make racial gerrymanders even easier. And since the Supreme Court has declined to get involved in partisan gerrymandering cases, any racial gerrymander can be defended by calling it a partisan move, In effect, th</w:t>
      </w:r>
      <w:r w:rsidR="00ED5D16" w:rsidRPr="00EB5305">
        <w:rPr>
          <w:rFonts w:ascii="Open Sans" w:hAnsi="Open Sans" w:cs="Open Sans"/>
          <w:color w:val="201F1E"/>
          <w:sz w:val="20"/>
          <w:szCs w:val="20"/>
        </w:rPr>
        <w:t>e Supreme Court ha</w:t>
      </w:r>
      <w:r w:rsidR="00A91961" w:rsidRPr="00EB5305">
        <w:rPr>
          <w:rFonts w:ascii="Open Sans" w:hAnsi="Open Sans" w:cs="Open Sans"/>
          <w:color w:val="201F1E"/>
          <w:sz w:val="20"/>
          <w:szCs w:val="20"/>
        </w:rPr>
        <w:t>s established that when it comes to racial gerrymandering, few if any constraints apply.</w:t>
      </w:r>
    </w:p>
    <w:p w14:paraId="3F188C64" w14:textId="77777777" w:rsidR="00ED5D16" w:rsidRPr="00EB5305" w:rsidRDefault="00ED5D16" w:rsidP="00ED5D16">
      <w:pPr>
        <w:spacing w:line="240" w:lineRule="auto"/>
        <w:jc w:val="both"/>
        <w:rPr>
          <w:rFonts w:eastAsia="Open Sans" w:cs="Open Sans"/>
          <w:b/>
          <w:szCs w:val="20"/>
        </w:rPr>
      </w:pPr>
    </w:p>
    <w:p w14:paraId="30F75B36" w14:textId="2E976C5A" w:rsidR="00E811CD" w:rsidRPr="00EB5305" w:rsidRDefault="000A2097" w:rsidP="008404EE">
      <w:pPr>
        <w:shd w:val="clear" w:color="auto" w:fill="FFFFFF"/>
        <w:spacing w:line="240" w:lineRule="auto"/>
        <w:textAlignment w:val="baseline"/>
        <w:rPr>
          <w:rFonts w:eastAsia="Times New Roman" w:cs="Open Sans"/>
          <w:b/>
          <w:color w:val="201F1E"/>
          <w:szCs w:val="20"/>
          <w:lang w:val="en-US"/>
        </w:rPr>
      </w:pPr>
      <w:r w:rsidRPr="00EB5305">
        <w:rPr>
          <w:rFonts w:eastAsia="Times New Roman" w:cs="Open Sans"/>
          <w:b/>
          <w:color w:val="201F1E"/>
          <w:szCs w:val="20"/>
          <w:lang w:val="en-US"/>
        </w:rPr>
        <w:t>3</w:t>
      </w:r>
      <w:r w:rsidR="00ED5D16" w:rsidRPr="00EB5305">
        <w:rPr>
          <w:rFonts w:eastAsia="Times New Roman" w:cs="Open Sans"/>
          <w:b/>
          <w:color w:val="201F1E"/>
          <w:szCs w:val="20"/>
          <w:lang w:val="en-US"/>
        </w:rPr>
        <w:t>. HYSTERESIS: THE JUDICIARY</w:t>
      </w:r>
    </w:p>
    <w:p w14:paraId="589B26DB" w14:textId="3D18874A" w:rsidR="008404EE" w:rsidRPr="00EB5305" w:rsidRDefault="008404EE" w:rsidP="008404EE">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The President’s political party appoints members of the federal bench, usually of similar ideological and political outlook, and those judges can reinforce or impede the operation of the other branches of government. Since federal judgeships are currently lifetime appointments, courts accumulate and retain the effects of changes in other branches of government for decades.</w:t>
      </w:r>
      <w:r w:rsidR="000A2097" w:rsidRPr="00EB5305">
        <w:rPr>
          <w:rFonts w:eastAsia="Times New Roman" w:cs="Open Sans"/>
          <w:color w:val="201F1E"/>
          <w:szCs w:val="20"/>
          <w:lang w:val="en-US"/>
        </w:rPr>
        <w:t xml:space="preserve"> In this way, even a one-term President can have persistent effects that take decades to reverse. In physical sciences, such stickiness is called hysteresis.</w:t>
      </w:r>
    </w:p>
    <w:p w14:paraId="58234369" w14:textId="5BDDF287" w:rsidR="00ED5D16" w:rsidRPr="00EB5305" w:rsidRDefault="00ED5D16" w:rsidP="008404EE">
      <w:pPr>
        <w:shd w:val="clear" w:color="auto" w:fill="FFFFFF"/>
        <w:spacing w:line="240" w:lineRule="auto"/>
        <w:textAlignment w:val="baseline"/>
        <w:rPr>
          <w:rFonts w:eastAsia="Times New Roman" w:cs="Open Sans"/>
          <w:color w:val="201F1E"/>
          <w:szCs w:val="20"/>
          <w:lang w:val="en-US"/>
        </w:rPr>
      </w:pPr>
    </w:p>
    <w:p w14:paraId="1A6AEB9B" w14:textId="2E6202F7" w:rsidR="00ED5D16" w:rsidRPr="00EB5305" w:rsidRDefault="00AD23F2" w:rsidP="00AD23F2">
      <w:pPr>
        <w:pStyle w:val="NormalWeb"/>
        <w:shd w:val="clear" w:color="auto" w:fill="FFFFFF"/>
        <w:spacing w:before="0" w:beforeAutospacing="0" w:after="0" w:afterAutospacing="0"/>
        <w:rPr>
          <w:rFonts w:ascii="Open Sans" w:hAnsi="Open Sans" w:cs="Open Sans"/>
          <w:color w:val="201F1E"/>
          <w:sz w:val="20"/>
          <w:szCs w:val="20"/>
        </w:rPr>
      </w:pPr>
      <w:r w:rsidRPr="00EB5305">
        <w:rPr>
          <w:rFonts w:ascii="Open Sans" w:hAnsi="Open Sans" w:cs="Open Sans"/>
          <w:color w:val="201F1E"/>
          <w:sz w:val="20"/>
          <w:szCs w:val="20"/>
        </w:rPr>
        <w:t>The long-lasting nature of judicial appointments creates incentives to intensify polarized conflict. Confirmation of judicial appointments used to require the approval of both of an appointee’s home-state Senators as well as supermajority support on the floor of the Senate. However, partisan conflict has led these checks on the executive branch to be removed.</w:t>
      </w:r>
      <w:r w:rsidR="00ED5D16" w:rsidRPr="00EB5305">
        <w:rPr>
          <w:rFonts w:ascii="Open Sans" w:hAnsi="Open Sans" w:cs="Open Sans"/>
          <w:color w:val="201F1E"/>
          <w:sz w:val="20"/>
          <w:szCs w:val="20"/>
        </w:rPr>
        <w:t xml:space="preserve"> </w:t>
      </w:r>
      <w:r w:rsidRPr="00EB5305">
        <w:rPr>
          <w:rFonts w:ascii="Open Sans" w:eastAsia="Open Sans" w:hAnsi="Open Sans" w:cs="Open Sans"/>
          <w:color w:val="201F1E"/>
          <w:szCs w:val="20"/>
          <w:highlight w:val="white"/>
        </w:rPr>
        <w:t>Confirmation votes now routinely follow partisan lines.</w:t>
      </w:r>
    </w:p>
    <w:p w14:paraId="6CAE07A5" w14:textId="77777777" w:rsidR="00ED5D16" w:rsidRPr="00EB5305" w:rsidRDefault="00ED5D16" w:rsidP="008404EE">
      <w:pPr>
        <w:shd w:val="clear" w:color="auto" w:fill="FFFFFF"/>
        <w:spacing w:line="240" w:lineRule="auto"/>
        <w:textAlignment w:val="baseline"/>
        <w:rPr>
          <w:rFonts w:eastAsia="Times New Roman" w:cs="Open Sans"/>
          <w:color w:val="201F1E"/>
          <w:szCs w:val="20"/>
          <w:lang w:val="en-US"/>
        </w:rPr>
      </w:pPr>
    </w:p>
    <w:p w14:paraId="4103124A" w14:textId="6984BECD" w:rsidR="00357DE4" w:rsidRPr="00EB5305" w:rsidRDefault="00357DE4" w:rsidP="00357DE4">
      <w:pPr>
        <w:spacing w:line="240" w:lineRule="auto"/>
        <w:jc w:val="both"/>
        <w:rPr>
          <w:rFonts w:eastAsia="Open Sans" w:cs="Open Sans"/>
          <w:color w:val="201F1E"/>
          <w:szCs w:val="20"/>
          <w:highlight w:val="white"/>
        </w:rPr>
      </w:pPr>
      <w:r w:rsidRPr="00EB5305">
        <w:rPr>
          <w:rFonts w:eastAsia="Open Sans" w:cs="Open Sans"/>
          <w:szCs w:val="20"/>
        </w:rPr>
        <w:t xml:space="preserve">Some formal but internal aspects of institutions are both consequences of polarization and act to reinforce it. For example, the desire to end the Senate filibuster for judicial appointments was triggered by polarization, but the consequences of allowing one party to control judicial appointments without input from the other party operate to raise still further the stakes of partisan control of congress and the presidency. </w:t>
      </w:r>
    </w:p>
    <w:p w14:paraId="2B388FAC" w14:textId="77777777" w:rsidR="00357DE4" w:rsidRPr="00EB5305" w:rsidRDefault="00357DE4">
      <w:pPr>
        <w:rPr>
          <w:rFonts w:eastAsia="Times New Roman" w:cs="Open Sans"/>
          <w:b/>
          <w:color w:val="201F1E"/>
          <w:szCs w:val="20"/>
          <w:lang w:val="en-US"/>
        </w:rPr>
      </w:pPr>
      <w:r w:rsidRPr="00EB5305">
        <w:rPr>
          <w:rFonts w:eastAsia="Times New Roman" w:cs="Open Sans"/>
          <w:b/>
          <w:color w:val="201F1E"/>
          <w:szCs w:val="20"/>
          <w:lang w:val="en-US"/>
        </w:rPr>
        <w:br w:type="page"/>
      </w:r>
    </w:p>
    <w:p w14:paraId="5191B4F3" w14:textId="1D99AAC2" w:rsidR="00811AB1" w:rsidRPr="00EB5305" w:rsidRDefault="00ED5D16" w:rsidP="00885790">
      <w:pPr>
        <w:shd w:val="clear" w:color="auto" w:fill="FFFFFF"/>
        <w:spacing w:line="240" w:lineRule="auto"/>
        <w:textAlignment w:val="baseline"/>
        <w:rPr>
          <w:rFonts w:eastAsia="Times New Roman" w:cs="Open Sans"/>
          <w:b/>
          <w:color w:val="201F1E"/>
          <w:szCs w:val="20"/>
          <w:lang w:val="en-US"/>
        </w:rPr>
      </w:pPr>
      <w:r w:rsidRPr="00EB5305">
        <w:rPr>
          <w:rFonts w:eastAsia="Times New Roman" w:cs="Open Sans"/>
          <w:b/>
          <w:color w:val="201F1E"/>
          <w:szCs w:val="20"/>
          <w:lang w:val="en-US"/>
        </w:rPr>
        <w:t>WHAT WILL MAKE THINGS BETTER?</w:t>
      </w:r>
    </w:p>
    <w:p w14:paraId="3CFF5CDB" w14:textId="77777777" w:rsidR="00811AB1" w:rsidRPr="00EB5305" w:rsidRDefault="00811AB1" w:rsidP="00885790">
      <w:pPr>
        <w:shd w:val="clear" w:color="auto" w:fill="FFFFFF"/>
        <w:spacing w:line="240" w:lineRule="auto"/>
        <w:textAlignment w:val="baseline"/>
        <w:rPr>
          <w:rFonts w:eastAsia="Times New Roman" w:cs="Open Sans"/>
          <w:color w:val="201F1E"/>
          <w:szCs w:val="20"/>
          <w:lang w:val="en-US"/>
        </w:rPr>
      </w:pPr>
    </w:p>
    <w:p w14:paraId="0A1210CD" w14:textId="11CC2457" w:rsidR="00345544" w:rsidRPr="00EB5305" w:rsidRDefault="00811AB1" w:rsidP="00885790">
      <w:pPr>
        <w:shd w:val="clear" w:color="auto" w:fill="FFFFFF"/>
        <w:spacing w:line="240" w:lineRule="auto"/>
        <w:textAlignment w:val="baseline"/>
        <w:rPr>
          <w:rFonts w:cs="Open Sans"/>
          <w:color w:val="201F1E"/>
          <w:szCs w:val="20"/>
          <w:shd w:val="clear" w:color="auto" w:fill="FFFFFF"/>
        </w:rPr>
      </w:pPr>
      <w:r w:rsidRPr="00EB5305">
        <w:rPr>
          <w:rFonts w:cs="Open Sans"/>
          <w:color w:val="201F1E"/>
          <w:szCs w:val="20"/>
          <w:shd w:val="clear" w:color="auto" w:fill="FFFFFF"/>
        </w:rPr>
        <w:t>E</w:t>
      </w:r>
      <w:r w:rsidR="00345544" w:rsidRPr="00EB5305">
        <w:rPr>
          <w:rFonts w:cs="Open Sans"/>
          <w:color w:val="201F1E"/>
          <w:szCs w:val="20"/>
          <w:shd w:val="clear" w:color="auto" w:fill="FFFFFF"/>
        </w:rPr>
        <w:t>lectoral rules can have</w:t>
      </w:r>
      <w:r w:rsidR="00DA7D3A" w:rsidRPr="00EB5305">
        <w:rPr>
          <w:rFonts w:cs="Open Sans"/>
          <w:color w:val="201F1E"/>
          <w:szCs w:val="20"/>
        </w:rPr>
        <w:t xml:space="preserve"> </w:t>
      </w:r>
      <w:r w:rsidR="00345544" w:rsidRPr="00EB5305">
        <w:rPr>
          <w:rFonts w:cs="Open Sans"/>
          <w:color w:val="201F1E"/>
          <w:szCs w:val="20"/>
          <w:shd w:val="clear" w:color="auto" w:fill="FFFFFF"/>
        </w:rPr>
        <w:t>important effects</w:t>
      </w:r>
      <w:r w:rsidR="009043D8" w:rsidRPr="00EB5305">
        <w:rPr>
          <w:rFonts w:cs="Open Sans"/>
          <w:color w:val="201F1E"/>
          <w:szCs w:val="20"/>
          <w:shd w:val="clear" w:color="auto" w:fill="FFFFFF"/>
        </w:rPr>
        <w:t xml:space="preserve">. However, the size and durability of those effects is unknown. For example, allowing all voters to participate in party primaries is very likely to produce </w:t>
      </w:r>
      <w:proofErr w:type="gramStart"/>
      <w:r w:rsidR="009043D8" w:rsidRPr="00EB5305">
        <w:rPr>
          <w:rFonts w:cs="Open Sans"/>
          <w:color w:val="201F1E"/>
          <w:szCs w:val="20"/>
          <w:shd w:val="clear" w:color="auto" w:fill="FFFFFF"/>
        </w:rPr>
        <w:t>less</w:t>
      </w:r>
      <w:proofErr w:type="gramEnd"/>
      <w:r w:rsidR="00DA7D3A" w:rsidRPr="00EB5305">
        <w:rPr>
          <w:rFonts w:cs="Open Sans"/>
          <w:color w:val="201F1E"/>
          <w:szCs w:val="20"/>
        </w:rPr>
        <w:t xml:space="preserve"> </w:t>
      </w:r>
      <w:r w:rsidR="00345544" w:rsidRPr="00EB5305">
        <w:rPr>
          <w:rFonts w:cs="Open Sans"/>
          <w:color w:val="201F1E"/>
          <w:szCs w:val="20"/>
          <w:shd w:val="clear" w:color="auto" w:fill="FFFFFF"/>
        </w:rPr>
        <w:t xml:space="preserve">extreme candidates than open </w:t>
      </w:r>
      <w:r w:rsidR="009043D8" w:rsidRPr="00EB5305">
        <w:rPr>
          <w:rFonts w:cs="Open Sans"/>
          <w:color w:val="201F1E"/>
          <w:szCs w:val="20"/>
          <w:shd w:val="clear" w:color="auto" w:fill="FFFFFF"/>
        </w:rPr>
        <w:t xml:space="preserve">primaries, but the </w:t>
      </w:r>
      <w:r w:rsidR="00345544" w:rsidRPr="00EB5305">
        <w:rPr>
          <w:rFonts w:cs="Open Sans"/>
          <w:color w:val="201F1E"/>
          <w:szCs w:val="20"/>
          <w:shd w:val="clear" w:color="auto" w:fill="FFFFFF"/>
        </w:rPr>
        <w:t xml:space="preserve">mean difference </w:t>
      </w:r>
      <w:r w:rsidR="009043D8" w:rsidRPr="00EB5305">
        <w:rPr>
          <w:rFonts w:cs="Open Sans"/>
          <w:color w:val="201F1E"/>
          <w:szCs w:val="20"/>
          <w:shd w:val="clear" w:color="auto" w:fill="FFFFFF"/>
        </w:rPr>
        <w:t>may not be that large</w:t>
      </w:r>
      <w:r w:rsidR="00345544" w:rsidRPr="00EB5305">
        <w:rPr>
          <w:rFonts w:cs="Open Sans"/>
          <w:color w:val="201F1E"/>
          <w:szCs w:val="20"/>
          <w:shd w:val="clear" w:color="auto" w:fill="FFFFFF"/>
        </w:rPr>
        <w:t xml:space="preserve">. </w:t>
      </w:r>
      <w:r w:rsidR="00CC7B52" w:rsidRPr="00EB5305">
        <w:rPr>
          <w:rFonts w:cs="Open Sans"/>
          <w:color w:val="201F1E"/>
          <w:szCs w:val="20"/>
          <w:shd w:val="clear" w:color="auto" w:fill="FFFFFF"/>
        </w:rPr>
        <w:t>In the past</w:t>
      </w:r>
      <w:r w:rsidR="00345544" w:rsidRPr="00EB5305">
        <w:rPr>
          <w:rFonts w:cs="Open Sans"/>
          <w:color w:val="201F1E"/>
          <w:szCs w:val="20"/>
          <w:shd w:val="clear" w:color="auto" w:fill="FFFFFF"/>
        </w:rPr>
        <w:t>, reformers have exaggerated</w:t>
      </w:r>
      <w:r w:rsidR="00DA7D3A" w:rsidRPr="00EB5305">
        <w:rPr>
          <w:rFonts w:cs="Open Sans"/>
          <w:color w:val="201F1E"/>
          <w:szCs w:val="20"/>
        </w:rPr>
        <w:t xml:space="preserve"> </w:t>
      </w:r>
      <w:r w:rsidR="00345544" w:rsidRPr="00EB5305">
        <w:rPr>
          <w:rFonts w:cs="Open Sans"/>
          <w:color w:val="201F1E"/>
          <w:szCs w:val="20"/>
          <w:shd w:val="clear" w:color="auto" w:fill="FFFFFF"/>
        </w:rPr>
        <w:t xml:space="preserve">expectations of what institutional reforms can do. </w:t>
      </w:r>
      <w:r w:rsidR="00CC7B52" w:rsidRPr="00EB5305">
        <w:rPr>
          <w:rFonts w:cs="Open Sans"/>
          <w:color w:val="201F1E"/>
          <w:szCs w:val="20"/>
          <w:shd w:val="clear" w:color="auto" w:fill="FFFFFF"/>
        </w:rPr>
        <w:t>It was said that w</w:t>
      </w:r>
      <w:r w:rsidR="00345544" w:rsidRPr="00EB5305">
        <w:rPr>
          <w:rFonts w:cs="Open Sans"/>
          <w:color w:val="201F1E"/>
          <w:szCs w:val="20"/>
          <w:shd w:val="clear" w:color="auto" w:fill="FFFFFF"/>
        </w:rPr>
        <w:t>omen's</w:t>
      </w:r>
      <w:r w:rsidR="00357DE4" w:rsidRPr="00EB5305">
        <w:rPr>
          <w:rFonts w:cs="Open Sans"/>
          <w:color w:val="201F1E"/>
          <w:szCs w:val="20"/>
        </w:rPr>
        <w:t xml:space="preserve"> </w:t>
      </w:r>
      <w:r w:rsidR="00345544" w:rsidRPr="00EB5305">
        <w:rPr>
          <w:rFonts w:cs="Open Sans"/>
          <w:color w:val="201F1E"/>
          <w:szCs w:val="20"/>
          <w:shd w:val="clear" w:color="auto" w:fill="FFFFFF"/>
        </w:rPr>
        <w:t xml:space="preserve">suffrage </w:t>
      </w:r>
      <w:r w:rsidR="00CC7B52" w:rsidRPr="00EB5305">
        <w:rPr>
          <w:rFonts w:cs="Open Sans"/>
          <w:color w:val="201F1E"/>
          <w:szCs w:val="20"/>
          <w:shd w:val="clear" w:color="auto" w:fill="FFFFFF"/>
        </w:rPr>
        <w:t xml:space="preserve">would </w:t>
      </w:r>
      <w:r w:rsidR="00345544" w:rsidRPr="00EB5305">
        <w:rPr>
          <w:rFonts w:cs="Open Sans"/>
          <w:color w:val="201F1E"/>
          <w:szCs w:val="20"/>
          <w:shd w:val="clear" w:color="auto" w:fill="FFFFFF"/>
        </w:rPr>
        <w:t>bring universal peace.</w:t>
      </w:r>
      <w:r w:rsidR="00DA7D3A" w:rsidRPr="00EB5305">
        <w:rPr>
          <w:rFonts w:cs="Open Sans"/>
          <w:color w:val="201F1E"/>
          <w:szCs w:val="20"/>
          <w:shd w:val="clear" w:color="auto" w:fill="FFFFFF"/>
        </w:rPr>
        <w:t xml:space="preserve"> </w:t>
      </w:r>
    </w:p>
    <w:p w14:paraId="6B051179" w14:textId="3C7C3409" w:rsidR="00345544" w:rsidRPr="00EB5305" w:rsidRDefault="00345544" w:rsidP="00885790">
      <w:pPr>
        <w:shd w:val="clear" w:color="auto" w:fill="FFFFFF"/>
        <w:spacing w:line="240" w:lineRule="auto"/>
        <w:textAlignment w:val="baseline"/>
        <w:rPr>
          <w:rFonts w:eastAsia="Times New Roman" w:cs="Open Sans"/>
          <w:color w:val="201F1E"/>
          <w:szCs w:val="20"/>
          <w:lang w:val="en-US"/>
        </w:rPr>
      </w:pPr>
    </w:p>
    <w:p w14:paraId="552199D1" w14:textId="630DCE1F" w:rsidR="00581BBE" w:rsidRPr="00EB5305" w:rsidRDefault="00ED5D16" w:rsidP="00885790">
      <w:pPr>
        <w:shd w:val="clear" w:color="auto" w:fill="FFFFFF"/>
        <w:spacing w:line="240" w:lineRule="auto"/>
        <w:textAlignment w:val="baseline"/>
        <w:rPr>
          <w:rFonts w:cs="Open Sans"/>
          <w:color w:val="201F1E"/>
          <w:szCs w:val="20"/>
          <w:shd w:val="clear" w:color="auto" w:fill="FFFFFF"/>
        </w:rPr>
      </w:pPr>
      <w:r w:rsidRPr="00EB5305">
        <w:rPr>
          <w:rFonts w:cs="Open Sans"/>
          <w:color w:val="201F1E"/>
          <w:szCs w:val="20"/>
          <w:shd w:val="clear" w:color="auto" w:fill="FFFFFF"/>
        </w:rPr>
        <w:t>A</w:t>
      </w:r>
      <w:r w:rsidR="00345544" w:rsidRPr="00EB5305">
        <w:rPr>
          <w:rFonts w:cs="Open Sans"/>
          <w:color w:val="201F1E"/>
          <w:szCs w:val="20"/>
          <w:shd w:val="clear" w:color="auto" w:fill="FFFFFF"/>
        </w:rPr>
        <w:t xml:space="preserve">ny reforms </w:t>
      </w:r>
      <w:r w:rsidRPr="00EB5305">
        <w:rPr>
          <w:rFonts w:cs="Open Sans"/>
          <w:color w:val="201F1E"/>
          <w:szCs w:val="20"/>
          <w:shd w:val="clear" w:color="auto" w:fill="FFFFFF"/>
        </w:rPr>
        <w:t xml:space="preserve">should be evaluated </w:t>
      </w:r>
      <w:r w:rsidR="00345544" w:rsidRPr="00EB5305">
        <w:rPr>
          <w:rFonts w:cs="Open Sans"/>
          <w:color w:val="201F1E"/>
          <w:szCs w:val="20"/>
          <w:shd w:val="clear" w:color="auto" w:fill="FFFFFF"/>
        </w:rPr>
        <w:t>in the context of the history of electoral reforms in the U.S. beginning with the progressives</w:t>
      </w:r>
      <w:r w:rsidR="00DA7D3A" w:rsidRPr="00EB5305">
        <w:rPr>
          <w:rFonts w:cs="Open Sans"/>
          <w:color w:val="201F1E"/>
          <w:szCs w:val="20"/>
          <w:shd w:val="clear" w:color="auto" w:fill="FFFFFF"/>
        </w:rPr>
        <w:t xml:space="preserve"> </w:t>
      </w:r>
      <w:r w:rsidR="00332233" w:rsidRPr="00EB5305">
        <w:rPr>
          <w:rFonts w:cs="Open Sans"/>
          <w:color w:val="201F1E"/>
          <w:szCs w:val="20"/>
          <w:shd w:val="clear" w:color="auto" w:fill="FFFFFF"/>
        </w:rPr>
        <w:t xml:space="preserve">before World War I </w:t>
      </w:r>
      <w:r w:rsidR="00345544" w:rsidRPr="00EB5305">
        <w:rPr>
          <w:rFonts w:cs="Open Sans"/>
          <w:color w:val="201F1E"/>
          <w:szCs w:val="20"/>
          <w:shd w:val="clear" w:color="auto" w:fill="FFFFFF"/>
        </w:rPr>
        <w:t xml:space="preserve">(at-large elections, initiative, and recall), </w:t>
      </w:r>
      <w:r w:rsidR="0092560B" w:rsidRPr="00EB5305">
        <w:rPr>
          <w:rFonts w:cs="Open Sans"/>
          <w:color w:val="201F1E"/>
          <w:szCs w:val="20"/>
          <w:shd w:val="clear" w:color="auto" w:fill="FFFFFF"/>
        </w:rPr>
        <w:t xml:space="preserve">popular election of Senators, </w:t>
      </w:r>
      <w:r w:rsidR="00581BBE" w:rsidRPr="00EB5305">
        <w:rPr>
          <w:rFonts w:cs="Open Sans"/>
          <w:color w:val="201F1E"/>
          <w:szCs w:val="20"/>
          <w:shd w:val="clear" w:color="auto" w:fill="FFFFFF"/>
        </w:rPr>
        <w:t xml:space="preserve">the </w:t>
      </w:r>
      <w:r w:rsidR="0092560B" w:rsidRPr="00EB5305">
        <w:rPr>
          <w:rFonts w:cs="Open Sans"/>
          <w:color w:val="201F1E"/>
          <w:szCs w:val="20"/>
          <w:shd w:val="clear" w:color="auto" w:fill="FFFFFF"/>
        </w:rPr>
        <w:t xml:space="preserve">Civil Rights era, and advocacy for </w:t>
      </w:r>
      <w:r w:rsidR="00345544" w:rsidRPr="00EB5305">
        <w:rPr>
          <w:rFonts w:cs="Open Sans"/>
          <w:color w:val="201F1E"/>
          <w:szCs w:val="20"/>
          <w:shd w:val="clear" w:color="auto" w:fill="FFFFFF"/>
        </w:rPr>
        <w:t>P</w:t>
      </w:r>
      <w:r w:rsidR="00DA7D3A" w:rsidRPr="00EB5305">
        <w:rPr>
          <w:rFonts w:cs="Open Sans"/>
          <w:color w:val="201F1E"/>
          <w:szCs w:val="20"/>
          <w:shd w:val="clear" w:color="auto" w:fill="FFFFFF"/>
        </w:rPr>
        <w:t xml:space="preserve">roportional Representation </w:t>
      </w:r>
      <w:r w:rsidR="0092560B" w:rsidRPr="00EB5305">
        <w:rPr>
          <w:rFonts w:cs="Open Sans"/>
          <w:color w:val="201F1E"/>
          <w:szCs w:val="20"/>
          <w:shd w:val="clear" w:color="auto" w:fill="FFFFFF"/>
        </w:rPr>
        <w:t>(Hallett 1930s, Guinier)</w:t>
      </w:r>
      <w:r w:rsidR="00345544" w:rsidRPr="00EB5305">
        <w:rPr>
          <w:rFonts w:cs="Open Sans"/>
          <w:color w:val="201F1E"/>
          <w:szCs w:val="20"/>
          <w:shd w:val="clear" w:color="auto" w:fill="FFFFFF"/>
        </w:rPr>
        <w:t>. The current crop of</w:t>
      </w:r>
      <w:r w:rsidR="00DA7D3A" w:rsidRPr="00EB5305">
        <w:rPr>
          <w:rFonts w:cs="Open Sans"/>
          <w:color w:val="201F1E"/>
          <w:szCs w:val="20"/>
          <w:shd w:val="clear" w:color="auto" w:fill="FFFFFF"/>
        </w:rPr>
        <w:t xml:space="preserve"> </w:t>
      </w:r>
      <w:r w:rsidR="00345544" w:rsidRPr="00EB5305">
        <w:rPr>
          <w:rFonts w:cs="Open Sans"/>
          <w:color w:val="201F1E"/>
          <w:szCs w:val="20"/>
          <w:shd w:val="clear" w:color="auto" w:fill="FFFFFF"/>
        </w:rPr>
        <w:t xml:space="preserve">US reforms </w:t>
      </w:r>
      <w:proofErr w:type="gramStart"/>
      <w:r w:rsidR="00581BBE" w:rsidRPr="00EB5305">
        <w:rPr>
          <w:rFonts w:cs="Open Sans"/>
          <w:color w:val="201F1E"/>
          <w:szCs w:val="20"/>
          <w:shd w:val="clear" w:color="auto" w:fill="FFFFFF"/>
        </w:rPr>
        <w:t>include</w:t>
      </w:r>
      <w:proofErr w:type="gramEnd"/>
      <w:r w:rsidR="0092560B" w:rsidRPr="00EB5305">
        <w:rPr>
          <w:rFonts w:cs="Open Sans"/>
          <w:color w:val="201F1E"/>
          <w:szCs w:val="20"/>
          <w:shd w:val="clear" w:color="auto" w:fill="FFFFFF"/>
        </w:rPr>
        <w:t xml:space="preserve"> </w:t>
      </w:r>
      <w:r w:rsidR="00345544" w:rsidRPr="00EB5305">
        <w:rPr>
          <w:rFonts w:cs="Open Sans"/>
          <w:color w:val="201F1E"/>
          <w:szCs w:val="20"/>
          <w:shd w:val="clear" w:color="auto" w:fill="FFFFFF"/>
        </w:rPr>
        <w:t>instant runoff (rank</w:t>
      </w:r>
      <w:r w:rsidR="0092560B" w:rsidRPr="00EB5305">
        <w:rPr>
          <w:rFonts w:cs="Open Sans"/>
          <w:color w:val="201F1E"/>
          <w:szCs w:val="20"/>
          <w:shd w:val="clear" w:color="auto" w:fill="FFFFFF"/>
        </w:rPr>
        <w:t>ed</w:t>
      </w:r>
      <w:r w:rsidR="00345544" w:rsidRPr="00EB5305">
        <w:rPr>
          <w:rFonts w:cs="Open Sans"/>
          <w:color w:val="201F1E"/>
          <w:szCs w:val="20"/>
          <w:shd w:val="clear" w:color="auto" w:fill="FFFFFF"/>
        </w:rPr>
        <w:t>-choice voting)</w:t>
      </w:r>
      <w:r w:rsidR="00581BBE" w:rsidRPr="00EB5305">
        <w:rPr>
          <w:rFonts w:cs="Open Sans"/>
          <w:color w:val="201F1E"/>
          <w:szCs w:val="20"/>
          <w:shd w:val="clear" w:color="auto" w:fill="FFFFFF"/>
        </w:rPr>
        <w:t>,</w:t>
      </w:r>
      <w:r w:rsidR="00345544" w:rsidRPr="00EB5305">
        <w:rPr>
          <w:rFonts w:cs="Open Sans"/>
          <w:color w:val="201F1E"/>
          <w:szCs w:val="20"/>
          <w:shd w:val="clear" w:color="auto" w:fill="FFFFFF"/>
        </w:rPr>
        <w:t xml:space="preserve"> cumulative voting</w:t>
      </w:r>
      <w:r w:rsidR="00581BBE" w:rsidRPr="00EB5305">
        <w:rPr>
          <w:rFonts w:cs="Open Sans"/>
          <w:color w:val="201F1E"/>
          <w:szCs w:val="20"/>
          <w:shd w:val="clear" w:color="auto" w:fill="FFFFFF"/>
        </w:rPr>
        <w:t>,</w:t>
      </w:r>
      <w:r w:rsidR="00345544" w:rsidRPr="00EB5305">
        <w:rPr>
          <w:rFonts w:cs="Open Sans"/>
          <w:color w:val="201F1E"/>
          <w:szCs w:val="20"/>
          <w:shd w:val="clear" w:color="auto" w:fill="FFFFFF"/>
        </w:rPr>
        <w:t xml:space="preserve"> single transferable vote</w:t>
      </w:r>
      <w:r w:rsidR="00581BBE" w:rsidRPr="00EB5305">
        <w:rPr>
          <w:rFonts w:cs="Open Sans"/>
          <w:color w:val="201F1E"/>
          <w:szCs w:val="20"/>
          <w:shd w:val="clear" w:color="auto" w:fill="FFFFFF"/>
        </w:rPr>
        <w:t>, open primaries, top-two or top-four primaries, and approval voting</w:t>
      </w:r>
      <w:r w:rsidR="00345544" w:rsidRPr="00EB5305">
        <w:rPr>
          <w:rFonts w:cs="Open Sans"/>
          <w:color w:val="201F1E"/>
          <w:szCs w:val="20"/>
          <w:shd w:val="clear" w:color="auto" w:fill="FFFFFF"/>
        </w:rPr>
        <w:t xml:space="preserve">. </w:t>
      </w:r>
      <w:r w:rsidR="00581BBE" w:rsidRPr="00EB5305">
        <w:rPr>
          <w:rFonts w:cs="Open Sans"/>
          <w:color w:val="201F1E"/>
          <w:szCs w:val="20"/>
          <w:shd w:val="clear" w:color="auto" w:fill="FFFFFF"/>
        </w:rPr>
        <w:t>In some cases, reforms have been passed, only to be repealed at a later date. R</w:t>
      </w:r>
      <w:r w:rsidR="00345544" w:rsidRPr="00EB5305">
        <w:rPr>
          <w:rFonts w:cs="Open Sans"/>
          <w:color w:val="201F1E"/>
          <w:szCs w:val="20"/>
          <w:shd w:val="clear" w:color="auto" w:fill="FFFFFF"/>
        </w:rPr>
        <w:t>emarkabl</w:t>
      </w:r>
      <w:r w:rsidR="00581BBE" w:rsidRPr="00EB5305">
        <w:rPr>
          <w:rFonts w:cs="Open Sans"/>
          <w:color w:val="201F1E"/>
          <w:szCs w:val="20"/>
          <w:shd w:val="clear" w:color="auto" w:fill="FFFFFF"/>
        </w:rPr>
        <w:t>y</w:t>
      </w:r>
      <w:r w:rsidR="00345544" w:rsidRPr="00EB5305">
        <w:rPr>
          <w:rFonts w:cs="Open Sans"/>
          <w:color w:val="201F1E"/>
          <w:szCs w:val="20"/>
          <w:shd w:val="clear" w:color="auto" w:fill="FFFFFF"/>
        </w:rPr>
        <w:t xml:space="preserve">, one generation's reform is </w:t>
      </w:r>
      <w:r w:rsidR="00581BBE" w:rsidRPr="00EB5305">
        <w:rPr>
          <w:rFonts w:cs="Open Sans"/>
          <w:color w:val="201F1E"/>
          <w:szCs w:val="20"/>
          <w:shd w:val="clear" w:color="auto" w:fill="FFFFFF"/>
        </w:rPr>
        <w:t xml:space="preserve">sometimes </w:t>
      </w:r>
      <w:r w:rsidR="00345544" w:rsidRPr="00EB5305">
        <w:rPr>
          <w:rFonts w:cs="Open Sans"/>
          <w:color w:val="201F1E"/>
          <w:szCs w:val="20"/>
          <w:shd w:val="clear" w:color="auto" w:fill="FFFFFF"/>
        </w:rPr>
        <w:t>another generation's mistake to correct.</w:t>
      </w:r>
      <w:r w:rsidR="00DA7D3A" w:rsidRPr="00EB5305">
        <w:rPr>
          <w:rFonts w:cs="Open Sans"/>
          <w:color w:val="201F1E"/>
          <w:szCs w:val="20"/>
          <w:shd w:val="clear" w:color="auto" w:fill="FFFFFF"/>
        </w:rPr>
        <w:t xml:space="preserve"> </w:t>
      </w:r>
    </w:p>
    <w:p w14:paraId="55722AED" w14:textId="77777777" w:rsidR="00581BBE" w:rsidRPr="00EB5305" w:rsidRDefault="00581BBE" w:rsidP="00885790">
      <w:pPr>
        <w:shd w:val="clear" w:color="auto" w:fill="FFFFFF"/>
        <w:spacing w:line="240" w:lineRule="auto"/>
        <w:textAlignment w:val="baseline"/>
        <w:rPr>
          <w:rFonts w:cs="Open Sans"/>
          <w:color w:val="201F1E"/>
          <w:szCs w:val="20"/>
          <w:shd w:val="clear" w:color="auto" w:fill="FFFFFF"/>
        </w:rPr>
      </w:pPr>
    </w:p>
    <w:p w14:paraId="6E7FFB0E" w14:textId="1967C794" w:rsidR="002626A0" w:rsidRPr="00EB5305" w:rsidRDefault="00581BBE" w:rsidP="00581BBE">
      <w:pPr>
        <w:shd w:val="clear" w:color="auto" w:fill="FFFFFF"/>
        <w:spacing w:line="240" w:lineRule="auto"/>
        <w:textAlignment w:val="baseline"/>
        <w:rPr>
          <w:rFonts w:cs="Open Sans"/>
          <w:color w:val="201F1E"/>
          <w:szCs w:val="20"/>
          <w:shd w:val="clear" w:color="auto" w:fill="FFFFFF"/>
        </w:rPr>
      </w:pPr>
      <w:r w:rsidRPr="00EB5305">
        <w:rPr>
          <w:rFonts w:cs="Open Sans"/>
          <w:color w:val="201F1E"/>
          <w:szCs w:val="20"/>
          <w:shd w:val="clear" w:color="auto" w:fill="FFFFFF"/>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00ED5D16" w:rsidRPr="00EB5305">
        <w:rPr>
          <w:rFonts w:cs="Open Sans"/>
          <w:color w:val="201F1E"/>
          <w:szCs w:val="20"/>
        </w:rPr>
        <w:t xml:space="preserve">reforms should be designed with a thought to </w:t>
      </w:r>
      <w:r w:rsidR="00357DE4" w:rsidRPr="00EB5305">
        <w:rPr>
          <w:rFonts w:cs="Open Sans"/>
          <w:color w:val="201F1E"/>
          <w:szCs w:val="20"/>
        </w:rPr>
        <w:t xml:space="preserve">how </w:t>
      </w:r>
      <w:r w:rsidR="00ED5D16" w:rsidRPr="00EB5305">
        <w:rPr>
          <w:rFonts w:cs="Open Sans"/>
          <w:color w:val="201F1E"/>
          <w:szCs w:val="20"/>
        </w:rPr>
        <w:t>they w</w:t>
      </w:r>
      <w:r w:rsidR="00357DE4" w:rsidRPr="00EB5305">
        <w:rPr>
          <w:rFonts w:cs="Open Sans"/>
          <w:color w:val="201F1E"/>
          <w:szCs w:val="20"/>
        </w:rPr>
        <w:t>ill respond to future change. Inevitably, these reforms will have be revisited as America changes yet again.</w:t>
      </w:r>
    </w:p>
    <w:p w14:paraId="5EC4036A" w14:textId="0720EDBC" w:rsidR="001F224C" w:rsidRPr="00EB5305" w:rsidRDefault="001F224C" w:rsidP="00885790">
      <w:pPr>
        <w:spacing w:line="240" w:lineRule="auto"/>
        <w:jc w:val="both"/>
        <w:rPr>
          <w:rFonts w:eastAsia="Open Sans" w:cs="Open Sans"/>
          <w:szCs w:val="20"/>
          <w:u w:val="single"/>
        </w:rPr>
      </w:pPr>
    </w:p>
    <w:p w14:paraId="2C89AD63" w14:textId="01A7EBC9" w:rsidR="008155B5" w:rsidRPr="00EB5305" w:rsidRDefault="00DF3746" w:rsidP="00DF3746">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b/>
          <w:color w:val="201F1E"/>
          <w:szCs w:val="20"/>
          <w:lang w:val="en-US"/>
        </w:rPr>
        <w:t xml:space="preserve">What should reform accomplish? </w:t>
      </w:r>
      <w:r w:rsidRPr="00EB5305">
        <w:rPr>
          <w:rFonts w:eastAsia="Times New Roman" w:cs="Open Sans"/>
          <w:color w:val="201F1E"/>
          <w:szCs w:val="20"/>
          <w:lang w:val="en-US"/>
        </w:rPr>
        <w:t xml:space="preserve">A </w:t>
      </w:r>
      <w:proofErr w:type="gramStart"/>
      <w:r w:rsidRPr="00EB5305">
        <w:rPr>
          <w:rFonts w:eastAsia="Times New Roman" w:cs="Open Sans"/>
          <w:color w:val="201F1E"/>
          <w:szCs w:val="20"/>
          <w:lang w:val="en-US"/>
        </w:rPr>
        <w:t>leading goals</w:t>
      </w:r>
      <w:proofErr w:type="gramEnd"/>
      <w:r w:rsidRPr="00EB5305">
        <w:rPr>
          <w:rFonts w:eastAsia="Times New Roman" w:cs="Open Sans"/>
          <w:color w:val="201F1E"/>
          <w:szCs w:val="20"/>
          <w:lang w:val="en-US"/>
        </w:rPr>
        <w:t xml:space="preserve"> should be to </w:t>
      </w:r>
      <w:r w:rsidR="008155B5" w:rsidRPr="00EB5305">
        <w:rPr>
          <w:rFonts w:eastAsia="Times New Roman" w:cs="Open Sans"/>
          <w:color w:val="201F1E"/>
          <w:szCs w:val="20"/>
          <w:lang w:val="en-US"/>
        </w:rPr>
        <w:t>un-cement recently-engineered advantages which fall into the negative category of entrenchment</w:t>
      </w:r>
      <w:r w:rsidRPr="00EB5305">
        <w:rPr>
          <w:rFonts w:eastAsia="Times New Roman" w:cs="Open Sans"/>
          <w:color w:val="201F1E"/>
          <w:szCs w:val="20"/>
          <w:lang w:val="en-US"/>
        </w:rPr>
        <w:t xml:space="preserve"> (Starr 2020)</w:t>
      </w:r>
      <w:r w:rsidR="008155B5" w:rsidRPr="00EB5305">
        <w:rPr>
          <w:rFonts w:eastAsia="Times New Roman" w:cs="Open Sans"/>
          <w:color w:val="201F1E"/>
          <w:szCs w:val="20"/>
          <w:lang w:val="en-US"/>
        </w:rPr>
        <w:t xml:space="preserve">. </w:t>
      </w:r>
      <w:r w:rsidRPr="00EB5305">
        <w:rPr>
          <w:rFonts w:eastAsia="Times New Roman" w:cs="Open Sans"/>
          <w:color w:val="201F1E"/>
          <w:szCs w:val="20"/>
          <w:lang w:val="en-US"/>
        </w:rPr>
        <w:t>G</w:t>
      </w:r>
      <w:r w:rsidR="008155B5" w:rsidRPr="00EB5305">
        <w:rPr>
          <w:rFonts w:eastAsia="Times New Roman" w:cs="Open Sans"/>
          <w:color w:val="201F1E"/>
          <w:szCs w:val="20"/>
          <w:lang w:val="en-US"/>
        </w:rPr>
        <w:t xml:space="preserve">overnment </w:t>
      </w:r>
      <w:r w:rsidRPr="00EB5305">
        <w:rPr>
          <w:rFonts w:eastAsia="Times New Roman" w:cs="Open Sans"/>
          <w:color w:val="201F1E"/>
          <w:szCs w:val="20"/>
          <w:lang w:val="en-US"/>
        </w:rPr>
        <w:t>should</w:t>
      </w:r>
      <w:r w:rsidR="008155B5" w:rsidRPr="00EB5305">
        <w:rPr>
          <w:rFonts w:eastAsia="Times New Roman" w:cs="Open Sans"/>
          <w:color w:val="201F1E"/>
          <w:szCs w:val="20"/>
          <w:lang w:val="en-US"/>
        </w:rPr>
        <w:t xml:space="preserve"> represent, in some facsimile, the wishes of the majority of the governed</w:t>
      </w:r>
      <w:r w:rsidRPr="00EB5305">
        <w:rPr>
          <w:rFonts w:eastAsia="Times New Roman" w:cs="Open Sans"/>
          <w:color w:val="201F1E"/>
          <w:szCs w:val="20"/>
          <w:lang w:val="en-US"/>
        </w:rPr>
        <w:t xml:space="preserve">, </w:t>
      </w:r>
      <w:r w:rsidR="008155B5" w:rsidRPr="00EB5305">
        <w:rPr>
          <w:rFonts w:eastAsia="Times New Roman" w:cs="Open Sans"/>
          <w:color w:val="201F1E"/>
          <w:szCs w:val="20"/>
          <w:lang w:val="en-US"/>
        </w:rPr>
        <w:t xml:space="preserve">while addressing the structural disadvantages felt by minority groups. These reforms constitute a form of positive entrenchment. Some reforms can take place at a state level, such as the progress on partisan gerrymandering of the last few years. </w:t>
      </w:r>
      <w:r w:rsidRPr="00EB5305">
        <w:rPr>
          <w:rFonts w:eastAsia="Times New Roman" w:cs="Open Sans"/>
          <w:color w:val="201F1E"/>
          <w:szCs w:val="20"/>
          <w:lang w:val="en-US"/>
        </w:rPr>
        <w:t>Another entrenched consequence is an expected</w:t>
      </w:r>
      <w:r w:rsidR="008155B5" w:rsidRPr="00EB5305">
        <w:rPr>
          <w:rFonts w:eastAsia="Times New Roman" w:cs="Open Sans"/>
          <w:color w:val="201F1E"/>
          <w:szCs w:val="20"/>
          <w:lang w:val="en-US"/>
        </w:rPr>
        <w:t xml:space="preserve"> long-term dominance of the judiciary by judges </w:t>
      </w:r>
      <w:r w:rsidRPr="00EB5305">
        <w:rPr>
          <w:rFonts w:eastAsia="Times New Roman" w:cs="Open Sans"/>
          <w:color w:val="201F1E"/>
          <w:szCs w:val="20"/>
          <w:lang w:val="en-US"/>
        </w:rPr>
        <w:t xml:space="preserve">that </w:t>
      </w:r>
      <w:r w:rsidR="008155B5" w:rsidRPr="00EB5305">
        <w:rPr>
          <w:rFonts w:eastAsia="Times New Roman" w:cs="Open Sans"/>
          <w:color w:val="201F1E"/>
          <w:szCs w:val="20"/>
          <w:lang w:val="en-US"/>
        </w:rPr>
        <w:t>continu</w:t>
      </w:r>
      <w:r w:rsidRPr="00EB5305">
        <w:rPr>
          <w:rFonts w:eastAsia="Times New Roman" w:cs="Open Sans"/>
          <w:color w:val="201F1E"/>
          <w:szCs w:val="20"/>
          <w:lang w:val="en-US"/>
        </w:rPr>
        <w:t>e</w:t>
      </w:r>
      <w:r w:rsidR="008155B5" w:rsidRPr="00EB5305">
        <w:rPr>
          <w:rFonts w:eastAsia="Times New Roman" w:cs="Open Sans"/>
          <w:color w:val="201F1E"/>
          <w:szCs w:val="20"/>
          <w:lang w:val="en-US"/>
        </w:rPr>
        <w:t xml:space="preserve"> the impact of the Republican Presidencies of 2001-2008 and 2017-2020 – Presidencies that began with popular-vote losers.</w:t>
      </w:r>
    </w:p>
    <w:p w14:paraId="38CD7D57" w14:textId="77777777" w:rsidR="008155B5" w:rsidRPr="00EB5305" w:rsidRDefault="008155B5" w:rsidP="008155B5">
      <w:pPr>
        <w:shd w:val="clear" w:color="auto" w:fill="FFFFFF"/>
        <w:spacing w:line="240" w:lineRule="auto"/>
        <w:textAlignment w:val="baseline"/>
        <w:rPr>
          <w:rFonts w:eastAsia="Times New Roman" w:cs="Open Sans"/>
          <w:color w:val="201F1E"/>
          <w:szCs w:val="20"/>
          <w:lang w:val="en-US"/>
        </w:rPr>
      </w:pPr>
    </w:p>
    <w:p w14:paraId="3E4E4C4C" w14:textId="7F950F01" w:rsidR="008155B5" w:rsidRPr="00EB5305" w:rsidRDefault="008155B5" w:rsidP="008155B5">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 xml:space="preserve">The broader problem is how to reach a stable outcome in which all citizen groups feel bought into a shared system of governance. A number of other reforms and changes have been suggested: </w:t>
      </w:r>
      <w:r w:rsidR="00DF3746" w:rsidRPr="00EB5305">
        <w:rPr>
          <w:rFonts w:eastAsia="Times New Roman" w:cs="Open Sans"/>
          <w:color w:val="201F1E"/>
          <w:szCs w:val="20"/>
          <w:lang w:val="en-US"/>
        </w:rPr>
        <w:t xml:space="preserve">changing voting rules, preventing racial and partisan gerrymanders, </w:t>
      </w:r>
      <w:r w:rsidRPr="00EB5305">
        <w:rPr>
          <w:rFonts w:eastAsia="Times New Roman" w:cs="Open Sans"/>
          <w:color w:val="201F1E"/>
          <w:szCs w:val="20"/>
          <w:lang w:val="en-US"/>
        </w:rPr>
        <w:t xml:space="preserve">admitting new states to the Union, changing the rules of the Senate, and </w:t>
      </w:r>
      <w:r w:rsidR="00DF3746" w:rsidRPr="00EB5305">
        <w:rPr>
          <w:rFonts w:eastAsia="Times New Roman" w:cs="Open Sans"/>
          <w:color w:val="201F1E"/>
          <w:szCs w:val="20"/>
          <w:lang w:val="en-US"/>
        </w:rPr>
        <w:t>a form of national popular vote</w:t>
      </w:r>
      <w:r w:rsidRPr="00EB5305">
        <w:rPr>
          <w:rFonts w:eastAsia="Times New Roman" w:cs="Open Sans"/>
          <w:color w:val="201F1E"/>
          <w:szCs w:val="20"/>
          <w:lang w:val="en-US"/>
        </w:rPr>
        <w:t xml:space="preserve"> </w:t>
      </w:r>
      <w:r w:rsidR="00DF3746" w:rsidRPr="00EB5305">
        <w:rPr>
          <w:rFonts w:eastAsia="Times New Roman" w:cs="Open Sans"/>
          <w:color w:val="201F1E"/>
          <w:szCs w:val="20"/>
          <w:lang w:val="en-US"/>
        </w:rPr>
        <w:t>for the Presidency</w:t>
      </w:r>
      <w:r w:rsidRPr="00EB5305">
        <w:rPr>
          <w:rFonts w:eastAsia="Times New Roman" w:cs="Open Sans"/>
          <w:color w:val="201F1E"/>
          <w:szCs w:val="20"/>
          <w:lang w:val="en-US"/>
        </w:rPr>
        <w:t>. These changes seem like they will help make the system more responsive (i.e. more little-r republican) and more representative (i.e. more little-d democratic) in decades to come.</w:t>
      </w:r>
    </w:p>
    <w:p w14:paraId="5CD1C358" w14:textId="77777777" w:rsidR="008155B5" w:rsidRPr="00EB5305" w:rsidRDefault="008155B5" w:rsidP="008155B5">
      <w:pPr>
        <w:shd w:val="clear" w:color="auto" w:fill="FFFFFF"/>
        <w:spacing w:line="240" w:lineRule="auto"/>
        <w:textAlignment w:val="baseline"/>
        <w:rPr>
          <w:rFonts w:eastAsia="Times New Roman" w:cs="Open Sans"/>
          <w:color w:val="201F1E"/>
          <w:szCs w:val="20"/>
          <w:lang w:val="en-US"/>
        </w:rPr>
      </w:pPr>
    </w:p>
    <w:p w14:paraId="6900E72E" w14:textId="3DAD3388" w:rsidR="008155B5" w:rsidRPr="00EB5305" w:rsidRDefault="008155B5" w:rsidP="008155B5">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color w:val="201F1E"/>
          <w:szCs w:val="20"/>
          <w:lang w:val="en-US"/>
        </w:rPr>
        <w:t>Importantly, we think that a complex systems-based theory can provide a natural vocabulary for evaluating the effectiveness of any given reform. Does the reform increase representational coupling? Does it increase responsiveness? Does it increase deliberation? Can it increase one outcome while decreasing others? Do effects vary according to where a polity is in parameter space? What happens when the polity moves? These questions are not new, but we suggest that a framework can make it easier to analyze them.</w:t>
      </w:r>
    </w:p>
    <w:p w14:paraId="48AA3CD7" w14:textId="210D622F" w:rsidR="008155B5" w:rsidRPr="00EB5305" w:rsidRDefault="008155B5" w:rsidP="00885790">
      <w:pPr>
        <w:spacing w:line="240" w:lineRule="auto"/>
        <w:jc w:val="both"/>
        <w:rPr>
          <w:rFonts w:eastAsia="Open Sans" w:cs="Open Sans"/>
          <w:szCs w:val="20"/>
          <w:u w:val="single"/>
        </w:rPr>
      </w:pPr>
    </w:p>
    <w:p w14:paraId="197C5B8D" w14:textId="77777777" w:rsidR="00620B73" w:rsidRPr="00EB5305" w:rsidRDefault="00620B73" w:rsidP="00885790">
      <w:pPr>
        <w:spacing w:line="240" w:lineRule="auto"/>
        <w:jc w:val="both"/>
        <w:rPr>
          <w:rFonts w:eastAsia="Open Sans" w:cs="Open Sans"/>
          <w:szCs w:val="20"/>
          <w:u w:val="single"/>
        </w:rPr>
      </w:pPr>
    </w:p>
    <w:p w14:paraId="6948D7F3" w14:textId="6EC1EF7C" w:rsidR="00357DE4" w:rsidRPr="00EB5305" w:rsidRDefault="00620B73" w:rsidP="00357DE4">
      <w:pPr>
        <w:shd w:val="clear" w:color="auto" w:fill="FFFFFF"/>
        <w:spacing w:line="240" w:lineRule="auto"/>
        <w:textAlignment w:val="baseline"/>
        <w:rPr>
          <w:rFonts w:cs="Open Sans"/>
          <w:b/>
          <w:color w:val="201F1E"/>
          <w:szCs w:val="20"/>
        </w:rPr>
      </w:pPr>
      <w:r w:rsidRPr="00EB5305">
        <w:rPr>
          <w:rFonts w:cs="Open Sans"/>
          <w:b/>
          <w:color w:val="201F1E"/>
          <w:szCs w:val="20"/>
        </w:rPr>
        <w:t xml:space="preserve">REFORM 1: </w:t>
      </w:r>
      <w:r w:rsidR="00357DE4" w:rsidRPr="00EB5305">
        <w:rPr>
          <w:rFonts w:cs="Open Sans"/>
          <w:b/>
          <w:color w:val="201F1E"/>
          <w:szCs w:val="20"/>
        </w:rPr>
        <w:t>BETTER DECISION RULES</w:t>
      </w:r>
      <w:r w:rsidRPr="00EB5305">
        <w:rPr>
          <w:rFonts w:cs="Open Sans"/>
          <w:b/>
          <w:color w:val="201F1E"/>
          <w:szCs w:val="20"/>
        </w:rPr>
        <w:t xml:space="preserve"> FOR SELECTING WINNERS</w:t>
      </w:r>
    </w:p>
    <w:p w14:paraId="56327895" w14:textId="77777777" w:rsidR="00357DE4" w:rsidRPr="00EB5305" w:rsidRDefault="00357DE4" w:rsidP="00885790">
      <w:pPr>
        <w:spacing w:line="240" w:lineRule="auto"/>
        <w:jc w:val="both"/>
        <w:rPr>
          <w:rFonts w:eastAsia="Open Sans" w:cs="Open Sans"/>
          <w:szCs w:val="20"/>
          <w:u w:val="single"/>
        </w:rPr>
      </w:pPr>
    </w:p>
    <w:p w14:paraId="59632D3D" w14:textId="77777777" w:rsidR="00BB1452" w:rsidRPr="00EB5305" w:rsidRDefault="00BB1452" w:rsidP="00BB1452">
      <w:pPr>
        <w:spacing w:line="240" w:lineRule="auto"/>
        <w:jc w:val="both"/>
        <w:rPr>
          <w:rFonts w:eastAsia="Open Sans" w:cs="Open Sans"/>
          <w:szCs w:val="20"/>
        </w:rPr>
      </w:pPr>
      <w:r w:rsidRPr="00EB5305">
        <w:rPr>
          <w:rFonts w:eastAsia="Open Sans" w:cs="Open Sans"/>
          <w:i/>
          <w:szCs w:val="20"/>
        </w:rPr>
        <w:t>Ranked-choice voting</w:t>
      </w:r>
      <w:r w:rsidRPr="00EB5305">
        <w:rPr>
          <w:rFonts w:eastAsia="Open Sans" w:cs="Open Sans"/>
          <w:szCs w:val="20"/>
        </w:rPr>
        <w:t xml:space="preserve"> (a.k.a. RCV, a.k.a. the </w:t>
      </w:r>
      <w:r w:rsidRPr="00EB5305">
        <w:rPr>
          <w:rFonts w:eastAsia="Open Sans" w:cs="Open Sans"/>
          <w:i/>
          <w:szCs w:val="20"/>
        </w:rPr>
        <w:t>instant runoff</w:t>
      </w:r>
      <w:r w:rsidRPr="00EB5305">
        <w:rPr>
          <w:rFonts w:eastAsia="Open Sans" w:cs="Open Sans"/>
          <w:szCs w:val="20"/>
        </w:rPr>
        <w:t xml:space="preserve">, a.k.a. the </w:t>
      </w:r>
      <w:r w:rsidRPr="00EB5305">
        <w:rPr>
          <w:rFonts w:eastAsia="Open Sans" w:cs="Open Sans"/>
          <w:i/>
          <w:szCs w:val="20"/>
        </w:rPr>
        <w:t>alternative vote</w:t>
      </w:r>
      <w:r w:rsidRPr="00EB5305">
        <w:rPr>
          <w:rFonts w:eastAsia="Open Sans" w:cs="Open Sans"/>
          <w:szCs w:val="20"/>
        </w:rPr>
        <w:t xml:space="preserve">) requires voters to rank the alternatives. I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There are some variants possible, such as the specification of how many candidates a voter must assign a rank before a ballot is counted as valid. A number of distinguished scholars, including two Nobel laureates in Economics (Sen and </w:t>
      </w:r>
      <w:proofErr w:type="spellStart"/>
      <w:r w:rsidRPr="00EB5305">
        <w:rPr>
          <w:rFonts w:eastAsia="Open Sans" w:cs="Open Sans"/>
          <w:szCs w:val="20"/>
        </w:rPr>
        <w:t>Maskin</w:t>
      </w:r>
      <w:proofErr w:type="spellEnd"/>
      <w:r w:rsidRPr="00EB5305">
        <w:rPr>
          <w:rFonts w:eastAsia="Open Sans" w:cs="Open Sans"/>
          <w:szCs w:val="20"/>
        </w:rPr>
        <w:t xml:space="preserve">, </w:t>
      </w:r>
      <w:r w:rsidRPr="00EB5305">
        <w:rPr>
          <w:rFonts w:eastAsia="Open Sans" w:cs="Open Sans"/>
          <w:color w:val="FF0000"/>
          <w:szCs w:val="20"/>
        </w:rPr>
        <w:t>XXXX</w:t>
      </w:r>
      <w:r w:rsidRPr="00EB5305">
        <w:rPr>
          <w:rFonts w:eastAsia="Open Sans" w:cs="Open Sans"/>
          <w:szCs w:val="20"/>
        </w:rPr>
        <w:t>), argue for it. There are a number of arguments in favor of RCV.</w:t>
      </w:r>
    </w:p>
    <w:p w14:paraId="4CCB5307" w14:textId="77777777" w:rsidR="00BB1452" w:rsidRPr="00EB5305" w:rsidRDefault="00BB1452" w:rsidP="00BB1452">
      <w:pPr>
        <w:spacing w:line="240" w:lineRule="auto"/>
        <w:jc w:val="both"/>
        <w:rPr>
          <w:rFonts w:eastAsia="Open Sans" w:cs="Open Sans"/>
          <w:szCs w:val="20"/>
        </w:rPr>
      </w:pPr>
    </w:p>
    <w:p w14:paraId="2F3D1387" w14:textId="77777777" w:rsidR="00BB1452" w:rsidRPr="00EB5305" w:rsidRDefault="00BB1452" w:rsidP="00BB1452">
      <w:pPr>
        <w:spacing w:line="240" w:lineRule="auto"/>
        <w:jc w:val="both"/>
        <w:rPr>
          <w:rFonts w:eastAsia="Open Sans" w:cs="Open Sans"/>
          <w:szCs w:val="20"/>
        </w:rPr>
      </w:pPr>
      <w:r w:rsidRPr="00EB5305">
        <w:rPr>
          <w:rFonts w:eastAsia="Open Sans" w:cs="Open Sans"/>
          <w:szCs w:val="20"/>
        </w:rPr>
        <w:t xml:space="preserve">First it allows voters more flexibility. They can show support for a candidate unlikely to win without hurting the election chances of their </w:t>
      </w:r>
      <w:proofErr w:type="gramStart"/>
      <w:r w:rsidRPr="00EB5305">
        <w:rPr>
          <w:rFonts w:eastAsia="Open Sans" w:cs="Open Sans"/>
          <w:szCs w:val="20"/>
        </w:rPr>
        <w:t>second choice</w:t>
      </w:r>
      <w:proofErr w:type="gramEnd"/>
      <w:r w:rsidRPr="00EB5305">
        <w:rPr>
          <w:rFonts w:eastAsia="Open Sans" w:cs="Open Sans"/>
          <w:szCs w:val="20"/>
        </w:rPr>
        <w:t xml:space="preserve"> candidate, and without making it more likely that their least preferred candidate will win, since if their first choice does get dropped their votes can then go to their second choice—who is probably a candidate with a better chance of winning. Second, and relatedly, the candidate who does win is more likely be what is a </w:t>
      </w:r>
      <w:r w:rsidRPr="00EB5305">
        <w:rPr>
          <w:rFonts w:eastAsia="Open Sans" w:cs="Open Sans"/>
          <w:i/>
          <w:szCs w:val="20"/>
        </w:rPr>
        <w:t>majority winner</w:t>
      </w:r>
      <w:r w:rsidRPr="00EB5305">
        <w:rPr>
          <w:rFonts w:eastAsia="Open Sans" w:cs="Open Sans"/>
          <w:szCs w:val="20"/>
        </w:rPr>
        <w:t xml:space="preserve"> (a.k.a. a </w:t>
      </w:r>
      <w:r w:rsidRPr="00EB5305">
        <w:rPr>
          <w:rFonts w:eastAsia="Open Sans" w:cs="Open Sans"/>
          <w:i/>
          <w:szCs w:val="20"/>
        </w:rPr>
        <w:t>Condorcet winner</w:t>
      </w:r>
      <w:r w:rsidRPr="00EB5305">
        <w:rPr>
          <w:rFonts w:eastAsia="Open Sans" w:cs="Open Sans"/>
          <w:szCs w:val="20"/>
        </w:rPr>
        <w:t>) than is the case when voting is by simple plurality (Grofman and Feld, 2004). A majority winner is one who can win a majority against each and every other candidate in pairwise contest. While there is not always a Condorcet winner, when there is one, that candidate has a strong claim to being the most representative social choice. Third, candidates can seek to form alliances via vote trading, i.e., “I’ll ask my voters to give you a second preference if you will do likewise for me with your voters.” Fourth, there are some incentives for higher levels of turnout under RCV since voters can be assured that all the preferences they express will be honored to the greatest extent feasible and they are more likely to have their vote count toward the election of a winning candidate. Fifth, there is also an argument that RCV fosters the election of moderate candidates. That is less certain, since a centrist candidate who is acceptable to most voters may not have enough first or second place preferences to survive to a later round of the balloting (Fraenkel and Grofman, 2006). On the other hand, extremist candidates may be motivated to appeal to the center in the hope of picking up second or third round support, and that change in strategic incentives should increase the importance of the centrist bloc of voters. Last but not least, RCV changes the likely set of options that voters will be given, since minor parties are more likely to be willing to run candidates since voters can give them support to “send a message.” Moreover, if more party support becomes visible, that may trigger a cascade, and what was once a minority party may be able to move into a genuinely competitive role.</w:t>
      </w:r>
    </w:p>
    <w:p w14:paraId="3629A2EB" w14:textId="222472E0" w:rsidR="00BB1452" w:rsidRPr="00EB5305" w:rsidRDefault="00BB1452" w:rsidP="00885790">
      <w:pPr>
        <w:spacing w:line="240" w:lineRule="auto"/>
        <w:jc w:val="both"/>
        <w:rPr>
          <w:rFonts w:eastAsia="Open Sans" w:cs="Open Sans"/>
          <w:bCs/>
          <w:szCs w:val="20"/>
        </w:rPr>
      </w:pPr>
    </w:p>
    <w:p w14:paraId="6B57B511" w14:textId="43F11D81" w:rsidR="00C44A0A" w:rsidRPr="00EB5305" w:rsidRDefault="00C44A0A" w:rsidP="00885790">
      <w:pPr>
        <w:spacing w:line="240" w:lineRule="auto"/>
        <w:jc w:val="both"/>
        <w:rPr>
          <w:rFonts w:eastAsia="Open Sans" w:cs="Open Sans"/>
          <w:bCs/>
          <w:szCs w:val="20"/>
        </w:rPr>
      </w:pPr>
      <w:r w:rsidRPr="00EB5305">
        <w:rPr>
          <w:rFonts w:eastAsia="Open Sans" w:cs="Open Sans"/>
          <w:bCs/>
          <w:szCs w:val="20"/>
        </w:rPr>
        <w:t>Currently only Maine and Alaska elect federal representatives under this protocol. Maine adopted it before the 2018 midterm election. In 2018, a Democratic candidate received fewer first place votes, but after votes for the two third party candidates were redistributed in the second round, they received a majority and were elected to Congress. Alaska passed an initiative in the 2020 election, and will hold its first rank choice voting elections in 2022.</w:t>
      </w:r>
    </w:p>
    <w:p w14:paraId="202E0FE4" w14:textId="77777777" w:rsidR="00C44A0A" w:rsidRPr="00EB5305" w:rsidRDefault="00C44A0A" w:rsidP="00885790">
      <w:pPr>
        <w:spacing w:line="240" w:lineRule="auto"/>
        <w:jc w:val="both"/>
        <w:rPr>
          <w:rFonts w:eastAsia="Open Sans" w:cs="Open Sans"/>
          <w:bCs/>
          <w:szCs w:val="20"/>
        </w:rPr>
      </w:pPr>
    </w:p>
    <w:p w14:paraId="4D5E7F3B" w14:textId="5F30DDD0" w:rsidR="00033467" w:rsidRPr="00EB5305" w:rsidRDefault="00033467" w:rsidP="00033467">
      <w:pPr>
        <w:shd w:val="clear" w:color="auto" w:fill="FFFFFF"/>
        <w:spacing w:line="240" w:lineRule="auto"/>
        <w:textAlignment w:val="baseline"/>
        <w:rPr>
          <w:rFonts w:eastAsia="Times New Roman" w:cs="Open Sans"/>
          <w:color w:val="201F1E"/>
          <w:szCs w:val="20"/>
          <w:lang w:val="en-US"/>
        </w:rPr>
      </w:pPr>
      <w:r w:rsidRPr="00EB5305">
        <w:rPr>
          <w:rFonts w:eastAsia="Times New Roman" w:cs="Open Sans"/>
          <w:b/>
          <w:color w:val="201F1E"/>
          <w:szCs w:val="20"/>
          <w:lang w:val="en-US"/>
        </w:rPr>
        <w:t xml:space="preserve">PITFALLS AND ALTERNATIVES. </w:t>
      </w:r>
      <w:r w:rsidRPr="00EB5305">
        <w:rPr>
          <w:rFonts w:eastAsia="Times New Roman" w:cs="Open Sans"/>
          <w:color w:val="201F1E"/>
          <w:szCs w:val="20"/>
          <w:lang w:val="en-US"/>
        </w:rPr>
        <w:t>There is mixed evidence that reforms can accomplish this. Independent commissions have been shown to ... RCV has yet to produce more moderate winners... the top-two primary in California was promising reform that has not been successful (Harris beating Sanchez)... </w:t>
      </w:r>
    </w:p>
    <w:p w14:paraId="3D43DE77" w14:textId="7300B90F" w:rsidR="00033467" w:rsidRPr="00EB5305" w:rsidRDefault="00033467" w:rsidP="00033467">
      <w:pPr>
        <w:shd w:val="clear" w:color="auto" w:fill="FFFFFF"/>
        <w:spacing w:line="240" w:lineRule="auto"/>
        <w:textAlignment w:val="baseline"/>
        <w:rPr>
          <w:rFonts w:eastAsia="Times New Roman" w:cs="Open Sans"/>
          <w:b/>
          <w:color w:val="201F1E"/>
          <w:szCs w:val="20"/>
          <w:lang w:val="en-US"/>
        </w:rPr>
      </w:pPr>
    </w:p>
    <w:p w14:paraId="70C8407A" w14:textId="1405B1B6" w:rsidR="00033467" w:rsidRPr="00EB5305" w:rsidRDefault="00620B73" w:rsidP="00885790">
      <w:pPr>
        <w:spacing w:line="240" w:lineRule="auto"/>
        <w:jc w:val="both"/>
        <w:rPr>
          <w:rFonts w:eastAsia="Open Sans" w:cs="Open Sans"/>
          <w:bCs/>
          <w:szCs w:val="20"/>
        </w:rPr>
      </w:pPr>
      <w:r w:rsidRPr="00EB5305">
        <w:rPr>
          <w:rFonts w:eastAsia="Open Sans" w:cs="Open Sans"/>
          <w:bCs/>
          <w:szCs w:val="20"/>
        </w:rPr>
        <w:t>R</w:t>
      </w:r>
      <w:r w:rsidR="00033467" w:rsidRPr="00EB5305">
        <w:rPr>
          <w:rFonts w:eastAsia="Open Sans" w:cs="Open Sans"/>
          <w:bCs/>
          <w:szCs w:val="20"/>
        </w:rPr>
        <w:t>ank</w:t>
      </w:r>
      <w:r w:rsidRPr="00EB5305">
        <w:rPr>
          <w:rFonts w:eastAsia="Open Sans" w:cs="Open Sans"/>
          <w:bCs/>
          <w:szCs w:val="20"/>
        </w:rPr>
        <w:t>ed</w:t>
      </w:r>
      <w:r w:rsidR="00033467" w:rsidRPr="00EB5305">
        <w:rPr>
          <w:rFonts w:eastAsia="Open Sans" w:cs="Open Sans"/>
          <w:bCs/>
          <w:szCs w:val="20"/>
        </w:rPr>
        <w:t xml:space="preserve"> choice voting might not be the panacea that some may hope, but if a significant number of states adopt such reform, the ability for third party candidates to win enough seats to prevent either two national parties from holding a majority could create a new incentive structure that leads to more moderate representation. Absent these conditions, rank choice voting will not itself lead to reduced polarization among elected officials.</w:t>
      </w:r>
    </w:p>
    <w:p w14:paraId="7CE0CED4" w14:textId="44C89CF5" w:rsidR="00360A52" w:rsidRPr="00EB5305" w:rsidRDefault="00360A52" w:rsidP="00885790">
      <w:pPr>
        <w:spacing w:line="240" w:lineRule="auto"/>
        <w:jc w:val="both"/>
        <w:rPr>
          <w:rFonts w:eastAsia="Open Sans" w:cs="Open Sans"/>
          <w:szCs w:val="20"/>
        </w:rPr>
      </w:pPr>
    </w:p>
    <w:p w14:paraId="5F3A3918" w14:textId="77777777" w:rsidR="00620B73" w:rsidRPr="00EB5305" w:rsidRDefault="00620B73" w:rsidP="00885790">
      <w:pPr>
        <w:spacing w:line="240" w:lineRule="auto"/>
        <w:jc w:val="both"/>
        <w:rPr>
          <w:rFonts w:eastAsia="Open Sans" w:cs="Open Sans"/>
          <w:szCs w:val="20"/>
        </w:rPr>
      </w:pPr>
    </w:p>
    <w:p w14:paraId="2CE11BF0" w14:textId="77777777" w:rsidR="00620B73" w:rsidRPr="00EB5305" w:rsidRDefault="00620B73" w:rsidP="00885790">
      <w:pPr>
        <w:spacing w:line="240" w:lineRule="auto"/>
        <w:jc w:val="both"/>
        <w:rPr>
          <w:rFonts w:eastAsia="Open Sans" w:cs="Open Sans"/>
          <w:b/>
          <w:bCs/>
          <w:szCs w:val="20"/>
        </w:rPr>
      </w:pPr>
      <w:r w:rsidRPr="00EB5305">
        <w:rPr>
          <w:rFonts w:eastAsia="Open Sans" w:cs="Open Sans"/>
          <w:b/>
          <w:bCs/>
          <w:szCs w:val="20"/>
        </w:rPr>
        <w:t xml:space="preserve">REFORM 2: </w:t>
      </w:r>
      <w:r w:rsidR="00141052" w:rsidRPr="00EB5305">
        <w:rPr>
          <w:rFonts w:eastAsia="Open Sans" w:cs="Open Sans"/>
          <w:b/>
          <w:bCs/>
          <w:szCs w:val="20"/>
        </w:rPr>
        <w:t xml:space="preserve">RESTORE </w:t>
      </w:r>
      <w:r w:rsidR="00E06FDF" w:rsidRPr="00EB5305">
        <w:rPr>
          <w:rFonts w:eastAsia="Open Sans" w:cs="Open Sans"/>
          <w:b/>
          <w:bCs/>
          <w:szCs w:val="20"/>
        </w:rPr>
        <w:t>FEEDBACK</w:t>
      </w:r>
      <w:r w:rsidR="00141052" w:rsidRPr="00EB5305">
        <w:rPr>
          <w:rFonts w:eastAsia="Open Sans" w:cs="Open Sans"/>
          <w:b/>
          <w:bCs/>
          <w:szCs w:val="20"/>
        </w:rPr>
        <w:t xml:space="preserve"> THAT LIMIT THE CONSEQUENCES OF REDISTRICTING</w:t>
      </w:r>
      <w:r w:rsidR="00E06FDF" w:rsidRPr="00EB5305">
        <w:rPr>
          <w:rFonts w:eastAsia="Open Sans" w:cs="Open Sans"/>
          <w:b/>
          <w:bCs/>
          <w:szCs w:val="20"/>
        </w:rPr>
        <w:t xml:space="preserve">. </w:t>
      </w:r>
    </w:p>
    <w:p w14:paraId="48F0D297" w14:textId="77777777" w:rsidR="00620B73" w:rsidRPr="00EB5305" w:rsidRDefault="00620B73" w:rsidP="00885790">
      <w:pPr>
        <w:spacing w:line="240" w:lineRule="auto"/>
        <w:jc w:val="both"/>
        <w:rPr>
          <w:rFonts w:eastAsia="Open Sans" w:cs="Open Sans"/>
          <w:bCs/>
          <w:szCs w:val="20"/>
        </w:rPr>
      </w:pPr>
    </w:p>
    <w:p w14:paraId="22324B6E" w14:textId="4CD143FA" w:rsidR="00141052" w:rsidRPr="00EB5305" w:rsidRDefault="00141052" w:rsidP="00141052">
      <w:pPr>
        <w:spacing w:line="240" w:lineRule="auto"/>
        <w:jc w:val="both"/>
        <w:rPr>
          <w:rFonts w:eastAsia="Open Sans" w:cs="Open Sans"/>
          <w:bCs/>
          <w:szCs w:val="20"/>
        </w:rPr>
      </w:pPr>
      <w:r w:rsidRPr="00EB5305">
        <w:rPr>
          <w:rFonts w:eastAsia="Open Sans" w:cs="Open Sans"/>
          <w:szCs w:val="20"/>
        </w:rPr>
        <w:t xml:space="preserve">As </w:t>
      </w:r>
      <w:r w:rsidR="007F1CB1" w:rsidRPr="00EB5305">
        <w:rPr>
          <w:rFonts w:eastAsia="Open Sans" w:cs="Open Sans"/>
          <w:szCs w:val="20"/>
        </w:rPr>
        <w:t xml:space="preserve">was the case </w:t>
      </w:r>
      <w:r w:rsidRPr="00EB5305">
        <w:rPr>
          <w:rFonts w:eastAsia="Open Sans" w:cs="Open Sans"/>
          <w:szCs w:val="20"/>
        </w:rPr>
        <w:t xml:space="preserve">in the 2010 redistricting round and earlier, the best predictor of where we can expect extreme partisan gerrymandering is in those settings where one party has complete control of the redistricting process. </w:t>
      </w:r>
      <w:r w:rsidRPr="00EB5305">
        <w:rPr>
          <w:rFonts w:eastAsia="Open Sans" w:cs="Open Sans"/>
          <w:bCs/>
          <w:szCs w:val="20"/>
        </w:rPr>
        <w:t>Republicans controlled Congressional redistricting in eighteen states in 2010, compared to the six states the Democrats had control in. In 2020, Democrats have the ability to dominate districting in six states, while Republicans have control in seventeen states.</w:t>
      </w:r>
    </w:p>
    <w:p w14:paraId="7E846FEF" w14:textId="77777777" w:rsidR="00141052" w:rsidRPr="00EB5305" w:rsidRDefault="00141052" w:rsidP="00141052">
      <w:pPr>
        <w:spacing w:line="240" w:lineRule="auto"/>
        <w:jc w:val="both"/>
        <w:rPr>
          <w:rFonts w:eastAsia="Open Sans" w:cs="Open Sans"/>
          <w:szCs w:val="20"/>
        </w:rPr>
      </w:pPr>
    </w:p>
    <w:p w14:paraId="4020DE31" w14:textId="1099121A" w:rsidR="001A341C" w:rsidRPr="00EB5305" w:rsidRDefault="00620B73" w:rsidP="00885790">
      <w:pPr>
        <w:spacing w:line="240" w:lineRule="auto"/>
        <w:jc w:val="both"/>
        <w:rPr>
          <w:rFonts w:eastAsia="Open Sans" w:cs="Open Sans"/>
          <w:szCs w:val="20"/>
        </w:rPr>
      </w:pPr>
      <w:r w:rsidRPr="00EB5305">
        <w:rPr>
          <w:rFonts w:eastAsia="Open Sans" w:cs="Open Sans"/>
          <w:bCs/>
          <w:szCs w:val="20"/>
        </w:rPr>
        <w:t>S</w:t>
      </w:r>
      <w:r w:rsidR="00141052" w:rsidRPr="00EB5305">
        <w:rPr>
          <w:rFonts w:eastAsia="Open Sans" w:cs="Open Sans"/>
          <w:szCs w:val="20"/>
        </w:rPr>
        <w:t>ome states hav</w:t>
      </w:r>
      <w:r w:rsidRPr="00EB5305">
        <w:rPr>
          <w:rFonts w:eastAsia="Open Sans" w:cs="Open Sans"/>
          <w:szCs w:val="20"/>
        </w:rPr>
        <w:t>e</w:t>
      </w:r>
      <w:r w:rsidR="00141052" w:rsidRPr="00EB5305">
        <w:rPr>
          <w:rFonts w:eastAsia="Open Sans" w:cs="Open Sans"/>
          <w:szCs w:val="20"/>
        </w:rPr>
        <w:t xml:space="preserve"> taken redistricting way from the legislature and put it into the hands of a commission during the past decade. State courts, finding the abdication by the U.S. Supreme Court of any responsibility for partisan gerrymandering, will motivate some state courts to step up to the plate </w:t>
      </w:r>
      <w:r w:rsidR="00141052" w:rsidRPr="00EB5305">
        <w:rPr>
          <w:rFonts w:eastAsia="Open Sans" w:cs="Open Sans"/>
          <w:bCs/>
          <w:szCs w:val="20"/>
        </w:rPr>
        <w:t>(Grofman and Cervas 2018; Wang et al 2019)</w:t>
      </w:r>
      <w:r w:rsidR="00141052" w:rsidRPr="00EB5305">
        <w:rPr>
          <w:rFonts w:eastAsia="Open Sans" w:cs="Open Sans"/>
          <w:szCs w:val="20"/>
        </w:rPr>
        <w:t xml:space="preserve"> in th</w:t>
      </w:r>
      <w:r w:rsidR="00057942" w:rsidRPr="00EB5305">
        <w:rPr>
          <w:rFonts w:eastAsia="Open Sans" w:cs="Open Sans"/>
          <w:szCs w:val="20"/>
        </w:rPr>
        <w:t>is year’s redistricting</w:t>
      </w:r>
      <w:r w:rsidR="00141052" w:rsidRPr="00EB5305">
        <w:rPr>
          <w:rFonts w:eastAsia="Open Sans" w:cs="Open Sans"/>
          <w:szCs w:val="20"/>
        </w:rPr>
        <w:t xml:space="preserve">. Pennsylvania Supreme Court did </w:t>
      </w:r>
      <w:r w:rsidR="002138D9" w:rsidRPr="00EB5305">
        <w:rPr>
          <w:rFonts w:eastAsia="Open Sans" w:cs="Open Sans"/>
          <w:szCs w:val="20"/>
        </w:rPr>
        <w:t>so</w:t>
      </w:r>
      <w:r w:rsidR="00141052" w:rsidRPr="00EB5305">
        <w:rPr>
          <w:rFonts w:eastAsia="Open Sans" w:cs="Open Sans"/>
          <w:szCs w:val="20"/>
        </w:rPr>
        <w:t xml:space="preserve"> by asserting that its own state’s constitutional provisions allowed it to protect against partisan gerrymandering in a way that a federal court said was beyond its legal authority to do under the U.S. Constitution. State courts, too, will often opt out of the supposed political thicket of partisan gerrymandering cases.</w:t>
      </w:r>
      <w:r w:rsidR="00141052" w:rsidRPr="00EB5305">
        <w:rPr>
          <w:rFonts w:eastAsia="Open Sans" w:cs="Open Sans"/>
          <w:bCs/>
          <w:szCs w:val="20"/>
        </w:rPr>
        <w:t xml:space="preserve"> This too may only be an option when the justices of the state court agree that the partisan gerrymandering occurring is a constitutional violation, not guaranteed considering in many states state court judges are themselves elected.</w:t>
      </w:r>
      <w:r w:rsidR="00141052" w:rsidRPr="00EB5305">
        <w:rPr>
          <w:rFonts w:eastAsia="Open Sans" w:cs="Open Sans"/>
          <w:szCs w:val="20"/>
        </w:rPr>
        <w:t xml:space="preserve"> This leaves an initiative (or possibly a referendum) as the only real route forward by taking line drawing out of the hands of the legislature.</w:t>
      </w:r>
      <w:r w:rsidR="002138D9" w:rsidRPr="00EB5305">
        <w:rPr>
          <w:rFonts w:eastAsia="Open Sans" w:cs="Open Sans"/>
          <w:szCs w:val="20"/>
        </w:rPr>
        <w:t xml:space="preserve"> </w:t>
      </w:r>
      <w:r w:rsidR="001A341C" w:rsidRPr="00EB5305">
        <w:rPr>
          <w:rFonts w:eastAsia="Open Sans" w:cs="Open Sans"/>
          <w:szCs w:val="20"/>
        </w:rPr>
        <w:t>I</w:t>
      </w:r>
      <w:r w:rsidR="002138D9" w:rsidRPr="00EB5305">
        <w:rPr>
          <w:rFonts w:eastAsia="Open Sans" w:cs="Open Sans"/>
          <w:szCs w:val="20"/>
        </w:rPr>
        <w:t>n summary, courts, governors, and citizen initiative are ways to restore the negative feedback.</w:t>
      </w:r>
    </w:p>
    <w:p w14:paraId="6BA0F0CD" w14:textId="13954B31" w:rsidR="00360A52" w:rsidRPr="00EB5305" w:rsidRDefault="00360A52" w:rsidP="00885790">
      <w:pPr>
        <w:spacing w:line="240" w:lineRule="auto"/>
        <w:jc w:val="both"/>
        <w:rPr>
          <w:rFonts w:eastAsia="Open Sans" w:cs="Open Sans"/>
          <w:szCs w:val="20"/>
        </w:rPr>
      </w:pPr>
    </w:p>
    <w:p w14:paraId="3B17B25A" w14:textId="24569F51" w:rsidR="00141052" w:rsidRPr="00EB5305" w:rsidRDefault="008C0E54" w:rsidP="008C0E54">
      <w:pPr>
        <w:spacing w:line="240" w:lineRule="auto"/>
        <w:rPr>
          <w:rFonts w:eastAsia="Open Sans" w:cs="Open Sans"/>
          <w:szCs w:val="20"/>
        </w:rPr>
      </w:pPr>
      <w:r w:rsidRPr="00EB5305">
        <w:rPr>
          <w:rFonts w:eastAsia="Open Sans" w:cs="Open Sans"/>
          <w:b/>
          <w:szCs w:val="20"/>
        </w:rPr>
        <w:t xml:space="preserve">PITFALLS AND ALTERNATIVES. </w:t>
      </w:r>
      <w:r w:rsidR="001E59C7" w:rsidRPr="00EB5305">
        <w:rPr>
          <w:rFonts w:eastAsia="Open Sans" w:cs="Open Sans"/>
          <w:szCs w:val="20"/>
        </w:rPr>
        <w:t xml:space="preserve">Gerrymandering does not necessarily change polarization so much as it changes the number of elected officials who are polarized. </w:t>
      </w:r>
      <w:r w:rsidR="00141052" w:rsidRPr="00EB5305">
        <w:rPr>
          <w:rFonts w:eastAsia="Open Sans" w:cs="Open Sans"/>
          <w:szCs w:val="20"/>
        </w:rPr>
        <w:t xml:space="preserve">Increasing competition can reduce polarization, but effects will be of a much more muted and long-term nature than usually supposed. The policy platform distance between Democratic and Republican candidates from the median voter in a constituency is almost independent of the degree to which the constituency is a potentially competitive one as judged by the presidential vote. (see Figure 5). And the size of the ideological gap between Republican and Democratic congressional delegations has a ripple effect on forcing the platform that a candidate of each the two parties is allowed to offer away from the constituency median. </w:t>
      </w:r>
      <w:proofErr w:type="gramStart"/>
      <w:r w:rsidR="00226B27" w:rsidRPr="00EB5305">
        <w:rPr>
          <w:rFonts w:eastAsia="Open Sans" w:cs="Open Sans"/>
          <w:szCs w:val="20"/>
        </w:rPr>
        <w:t>Thus</w:t>
      </w:r>
      <w:proofErr w:type="gramEnd"/>
      <w:r w:rsidR="00226B27" w:rsidRPr="00EB5305">
        <w:rPr>
          <w:rFonts w:eastAsia="Open Sans" w:cs="Open Sans"/>
          <w:szCs w:val="20"/>
        </w:rPr>
        <w:t xml:space="preserve"> the key moderating effect of reform might be to reduce the number of </w:t>
      </w:r>
      <w:proofErr w:type="spellStart"/>
      <w:r w:rsidR="00226B27" w:rsidRPr="00EB5305">
        <w:rPr>
          <w:rFonts w:eastAsia="Open Sans" w:cs="Open Sans"/>
          <w:szCs w:val="20"/>
        </w:rPr>
        <w:t>electeds</w:t>
      </w:r>
      <w:proofErr w:type="spellEnd"/>
      <w:r w:rsidR="00226B27" w:rsidRPr="00EB5305">
        <w:rPr>
          <w:rFonts w:eastAsia="Open Sans" w:cs="Open Sans"/>
          <w:szCs w:val="20"/>
        </w:rPr>
        <w:t xml:space="preserve"> who are unrepresentative of the state as a whole.</w:t>
      </w:r>
    </w:p>
    <w:p w14:paraId="35C7EF74" w14:textId="4E0B93A2" w:rsidR="00613ADF" w:rsidRPr="00EB5305" w:rsidRDefault="00613ADF" w:rsidP="00885790">
      <w:pPr>
        <w:spacing w:line="240" w:lineRule="auto"/>
        <w:rPr>
          <w:rFonts w:eastAsia="Open Sans" w:cs="Open Sans"/>
          <w:szCs w:val="20"/>
        </w:rPr>
      </w:pPr>
      <w:bookmarkStart w:id="0" w:name="_5f7tnoe25nmi" w:colFirst="0" w:colLast="0"/>
      <w:bookmarkEnd w:id="0"/>
    </w:p>
    <w:p w14:paraId="154148AE" w14:textId="77777777" w:rsidR="00613ADF" w:rsidRPr="00EB5305" w:rsidRDefault="00613ADF" w:rsidP="00885790">
      <w:pPr>
        <w:spacing w:line="240" w:lineRule="auto"/>
        <w:rPr>
          <w:rFonts w:eastAsia="Open Sans" w:cs="Open Sans"/>
          <w:szCs w:val="20"/>
        </w:rPr>
      </w:pPr>
    </w:p>
    <w:p w14:paraId="2A702938" w14:textId="6AF77066" w:rsidR="00360A52" w:rsidRPr="00EB5305" w:rsidRDefault="002138D9" w:rsidP="00BB1452">
      <w:pPr>
        <w:spacing w:line="240" w:lineRule="auto"/>
        <w:jc w:val="both"/>
        <w:rPr>
          <w:rFonts w:eastAsia="Open Sans" w:cs="Open Sans"/>
          <w:szCs w:val="20"/>
        </w:rPr>
      </w:pPr>
      <w:bookmarkStart w:id="1" w:name="_l5du4a8dcb7c" w:colFirst="0" w:colLast="0"/>
      <w:bookmarkEnd w:id="1"/>
      <w:r w:rsidRPr="00EB5305">
        <w:rPr>
          <w:rFonts w:eastAsia="Open Sans" w:cs="Open Sans"/>
          <w:b/>
          <w:szCs w:val="20"/>
        </w:rPr>
        <w:t xml:space="preserve">EPILOGUE: </w:t>
      </w:r>
      <w:r w:rsidR="00BB1452" w:rsidRPr="00EB5305">
        <w:rPr>
          <w:rFonts w:eastAsia="Open Sans" w:cs="Open Sans"/>
          <w:b/>
          <w:szCs w:val="20"/>
        </w:rPr>
        <w:t>LIMITS</w:t>
      </w:r>
      <w:r w:rsidRPr="00EB5305">
        <w:rPr>
          <w:rFonts w:eastAsia="Open Sans" w:cs="Open Sans"/>
          <w:b/>
          <w:szCs w:val="20"/>
        </w:rPr>
        <w:t xml:space="preserve"> TO REFORM</w:t>
      </w:r>
    </w:p>
    <w:p w14:paraId="2BEA1180" w14:textId="77777777" w:rsidR="00360A52" w:rsidRPr="00EB5305" w:rsidRDefault="004453B7" w:rsidP="00885790">
      <w:pPr>
        <w:spacing w:line="240" w:lineRule="auto"/>
        <w:jc w:val="both"/>
        <w:rPr>
          <w:rFonts w:eastAsia="Open Sans" w:cs="Open Sans"/>
          <w:szCs w:val="20"/>
        </w:rPr>
      </w:pPr>
      <w:r w:rsidRPr="00EB5305">
        <w:rPr>
          <w:rFonts w:eastAsia="Open Sans" w:cs="Open Sans"/>
          <w:szCs w:val="20"/>
        </w:rPr>
        <w:t xml:space="preserve"> </w:t>
      </w:r>
    </w:p>
    <w:p w14:paraId="17BC10B9" w14:textId="6F632C03" w:rsidR="003B2248" w:rsidRPr="00EB5305" w:rsidRDefault="002138D9" w:rsidP="00885790">
      <w:pPr>
        <w:spacing w:line="240" w:lineRule="auto"/>
        <w:jc w:val="both"/>
        <w:rPr>
          <w:rFonts w:eastAsia="Open Sans" w:cs="Open Sans"/>
          <w:szCs w:val="20"/>
        </w:rPr>
      </w:pPr>
      <w:r w:rsidRPr="00EB5305">
        <w:rPr>
          <w:rFonts w:eastAsia="Open Sans" w:cs="Open Sans"/>
          <w:szCs w:val="20"/>
        </w:rPr>
        <w:t>Neither ranked-choice voting nor d</w:t>
      </w:r>
      <w:r w:rsidR="004453B7" w:rsidRPr="00EB5305">
        <w:rPr>
          <w:rFonts w:eastAsia="Open Sans" w:cs="Open Sans"/>
          <w:szCs w:val="20"/>
        </w:rPr>
        <w:t xml:space="preserve">rawing more competitive districts </w:t>
      </w:r>
      <w:r w:rsidRPr="00EB5305">
        <w:rPr>
          <w:rFonts w:eastAsia="Open Sans" w:cs="Open Sans"/>
          <w:szCs w:val="20"/>
        </w:rPr>
        <w:t xml:space="preserve">provides </w:t>
      </w:r>
      <w:r w:rsidR="004453B7" w:rsidRPr="00EB5305">
        <w:rPr>
          <w:rFonts w:eastAsia="Open Sans" w:cs="Open Sans"/>
          <w:szCs w:val="20"/>
        </w:rPr>
        <w:t xml:space="preserve">a panacea for polarization. Based on the analysis earlier and the data shown in Figure </w:t>
      </w:r>
      <w:r w:rsidR="0033131A" w:rsidRPr="00EB5305">
        <w:rPr>
          <w:rFonts w:eastAsia="Open Sans" w:cs="Open Sans"/>
          <w:szCs w:val="20"/>
        </w:rPr>
        <w:t>5</w:t>
      </w:r>
      <w:r w:rsidR="004453B7" w:rsidRPr="00EB5305">
        <w:rPr>
          <w:rFonts w:eastAsia="Open Sans" w:cs="Open Sans"/>
          <w:szCs w:val="20"/>
        </w:rPr>
        <w:t xml:space="preserve">, we would not expect that creating more competitive and fewer lop-sided districts would directly reduce the ideological gap between the candidates of each party in those districts. But doing so does have a </w:t>
      </w:r>
      <w:proofErr w:type="gramStart"/>
      <w:r w:rsidR="004453B7" w:rsidRPr="00EB5305">
        <w:rPr>
          <w:rFonts w:eastAsia="Open Sans" w:cs="Open Sans"/>
          <w:szCs w:val="20"/>
        </w:rPr>
        <w:t>longer term</w:t>
      </w:r>
      <w:proofErr w:type="gramEnd"/>
      <w:r w:rsidR="004453B7" w:rsidRPr="00EB5305">
        <w:rPr>
          <w:rFonts w:eastAsia="Open Sans" w:cs="Open Sans"/>
          <w:szCs w:val="20"/>
        </w:rPr>
        <w:t xml:space="preserve"> effect. If we draw more districts with centrist median voters, the location of the winning candidate in that district will look more centrist than if all the districts are drawn so that the median voter is either a strong Democratic supporter or a strong Republican supporter. That will (eventually) lead to a reduction in the national party differences between congressional delegations of the two parties which in turn will, at least according to the Merrill, Grofman, Brunell (2020) analyses ripple back downward to reduce party differentiation at the district level. However, the effects are both longer term and far less (at least in the short term) than most reformers hope for.</w:t>
      </w:r>
    </w:p>
    <w:p w14:paraId="2ECB4195" w14:textId="21025EEF" w:rsidR="00360A52" w:rsidRPr="00EB5305" w:rsidRDefault="00360A52" w:rsidP="00885790">
      <w:pPr>
        <w:spacing w:line="240" w:lineRule="auto"/>
        <w:jc w:val="both"/>
        <w:rPr>
          <w:rFonts w:eastAsia="Open Sans" w:cs="Open Sans"/>
          <w:szCs w:val="20"/>
        </w:rPr>
      </w:pPr>
    </w:p>
    <w:p w14:paraId="469FB3AA" w14:textId="219F0E2F" w:rsidR="00360A52" w:rsidRPr="00EB5305" w:rsidRDefault="004554D3" w:rsidP="00885790">
      <w:pPr>
        <w:spacing w:line="240" w:lineRule="auto"/>
        <w:jc w:val="both"/>
        <w:rPr>
          <w:rFonts w:eastAsia="Open Sans" w:cs="Open Sans"/>
          <w:szCs w:val="20"/>
        </w:rPr>
      </w:pPr>
      <w:r w:rsidRPr="00EB5305">
        <w:rPr>
          <w:rFonts w:eastAsia="Open Sans" w:cs="Open Sans"/>
          <w:szCs w:val="20"/>
        </w:rPr>
        <w:t xml:space="preserve">It should be noted that </w:t>
      </w:r>
      <w:r w:rsidR="004453B7" w:rsidRPr="00EB5305">
        <w:rPr>
          <w:rFonts w:eastAsia="Open Sans" w:cs="Open Sans"/>
          <w:szCs w:val="20"/>
        </w:rPr>
        <w:t xml:space="preserve">polarization </w:t>
      </w:r>
      <w:r w:rsidR="002138D9" w:rsidRPr="00EB5305">
        <w:rPr>
          <w:rFonts w:eastAsia="Open Sans" w:cs="Open Sans"/>
          <w:szCs w:val="20"/>
        </w:rPr>
        <w:t xml:space="preserve">and partisan bias are separate problems. </w:t>
      </w:r>
      <w:r w:rsidR="004453B7" w:rsidRPr="00EB5305">
        <w:rPr>
          <w:rFonts w:eastAsia="Open Sans" w:cs="Open Sans"/>
          <w:szCs w:val="20"/>
        </w:rPr>
        <w:t xml:space="preserve">In the best of </w:t>
      </w:r>
      <w:proofErr w:type="gramStart"/>
      <w:r w:rsidR="004453B7" w:rsidRPr="00EB5305">
        <w:rPr>
          <w:rFonts w:eastAsia="Open Sans" w:cs="Open Sans"/>
          <w:szCs w:val="20"/>
        </w:rPr>
        <w:t>worlds</w:t>
      </w:r>
      <w:proofErr w:type="gramEnd"/>
      <w:r w:rsidR="004453B7" w:rsidRPr="00EB5305">
        <w:rPr>
          <w:rFonts w:eastAsia="Open Sans" w:cs="Open Sans"/>
          <w:szCs w:val="20"/>
        </w:rPr>
        <w:t xml:space="preserve"> we would attack both</w:t>
      </w:r>
      <w:r w:rsidR="00177E38" w:rsidRPr="00EB5305">
        <w:rPr>
          <w:rFonts w:eastAsia="Open Sans" w:cs="Open Sans"/>
          <w:szCs w:val="20"/>
        </w:rPr>
        <w:t>,</w:t>
      </w:r>
      <w:r w:rsidR="004453B7" w:rsidRPr="00EB5305">
        <w:rPr>
          <w:rFonts w:eastAsia="Open Sans" w:cs="Open Sans"/>
          <w:szCs w:val="20"/>
        </w:rPr>
        <w:t xml:space="preserve"> but anti-gerrymandering provisions are far better at dealing with partisan bias than with polarization. But even having districts draw by commissions is not a panacea for gerrymandering. Commissions </w:t>
      </w:r>
      <w:r w:rsidR="002138D9" w:rsidRPr="00EB5305">
        <w:rPr>
          <w:rFonts w:eastAsia="Open Sans" w:cs="Open Sans"/>
          <w:szCs w:val="20"/>
        </w:rPr>
        <w:t>may still draw</w:t>
      </w:r>
      <w:r w:rsidR="004453B7" w:rsidRPr="00EB5305">
        <w:rPr>
          <w:rFonts w:eastAsia="Open Sans" w:cs="Open Sans"/>
          <w:szCs w:val="20"/>
        </w:rPr>
        <w:t xml:space="preserve"> </w:t>
      </w:r>
      <w:r w:rsidR="002138D9" w:rsidRPr="00EB5305">
        <w:rPr>
          <w:rFonts w:eastAsia="Open Sans" w:cs="Open Sans"/>
          <w:szCs w:val="20"/>
        </w:rPr>
        <w:t>bipartisan</w:t>
      </w:r>
      <w:r w:rsidR="004453B7" w:rsidRPr="00EB5305">
        <w:rPr>
          <w:rFonts w:eastAsia="Open Sans" w:cs="Open Sans"/>
          <w:szCs w:val="20"/>
        </w:rPr>
        <w:t xml:space="preserve"> gerrymanders which protect incumbents of both parties. And, because there is natural gerrymandering</w:t>
      </w:r>
      <w:r w:rsidR="00177E38" w:rsidRPr="00EB5305">
        <w:rPr>
          <w:rFonts w:eastAsia="Open Sans" w:cs="Open Sans"/>
          <w:szCs w:val="20"/>
        </w:rPr>
        <w:t xml:space="preserve"> </w:t>
      </w:r>
      <w:r w:rsidR="004453B7" w:rsidRPr="00EB5305">
        <w:rPr>
          <w:rFonts w:eastAsia="Open Sans" w:cs="Open Sans"/>
          <w:szCs w:val="20"/>
        </w:rPr>
        <w:t>caused by the concentration of Democratic voters in the cities</w:t>
      </w:r>
      <w:r w:rsidR="002138D9" w:rsidRPr="00EB5305">
        <w:rPr>
          <w:rFonts w:eastAsia="Open Sans" w:cs="Open Sans"/>
          <w:szCs w:val="20"/>
        </w:rPr>
        <w:t xml:space="preserve">, reforms should look beyond compactness and maintaining city/county boundaries </w:t>
      </w:r>
      <w:r w:rsidR="004453B7" w:rsidRPr="00EB5305">
        <w:rPr>
          <w:rFonts w:eastAsia="Open Sans" w:cs="Open Sans"/>
          <w:szCs w:val="20"/>
        </w:rPr>
        <w:t xml:space="preserve">(Rodden 2018; Cervas and Grofman 2019). </w:t>
      </w:r>
      <w:r w:rsidR="002138D9" w:rsidRPr="00EB5305">
        <w:rPr>
          <w:rFonts w:eastAsia="Open Sans" w:cs="Open Sans"/>
          <w:szCs w:val="20"/>
        </w:rPr>
        <w:t>It may be more promising to examine new criteria for fairness, such as maintaining communities of interest.</w:t>
      </w:r>
    </w:p>
    <w:p w14:paraId="58C81063" w14:textId="53897740" w:rsidR="00BB1452" w:rsidRPr="00EB5305" w:rsidRDefault="00BB1452" w:rsidP="00BB1452">
      <w:pPr>
        <w:spacing w:line="240" w:lineRule="auto"/>
        <w:jc w:val="both"/>
        <w:rPr>
          <w:rFonts w:eastAsia="Open Sans" w:cs="Open Sans"/>
          <w:szCs w:val="20"/>
        </w:rPr>
      </w:pPr>
    </w:p>
    <w:p w14:paraId="7C0FEE4A" w14:textId="59B70BB1" w:rsidR="00340052" w:rsidRPr="00EB5305" w:rsidRDefault="00D91E5B" w:rsidP="00340052">
      <w:pPr>
        <w:spacing w:line="240" w:lineRule="auto"/>
        <w:jc w:val="both"/>
        <w:rPr>
          <w:rFonts w:eastAsia="Open Sans" w:cs="Open Sans"/>
          <w:szCs w:val="20"/>
        </w:rPr>
      </w:pPr>
      <w:r w:rsidRPr="00EB5305">
        <w:rPr>
          <w:rFonts w:eastAsia="Open Sans" w:cs="Open Sans"/>
          <w:szCs w:val="20"/>
        </w:rPr>
        <w:t>In the long term, one of the best repairs to democracy will be to find ways to disrupt the consequences of polarization – or perhaps even to defuse polarization itself. P</w:t>
      </w:r>
      <w:r w:rsidR="00340052" w:rsidRPr="00EB5305">
        <w:rPr>
          <w:rFonts w:eastAsia="Open Sans" w:cs="Open Sans"/>
          <w:szCs w:val="20"/>
        </w:rPr>
        <w:t xml:space="preserve">olarization trends long predate Donald Trump and accordingly, </w:t>
      </w:r>
      <w:r w:rsidRPr="00EB5305">
        <w:rPr>
          <w:rFonts w:eastAsia="Open Sans" w:cs="Open Sans"/>
          <w:szCs w:val="20"/>
        </w:rPr>
        <w:t xml:space="preserve">a </w:t>
      </w:r>
      <w:r w:rsidR="00340052" w:rsidRPr="00EB5305">
        <w:rPr>
          <w:rFonts w:eastAsia="Open Sans" w:cs="Open Sans"/>
          <w:szCs w:val="20"/>
        </w:rPr>
        <w:t xml:space="preserve">return to a more civilized universe should not be expected to happen overnight. </w:t>
      </w:r>
      <w:r w:rsidR="00340052" w:rsidRPr="00EB5305">
        <w:rPr>
          <w:rFonts w:eastAsia="Open Sans" w:cs="Open Sans"/>
          <w:bCs/>
          <w:szCs w:val="20"/>
        </w:rPr>
        <w:t>There was</w:t>
      </w:r>
      <w:r w:rsidR="00340052" w:rsidRPr="00EB5305">
        <w:rPr>
          <w:rFonts w:eastAsia="Open Sans" w:cs="Open Sans"/>
          <w:szCs w:val="20"/>
        </w:rPr>
        <w:t xml:space="preserve"> a steady but very slow upward trend in polarization beginning in the early 1950s for Democrats and the late 1970s for Republicans. </w:t>
      </w:r>
      <w:r w:rsidR="00BF03CE" w:rsidRPr="00EB5305">
        <w:rPr>
          <w:rFonts w:eastAsia="Open Sans" w:cs="Open Sans"/>
          <w:szCs w:val="20"/>
        </w:rPr>
        <w:t>D</w:t>
      </w:r>
      <w:r w:rsidR="00340052" w:rsidRPr="00EB5305">
        <w:rPr>
          <w:rFonts w:eastAsia="Open Sans" w:cs="Open Sans"/>
          <w:szCs w:val="20"/>
        </w:rPr>
        <w:t xml:space="preserve">ata on partisan polarization in congressional voting suggests that </w:t>
      </w:r>
      <w:r w:rsidR="002804A1" w:rsidRPr="00EB5305">
        <w:rPr>
          <w:rFonts w:eastAsia="Open Sans" w:cs="Open Sans"/>
          <w:szCs w:val="20"/>
        </w:rPr>
        <w:t>decreases in</w:t>
      </w:r>
      <w:r w:rsidR="00340052" w:rsidRPr="00EB5305">
        <w:rPr>
          <w:rFonts w:eastAsia="Open Sans" w:cs="Open Sans"/>
          <w:szCs w:val="20"/>
        </w:rPr>
        <w:t xml:space="preserve"> polarization from early 20</w:t>
      </w:r>
      <w:r w:rsidR="00340052" w:rsidRPr="00EB5305">
        <w:rPr>
          <w:rFonts w:eastAsia="Open Sans" w:cs="Open Sans"/>
          <w:szCs w:val="20"/>
          <w:vertAlign w:val="superscript"/>
        </w:rPr>
        <w:t>th</w:t>
      </w:r>
      <w:r w:rsidR="00340052" w:rsidRPr="00EB5305">
        <w:rPr>
          <w:rFonts w:eastAsia="Open Sans" w:cs="Open Sans"/>
          <w:szCs w:val="20"/>
        </w:rPr>
        <w:t xml:space="preserve"> century highs </w:t>
      </w:r>
      <w:r w:rsidR="00BF03CE" w:rsidRPr="00EB5305">
        <w:rPr>
          <w:rFonts w:eastAsia="Open Sans" w:cs="Open Sans"/>
          <w:szCs w:val="20"/>
        </w:rPr>
        <w:t xml:space="preserve">took </w:t>
      </w:r>
      <w:proofErr w:type="spellStart"/>
      <w:r w:rsidR="00340052" w:rsidRPr="00EB5305">
        <w:rPr>
          <w:rFonts w:eastAsia="Open Sans" w:cs="Open Sans"/>
          <w:szCs w:val="20"/>
        </w:rPr>
        <w:t>ver</w:t>
      </w:r>
      <w:proofErr w:type="spellEnd"/>
      <w:r w:rsidR="00340052" w:rsidRPr="00EB5305">
        <w:rPr>
          <w:rFonts w:eastAsia="Open Sans" w:cs="Open Sans"/>
          <w:szCs w:val="20"/>
        </w:rPr>
        <w:t xml:space="preserve"> 60 years</w:t>
      </w:r>
      <w:r w:rsidR="00BF03CE" w:rsidRPr="00EB5305">
        <w:rPr>
          <w:rFonts w:eastAsia="Open Sans" w:cs="Open Sans"/>
          <w:szCs w:val="20"/>
        </w:rPr>
        <w:t>. O</w:t>
      </w:r>
      <w:r w:rsidR="00340052" w:rsidRPr="00EB5305">
        <w:rPr>
          <w:rFonts w:eastAsia="Open Sans" w:cs="Open Sans"/>
          <w:szCs w:val="20"/>
        </w:rPr>
        <w:t xml:space="preserve">ur present polarization </w:t>
      </w:r>
      <w:r w:rsidR="00B87667" w:rsidRPr="00EB5305">
        <w:rPr>
          <w:rFonts w:eastAsia="Open Sans" w:cs="Open Sans"/>
          <w:szCs w:val="20"/>
        </w:rPr>
        <w:t xml:space="preserve">arose from an upward trend that </w:t>
      </w:r>
      <w:r w:rsidR="00340052" w:rsidRPr="00EB5305">
        <w:rPr>
          <w:rFonts w:eastAsia="Open Sans" w:cs="Open Sans"/>
          <w:szCs w:val="20"/>
        </w:rPr>
        <w:t xml:space="preserve">has already lasted more than 50 years (see Figures 1 and 2). </w:t>
      </w:r>
      <w:r w:rsidR="00A25FA8" w:rsidRPr="00EB5305">
        <w:rPr>
          <w:rFonts w:eastAsia="Open Sans" w:cs="Open Sans"/>
          <w:szCs w:val="20"/>
        </w:rPr>
        <w:t>I</w:t>
      </w:r>
      <w:r w:rsidR="00340052" w:rsidRPr="00EB5305">
        <w:rPr>
          <w:rFonts w:eastAsia="Open Sans" w:cs="Open Sans"/>
          <w:szCs w:val="20"/>
        </w:rPr>
        <w:t xml:space="preserve">t may well take another fifty years </w:t>
      </w:r>
      <w:r w:rsidR="00A25FA8" w:rsidRPr="00EB5305">
        <w:rPr>
          <w:rFonts w:eastAsia="Open Sans" w:cs="Open Sans"/>
          <w:szCs w:val="20"/>
        </w:rPr>
        <w:t>for polarization to decrease on its own</w:t>
      </w:r>
      <w:r w:rsidR="00340052" w:rsidRPr="00EB5305">
        <w:rPr>
          <w:rFonts w:eastAsia="Open Sans" w:cs="Open Sans"/>
          <w:bCs/>
          <w:szCs w:val="20"/>
        </w:rPr>
        <w:t>.</w:t>
      </w:r>
    </w:p>
    <w:p w14:paraId="0A35975B" w14:textId="77777777" w:rsidR="00340052" w:rsidRPr="00EB5305" w:rsidRDefault="00340052" w:rsidP="00340052">
      <w:pPr>
        <w:spacing w:line="240" w:lineRule="auto"/>
        <w:rPr>
          <w:rFonts w:eastAsia="Open Sans" w:cs="Open Sans"/>
          <w:szCs w:val="20"/>
          <w:u w:val="single"/>
        </w:rPr>
      </w:pPr>
    </w:p>
    <w:p w14:paraId="49DC64BF" w14:textId="59915280" w:rsidR="00033467" w:rsidRPr="00EB5305" w:rsidRDefault="00A25FA8" w:rsidP="00033467">
      <w:pPr>
        <w:spacing w:line="240" w:lineRule="auto"/>
        <w:jc w:val="both"/>
        <w:rPr>
          <w:rFonts w:eastAsia="Open Sans" w:cs="Open Sans"/>
          <w:szCs w:val="20"/>
        </w:rPr>
      </w:pPr>
      <w:r w:rsidRPr="00EB5305">
        <w:rPr>
          <w:rFonts w:eastAsia="Open Sans" w:cs="Open Sans"/>
          <w:szCs w:val="20"/>
        </w:rPr>
        <w:t xml:space="preserve">An alternative might be to find ways to </w:t>
      </w:r>
      <w:r w:rsidR="00201758" w:rsidRPr="00EB5305">
        <w:rPr>
          <w:rFonts w:eastAsia="Open Sans" w:cs="Open Sans"/>
          <w:szCs w:val="20"/>
        </w:rPr>
        <w:t>reduce polarization by other means. One approach would be to increase</w:t>
      </w:r>
      <w:r w:rsidR="00033467" w:rsidRPr="00EB5305">
        <w:rPr>
          <w:rFonts w:eastAsia="Open Sans" w:cs="Open Sans"/>
          <w:szCs w:val="20"/>
        </w:rPr>
        <w:t xml:space="preserve"> the dimensionality of political issue stands. </w:t>
      </w:r>
      <w:r w:rsidR="002B04D8" w:rsidRPr="00EB5305">
        <w:rPr>
          <w:rFonts w:eastAsia="Open Sans" w:cs="Open Sans"/>
          <w:szCs w:val="20"/>
        </w:rPr>
        <w:t>C</w:t>
      </w:r>
      <w:r w:rsidR="00033467" w:rsidRPr="00EB5305">
        <w:rPr>
          <w:rFonts w:eastAsia="Open Sans" w:cs="Open Sans"/>
          <w:bCs/>
          <w:szCs w:val="20"/>
        </w:rPr>
        <w:t>ontests for the U.S. Congress ha</w:t>
      </w:r>
      <w:r w:rsidR="002B04D8" w:rsidRPr="00EB5305">
        <w:rPr>
          <w:rFonts w:eastAsia="Open Sans" w:cs="Open Sans"/>
          <w:bCs/>
          <w:szCs w:val="20"/>
        </w:rPr>
        <w:t>ve</w:t>
      </w:r>
      <w:r w:rsidR="00033467" w:rsidRPr="00EB5305">
        <w:rPr>
          <w:rFonts w:eastAsia="Open Sans" w:cs="Open Sans"/>
          <w:bCs/>
          <w:szCs w:val="20"/>
        </w:rPr>
        <w:t xml:space="preserve"> become increasingly nationalized, so that the destiny of a candidate for federal office is tied to national political forces (Abramowitz and Webster 2016; Carson et al 2019; Jacobson 2019).</w:t>
      </w:r>
      <w:r w:rsidR="00033467" w:rsidRPr="00EB5305">
        <w:rPr>
          <w:rFonts w:eastAsia="Open Sans" w:cs="Open Sans"/>
          <w:szCs w:val="20"/>
        </w:rPr>
        <w:t xml:space="preserve"> But much less well understood is that the tightness of the national party constraint on congressional candidates has varied over time in a way that can create a self-reinforcing pattern of increasing polarization (Merrill, </w:t>
      </w:r>
      <w:proofErr w:type="spellStart"/>
      <w:r w:rsidR="00033467" w:rsidRPr="00EB5305">
        <w:rPr>
          <w:rFonts w:eastAsia="Open Sans" w:cs="Open Sans"/>
          <w:szCs w:val="20"/>
        </w:rPr>
        <w:t>Brunell</w:t>
      </w:r>
      <w:proofErr w:type="spellEnd"/>
      <w:r w:rsidR="00033467" w:rsidRPr="00EB5305">
        <w:rPr>
          <w:rFonts w:eastAsia="Open Sans" w:cs="Open Sans"/>
          <w:szCs w:val="20"/>
        </w:rPr>
        <w:t xml:space="preserve">, and Grofman 2014; </w:t>
      </w:r>
      <w:proofErr w:type="spellStart"/>
      <w:r w:rsidR="00033467" w:rsidRPr="00EB5305">
        <w:rPr>
          <w:rFonts w:eastAsia="Open Sans" w:cs="Open Sans"/>
          <w:szCs w:val="20"/>
        </w:rPr>
        <w:t>Brunell</w:t>
      </w:r>
      <w:proofErr w:type="spellEnd"/>
      <w:r w:rsidR="00033467" w:rsidRPr="00EB5305">
        <w:rPr>
          <w:rFonts w:eastAsia="Open Sans" w:cs="Open Sans"/>
          <w:szCs w:val="20"/>
        </w:rPr>
        <w:t xml:space="preserve">, Grofman and Merrill, 2016). </w:t>
      </w:r>
    </w:p>
    <w:p w14:paraId="2711E115" w14:textId="77777777" w:rsidR="00033467" w:rsidRPr="00EB5305" w:rsidRDefault="00033467" w:rsidP="00033467">
      <w:pPr>
        <w:spacing w:line="240" w:lineRule="auto"/>
        <w:jc w:val="both"/>
        <w:rPr>
          <w:rFonts w:eastAsia="Open Sans" w:cs="Open Sans"/>
          <w:szCs w:val="20"/>
        </w:rPr>
      </w:pPr>
    </w:p>
    <w:p w14:paraId="4AA8939E" w14:textId="3FD3630C" w:rsidR="00033467" w:rsidRPr="00EB5305" w:rsidRDefault="00033467" w:rsidP="00102A97">
      <w:pPr>
        <w:spacing w:line="240" w:lineRule="auto"/>
        <w:jc w:val="both"/>
        <w:rPr>
          <w:rFonts w:eastAsia="Open Sans" w:cs="Open Sans"/>
          <w:b/>
          <w:bCs/>
          <w:szCs w:val="20"/>
        </w:rPr>
      </w:pPr>
      <w:r w:rsidRPr="00EB5305">
        <w:rPr>
          <w:rFonts w:eastAsia="Open Sans" w:cs="Open Sans"/>
          <w:b/>
          <w:szCs w:val="20"/>
        </w:rPr>
        <w:t xml:space="preserve">Increased dimensionality can reduce the stakes that cluster with one another. </w:t>
      </w:r>
      <w:r w:rsidR="00102A97" w:rsidRPr="00EB5305">
        <w:rPr>
          <w:rFonts w:eastAsia="Open Sans" w:cs="Open Sans"/>
          <w:szCs w:val="20"/>
        </w:rPr>
        <w:t>(write about Alaska)</w:t>
      </w:r>
    </w:p>
    <w:p w14:paraId="274D3F4B" w14:textId="77777777" w:rsidR="00391BC5" w:rsidRPr="00EB5305" w:rsidRDefault="00391BC5" w:rsidP="00391BC5">
      <w:pPr>
        <w:rPr>
          <w:rFonts w:eastAsia="Open Sans" w:cs="Open Sans"/>
          <w:szCs w:val="20"/>
        </w:rPr>
      </w:pPr>
      <w:bookmarkStart w:id="2" w:name="_cncp74vc80me" w:colFirst="0" w:colLast="0"/>
      <w:bookmarkStart w:id="3" w:name="_sjyivd1y2d8e" w:colFirst="0" w:colLast="0"/>
      <w:bookmarkEnd w:id="2"/>
      <w:bookmarkEnd w:id="3"/>
    </w:p>
    <w:p w14:paraId="69C5EDC7" w14:textId="77777777" w:rsidR="00391BC5" w:rsidRPr="00EB5305" w:rsidRDefault="00391BC5" w:rsidP="00391BC5">
      <w:pPr>
        <w:rPr>
          <w:rFonts w:eastAsia="Open Sans" w:cs="Open Sans"/>
          <w:szCs w:val="20"/>
        </w:rPr>
      </w:pPr>
    </w:p>
    <w:p w14:paraId="43EECCE3" w14:textId="5981F5F7" w:rsidR="00360A52" w:rsidRPr="00EB5305" w:rsidRDefault="00391BC5" w:rsidP="00391BC5">
      <w:pPr>
        <w:rPr>
          <w:rFonts w:eastAsia="Open Sans" w:cs="Open Sans"/>
          <w:szCs w:val="20"/>
        </w:rPr>
      </w:pPr>
      <w:r w:rsidRPr="00EB5305">
        <w:rPr>
          <w:rFonts w:eastAsia="Open Sans" w:cs="Open Sans"/>
          <w:szCs w:val="20"/>
        </w:rPr>
        <w:t>R</w:t>
      </w:r>
      <w:r w:rsidR="004453B7" w:rsidRPr="00EB5305">
        <w:rPr>
          <w:rFonts w:eastAsia="Open Sans" w:cs="Open Sans"/>
          <w:szCs w:val="20"/>
        </w:rPr>
        <w:t>EFERENCES</w:t>
      </w:r>
    </w:p>
    <w:p w14:paraId="3B370758" w14:textId="7AB6CCD1" w:rsidR="00360A52" w:rsidRPr="00EB5305" w:rsidRDefault="004453B7" w:rsidP="00885790">
      <w:pPr>
        <w:spacing w:line="240" w:lineRule="auto"/>
        <w:ind w:left="1080" w:hanging="540"/>
        <w:jc w:val="both"/>
        <w:rPr>
          <w:rFonts w:eastAsia="Open Sans" w:cs="Open Sans"/>
          <w:szCs w:val="20"/>
        </w:rPr>
      </w:pPr>
      <w:r w:rsidRPr="00EB5305">
        <w:rPr>
          <w:rFonts w:eastAsia="Open Sans" w:cs="Open Sans"/>
          <w:szCs w:val="20"/>
        </w:rPr>
        <w:t xml:space="preserve">Adams, James, Thomas </w:t>
      </w:r>
      <w:proofErr w:type="spellStart"/>
      <w:r w:rsidRPr="00EB5305">
        <w:rPr>
          <w:rFonts w:eastAsia="Open Sans" w:cs="Open Sans"/>
          <w:szCs w:val="20"/>
        </w:rPr>
        <w:t>Brunell</w:t>
      </w:r>
      <w:proofErr w:type="spellEnd"/>
      <w:r w:rsidRPr="00EB5305">
        <w:rPr>
          <w:rFonts w:eastAsia="Open Sans" w:cs="Open Sans"/>
          <w:szCs w:val="20"/>
        </w:rPr>
        <w:t xml:space="preserve">, Bernard Grofman and Samuel Merrill. 2013. Do Competitive Districts Produce Centrist Politicians. In Norman Schofield, Gonzalo Caballero and Daniel </w:t>
      </w:r>
      <w:proofErr w:type="spellStart"/>
      <w:r w:rsidRPr="00EB5305">
        <w:rPr>
          <w:rFonts w:eastAsia="Open Sans" w:cs="Open Sans"/>
          <w:szCs w:val="20"/>
        </w:rPr>
        <w:t>Kselman</w:t>
      </w:r>
      <w:proofErr w:type="spellEnd"/>
      <w:r w:rsidRPr="00EB5305">
        <w:rPr>
          <w:rFonts w:eastAsia="Open Sans" w:cs="Open Sans"/>
          <w:szCs w:val="20"/>
        </w:rPr>
        <w:t xml:space="preserve"> (eds.) </w:t>
      </w:r>
      <w:r w:rsidRPr="00EB5305">
        <w:rPr>
          <w:rFonts w:eastAsia="Open Sans" w:cs="Open Sans"/>
          <w:i/>
          <w:szCs w:val="20"/>
        </w:rPr>
        <w:t>Advances in Political Economy</w:t>
      </w:r>
      <w:r w:rsidRPr="00EB5305">
        <w:rPr>
          <w:rFonts w:eastAsia="Open Sans" w:cs="Open Sans"/>
          <w:szCs w:val="20"/>
        </w:rPr>
        <w:t>. New York: Springer, 331-350.</w:t>
      </w:r>
    </w:p>
    <w:p w14:paraId="49217D81" w14:textId="5E39E846" w:rsidR="00360A52" w:rsidRPr="00EB5305" w:rsidRDefault="004453B7" w:rsidP="00885790">
      <w:pPr>
        <w:spacing w:line="240" w:lineRule="auto"/>
        <w:ind w:left="720"/>
        <w:jc w:val="both"/>
        <w:rPr>
          <w:rFonts w:eastAsia="Open Sans" w:cs="Open Sans"/>
          <w:szCs w:val="20"/>
        </w:rPr>
      </w:pPr>
      <w:r w:rsidRPr="00EB5305">
        <w:rPr>
          <w:rFonts w:eastAsia="Open Sans" w:cs="Open Sans"/>
          <w:szCs w:val="20"/>
        </w:rPr>
        <w:t xml:space="preserve">Alt, James. </w:t>
      </w:r>
      <w:r w:rsidRPr="00EB5305">
        <w:rPr>
          <w:rFonts w:eastAsia="Open Sans" w:cs="Open Sans"/>
          <w:b/>
          <w:color w:val="FF0000"/>
          <w:szCs w:val="20"/>
        </w:rPr>
        <w:t>1990ish</w:t>
      </w:r>
      <w:r w:rsidRPr="00EB5305">
        <w:rPr>
          <w:rFonts w:eastAsia="Open Sans" w:cs="Open Sans"/>
          <w:szCs w:val="20"/>
        </w:rPr>
        <w:t xml:space="preserve"> </w:t>
      </w:r>
      <w:r w:rsidRPr="00EB5305">
        <w:rPr>
          <w:rFonts w:eastAsia="Open Sans" w:cs="Open Sans"/>
          <w:color w:val="FF0000"/>
          <w:szCs w:val="20"/>
        </w:rPr>
        <w:t xml:space="preserve">TBA in </w:t>
      </w:r>
      <w:r w:rsidRPr="00EB5305">
        <w:rPr>
          <w:rFonts w:eastAsia="Open Sans" w:cs="Open Sans"/>
          <w:szCs w:val="20"/>
        </w:rPr>
        <w:t>Grofman and Davidson (eds)</w:t>
      </w:r>
      <w:r w:rsidR="00A727C1" w:rsidRPr="00EB5305">
        <w:rPr>
          <w:rFonts w:eastAsia="Open Sans" w:cs="Open Sans"/>
          <w:szCs w:val="20"/>
        </w:rPr>
        <w:t xml:space="preserve"> </w:t>
      </w:r>
    </w:p>
    <w:p w14:paraId="75D99739" w14:textId="77777777" w:rsidR="00360A52" w:rsidRPr="00EB5305" w:rsidRDefault="004453B7" w:rsidP="00885790">
      <w:pPr>
        <w:spacing w:line="240" w:lineRule="auto"/>
        <w:ind w:left="720"/>
        <w:jc w:val="both"/>
        <w:rPr>
          <w:rFonts w:eastAsia="Open Sans" w:cs="Open Sans"/>
          <w:szCs w:val="20"/>
        </w:rPr>
      </w:pPr>
      <w:r w:rsidRPr="00EB5305">
        <w:rPr>
          <w:rFonts w:eastAsia="Open Sans" w:cs="Open Sans"/>
          <w:szCs w:val="20"/>
        </w:rPr>
        <w:t xml:space="preserve">Hussey, Wesley and John Zaller 2011. Who Do Parties Represent? In Ennis and </w:t>
      </w:r>
      <w:proofErr w:type="spellStart"/>
      <w:r w:rsidRPr="00EB5305">
        <w:rPr>
          <w:rFonts w:eastAsia="Open Sans" w:cs="Open Sans"/>
          <w:szCs w:val="20"/>
        </w:rPr>
        <w:t>Wlezien</w:t>
      </w:r>
      <w:proofErr w:type="spellEnd"/>
      <w:r w:rsidRPr="00EB5305">
        <w:rPr>
          <w:rFonts w:eastAsia="Open Sans" w:cs="Open Sans"/>
          <w:szCs w:val="20"/>
        </w:rPr>
        <w:t xml:space="preserve"> (eds) </w:t>
      </w:r>
      <w:r w:rsidRPr="00EB5305">
        <w:rPr>
          <w:rFonts w:eastAsia="Open Sans" w:cs="Open Sans"/>
          <w:i/>
          <w:szCs w:val="20"/>
        </w:rPr>
        <w:t>Who Gets Represented?</w:t>
      </w:r>
      <w:r w:rsidRPr="00EB5305">
        <w:rPr>
          <w:rFonts w:eastAsia="Open Sans" w:cs="Open Sans"/>
          <w:szCs w:val="20"/>
        </w:rPr>
        <w:t xml:space="preserve"> New York: Russell Sage 311-344.</w:t>
      </w:r>
    </w:p>
    <w:p w14:paraId="060C2E06" w14:textId="120EB875" w:rsidR="00360A52" w:rsidRPr="00EB5305" w:rsidRDefault="004453B7" w:rsidP="00885790">
      <w:pPr>
        <w:spacing w:line="240" w:lineRule="auto"/>
        <w:ind w:left="1080" w:hanging="540"/>
        <w:jc w:val="both"/>
        <w:rPr>
          <w:rFonts w:eastAsia="Open Sans" w:cs="Open Sans"/>
          <w:szCs w:val="20"/>
        </w:rPr>
      </w:pPr>
      <w:r w:rsidRPr="00EB5305">
        <w:rPr>
          <w:rFonts w:eastAsia="Open Sans" w:cs="Open Sans"/>
          <w:szCs w:val="20"/>
        </w:rPr>
        <w:t>Merrill, Samuel</w:t>
      </w:r>
      <w:r w:rsidRPr="00EB5305">
        <w:rPr>
          <w:rFonts w:eastAsia="Open Sans" w:cs="Open Sans"/>
          <w:b/>
          <w:color w:val="3366FF"/>
          <w:szCs w:val="20"/>
        </w:rPr>
        <w:t xml:space="preserve">, </w:t>
      </w:r>
      <w:r w:rsidRPr="00EB5305">
        <w:rPr>
          <w:rFonts w:eastAsia="Open Sans" w:cs="Open Sans"/>
          <w:szCs w:val="20"/>
        </w:rPr>
        <w:t xml:space="preserve">Bernard Grofman and Thomas Brunell. 2020. </w:t>
      </w:r>
      <w:r w:rsidRPr="00EB5305">
        <w:rPr>
          <w:rFonts w:eastAsia="Open Sans" w:cs="Open Sans"/>
          <w:i/>
          <w:szCs w:val="20"/>
        </w:rPr>
        <w:t xml:space="preserve">Polarization Begets Polarization: The Dynamics of Congressional Polarization </w:t>
      </w:r>
      <w:r w:rsidRPr="00EB5305">
        <w:rPr>
          <w:rFonts w:eastAsia="Open Sans" w:cs="Open Sans"/>
          <w:szCs w:val="20"/>
        </w:rPr>
        <w:t>. Book manuscript.</w:t>
      </w:r>
    </w:p>
    <w:p w14:paraId="5EB93F66" w14:textId="77777777" w:rsidR="00D63A97" w:rsidRPr="00EB5305" w:rsidRDefault="00D63A97">
      <w:pPr>
        <w:spacing w:line="240" w:lineRule="auto"/>
        <w:ind w:left="1080" w:hanging="540"/>
        <w:jc w:val="both"/>
        <w:rPr>
          <w:rFonts w:eastAsia="Open Sans" w:cs="Open Sans"/>
          <w:szCs w:val="20"/>
        </w:rPr>
      </w:pPr>
    </w:p>
    <w:sectPr w:rsidR="00D63A97" w:rsidRPr="00EB5305" w:rsidSect="00B62231">
      <w:footerReference w:type="even" r:id="rId8"/>
      <w:footerReference w:type="default" r:id="rId9"/>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EE24E" w14:textId="77777777" w:rsidR="00366B0B" w:rsidRDefault="00366B0B">
      <w:pPr>
        <w:spacing w:line="240" w:lineRule="auto"/>
      </w:pPr>
      <w:r>
        <w:separator/>
      </w:r>
    </w:p>
  </w:endnote>
  <w:endnote w:type="continuationSeparator" w:id="0">
    <w:p w14:paraId="311E71D8" w14:textId="77777777" w:rsidR="00366B0B" w:rsidRDefault="00366B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Open Sans">
    <w:altName w:val="Open Sans"/>
    <w:panose1 w:val="020B0604020202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E42AA" w:rsidRDefault="009E42AA"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5366292"/>
      <w:docPartObj>
        <w:docPartGallery w:val="Page Numbers (Bottom of Page)"/>
        <w:docPartUnique/>
      </w:docPartObj>
    </w:sdtPr>
    <w:sdtEndPr>
      <w:rPr>
        <w:rStyle w:val="PageNumber"/>
      </w:rPr>
    </w:sdtEndPr>
    <w:sdtContent>
      <w:p w14:paraId="5FC4EC2C" w14:textId="04F67352"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0E73327" w14:textId="77777777" w:rsidR="009E42AA" w:rsidRDefault="009E42AA" w:rsidP="002F51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D8208" w14:textId="77777777" w:rsidR="00366B0B" w:rsidRDefault="00366B0B">
      <w:pPr>
        <w:spacing w:line="240" w:lineRule="auto"/>
      </w:pPr>
      <w:r>
        <w:separator/>
      </w:r>
    </w:p>
  </w:footnote>
  <w:footnote w:type="continuationSeparator" w:id="0">
    <w:p w14:paraId="1968D6C9" w14:textId="77777777" w:rsidR="00366B0B" w:rsidRDefault="00366B0B">
      <w:pPr>
        <w:spacing w:line="240" w:lineRule="auto"/>
      </w:pPr>
      <w:r>
        <w:continuationSeparator/>
      </w:r>
    </w:p>
  </w:footnote>
  <w:footnote w:id="1">
    <w:p w14:paraId="3CC15949" w14:textId="7CD72DC6" w:rsidR="005011E0" w:rsidRPr="005011E0" w:rsidRDefault="005011E0">
      <w:pPr>
        <w:pStyle w:val="FootnoteText"/>
        <w:rPr>
          <w:b/>
          <w:bCs/>
          <w:lang w:val="en-US"/>
        </w:rPr>
      </w:pPr>
      <w:r>
        <w:rPr>
          <w:rStyle w:val="FootnoteReference"/>
        </w:rPr>
        <w:footnoteRef/>
      </w:r>
      <w:r>
        <w:t xml:space="preserve"> </w:t>
      </w:r>
      <w:r>
        <w:rPr>
          <w:b/>
          <w:bCs/>
          <w:lang w:val="en-US"/>
        </w:rPr>
        <w:t xml:space="preserve">A December 10, 2020 poll found that 77% of Republicans believe there was widespread fraud in the 2020 Presidential election, compared to just 3% of Democrats. (Source: Quinnipiac University Poll, December 10, 2020; </w:t>
      </w:r>
      <w:r w:rsidRPr="005011E0">
        <w:rPr>
          <w:b/>
          <w:bCs/>
          <w:lang w:val="en-US"/>
        </w:rPr>
        <w:t>https://poll.qu.edu/national/release-detail?ReleaseID=3685</w:t>
      </w:r>
      <w:r>
        <w:rPr>
          <w:b/>
          <w:bCs/>
          <w:lang w:val="en-US"/>
        </w:rPr>
        <w:t>)</w:t>
      </w:r>
    </w:p>
  </w:footnote>
  <w:footnote w:id="2">
    <w:p w14:paraId="34FF2823" w14:textId="648A5C88" w:rsidR="00C00002" w:rsidRPr="00C00002" w:rsidRDefault="00C00002">
      <w:pPr>
        <w:pStyle w:val="FootnoteText"/>
        <w:rPr>
          <w:b/>
          <w:bCs/>
          <w:lang w:val="en-US"/>
        </w:rPr>
      </w:pPr>
      <w:r>
        <w:rPr>
          <w:rStyle w:val="FootnoteReference"/>
        </w:rPr>
        <w:footnoteRef/>
      </w:r>
      <w:r>
        <w:t xml:space="preserve"> </w:t>
      </w:r>
      <w:r>
        <w:rPr>
          <w:b/>
          <w:bCs/>
          <w:lang w:val="en-US"/>
        </w:rPr>
        <w:t>See Cervas and Grofman 2020, “</w:t>
      </w:r>
      <w:r w:rsidRPr="00C00002">
        <w:rPr>
          <w:b/>
          <w:bCs/>
          <w:lang w:val="en-US"/>
        </w:rPr>
        <w:t>How Likely is Trump to Lose the Popular Vote but Win the Electoral College?</w:t>
      </w:r>
      <w:r>
        <w:rPr>
          <w:b/>
          <w:bCs/>
          <w:lang w:val="en-US"/>
        </w:rPr>
        <w:t xml:space="preserve">” (Source: </w:t>
      </w:r>
      <w:r w:rsidRPr="00C00002">
        <w:rPr>
          <w:b/>
          <w:bCs/>
          <w:lang w:val="en-US"/>
        </w:rPr>
        <w:t>https://medium.com/3streams/how-likely-is-trump-to-lose-the-popular-vote-but-win-the-electoral-college-cf5eeb90fc74?sk=d589339905f64b075bbbee7c7c2c6a53</w:t>
      </w:r>
      <w:r>
        <w:rPr>
          <w:b/>
          <w:bCs/>
          <w:lang w:val="en-US"/>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14689"/>
    <w:rsid w:val="000244FC"/>
    <w:rsid w:val="00031739"/>
    <w:rsid w:val="00033467"/>
    <w:rsid w:val="00054719"/>
    <w:rsid w:val="00057942"/>
    <w:rsid w:val="000643F4"/>
    <w:rsid w:val="000664A0"/>
    <w:rsid w:val="0007229E"/>
    <w:rsid w:val="00073616"/>
    <w:rsid w:val="000A2097"/>
    <w:rsid w:val="000A2B86"/>
    <w:rsid w:val="000B1A27"/>
    <w:rsid w:val="000B5B3A"/>
    <w:rsid w:val="000B5B8D"/>
    <w:rsid w:val="000C2A51"/>
    <w:rsid w:val="000E53EF"/>
    <w:rsid w:val="000F7C60"/>
    <w:rsid w:val="00101546"/>
    <w:rsid w:val="00102A97"/>
    <w:rsid w:val="00102C85"/>
    <w:rsid w:val="00115219"/>
    <w:rsid w:val="00137EF9"/>
    <w:rsid w:val="00140849"/>
    <w:rsid w:val="00141052"/>
    <w:rsid w:val="00151006"/>
    <w:rsid w:val="001719E3"/>
    <w:rsid w:val="00173F8D"/>
    <w:rsid w:val="00177E38"/>
    <w:rsid w:val="00185FAE"/>
    <w:rsid w:val="001A00F0"/>
    <w:rsid w:val="001A341C"/>
    <w:rsid w:val="001A37E6"/>
    <w:rsid w:val="001B3F58"/>
    <w:rsid w:val="001B42F2"/>
    <w:rsid w:val="001C2144"/>
    <w:rsid w:val="001D1737"/>
    <w:rsid w:val="001D6F1C"/>
    <w:rsid w:val="001E59C7"/>
    <w:rsid w:val="001F224C"/>
    <w:rsid w:val="0020041D"/>
    <w:rsid w:val="00201758"/>
    <w:rsid w:val="002078D3"/>
    <w:rsid w:val="00210C21"/>
    <w:rsid w:val="002138D9"/>
    <w:rsid w:val="00226B27"/>
    <w:rsid w:val="0025288D"/>
    <w:rsid w:val="00261DF7"/>
    <w:rsid w:val="002626A0"/>
    <w:rsid w:val="0027324B"/>
    <w:rsid w:val="002804A1"/>
    <w:rsid w:val="00282854"/>
    <w:rsid w:val="00285CFC"/>
    <w:rsid w:val="002940AA"/>
    <w:rsid w:val="002B04D8"/>
    <w:rsid w:val="002B709D"/>
    <w:rsid w:val="002D6CEE"/>
    <w:rsid w:val="002F2FEF"/>
    <w:rsid w:val="002F51BE"/>
    <w:rsid w:val="003127F0"/>
    <w:rsid w:val="00314AC5"/>
    <w:rsid w:val="0033131A"/>
    <w:rsid w:val="00332233"/>
    <w:rsid w:val="00335C72"/>
    <w:rsid w:val="00340052"/>
    <w:rsid w:val="0034126A"/>
    <w:rsid w:val="00344767"/>
    <w:rsid w:val="00345544"/>
    <w:rsid w:val="00357DE4"/>
    <w:rsid w:val="00360A52"/>
    <w:rsid w:val="00366B0B"/>
    <w:rsid w:val="003709DB"/>
    <w:rsid w:val="003727CA"/>
    <w:rsid w:val="00380F81"/>
    <w:rsid w:val="00391BC5"/>
    <w:rsid w:val="003A3A27"/>
    <w:rsid w:val="003B2248"/>
    <w:rsid w:val="003C5F36"/>
    <w:rsid w:val="003E069F"/>
    <w:rsid w:val="003E2E5A"/>
    <w:rsid w:val="003E677D"/>
    <w:rsid w:val="0040205E"/>
    <w:rsid w:val="004211A9"/>
    <w:rsid w:val="00423951"/>
    <w:rsid w:val="0043322B"/>
    <w:rsid w:val="004453B7"/>
    <w:rsid w:val="004522E3"/>
    <w:rsid w:val="004554D3"/>
    <w:rsid w:val="004730AE"/>
    <w:rsid w:val="0048257B"/>
    <w:rsid w:val="00487CDE"/>
    <w:rsid w:val="004A4B3D"/>
    <w:rsid w:val="004B14B1"/>
    <w:rsid w:val="004C42FF"/>
    <w:rsid w:val="004D23AA"/>
    <w:rsid w:val="004E23D0"/>
    <w:rsid w:val="004E2703"/>
    <w:rsid w:val="004E29FA"/>
    <w:rsid w:val="004E6BA1"/>
    <w:rsid w:val="004F2C24"/>
    <w:rsid w:val="005011E0"/>
    <w:rsid w:val="0051546A"/>
    <w:rsid w:val="005221AC"/>
    <w:rsid w:val="00535F94"/>
    <w:rsid w:val="0054385E"/>
    <w:rsid w:val="00581BBE"/>
    <w:rsid w:val="005A160B"/>
    <w:rsid w:val="005A6496"/>
    <w:rsid w:val="005B1477"/>
    <w:rsid w:val="005B3475"/>
    <w:rsid w:val="005B4496"/>
    <w:rsid w:val="005B5E7C"/>
    <w:rsid w:val="005E44E1"/>
    <w:rsid w:val="005F6283"/>
    <w:rsid w:val="00600F9B"/>
    <w:rsid w:val="00613ADF"/>
    <w:rsid w:val="00620B73"/>
    <w:rsid w:val="00632942"/>
    <w:rsid w:val="0064545B"/>
    <w:rsid w:val="00655819"/>
    <w:rsid w:val="0066048F"/>
    <w:rsid w:val="00687728"/>
    <w:rsid w:val="0069300A"/>
    <w:rsid w:val="00697C06"/>
    <w:rsid w:val="006B0AD0"/>
    <w:rsid w:val="006B55B7"/>
    <w:rsid w:val="006D7BE7"/>
    <w:rsid w:val="006E7A2B"/>
    <w:rsid w:val="006F198C"/>
    <w:rsid w:val="006F76CF"/>
    <w:rsid w:val="00713ED2"/>
    <w:rsid w:val="00726686"/>
    <w:rsid w:val="007275F9"/>
    <w:rsid w:val="00727CEB"/>
    <w:rsid w:val="00741677"/>
    <w:rsid w:val="00747672"/>
    <w:rsid w:val="00767513"/>
    <w:rsid w:val="00776AD3"/>
    <w:rsid w:val="007943E6"/>
    <w:rsid w:val="00796A79"/>
    <w:rsid w:val="007A11F1"/>
    <w:rsid w:val="007A146F"/>
    <w:rsid w:val="007B5F1F"/>
    <w:rsid w:val="007E2331"/>
    <w:rsid w:val="007E3D71"/>
    <w:rsid w:val="007F1CB1"/>
    <w:rsid w:val="007F6A4A"/>
    <w:rsid w:val="00811AB1"/>
    <w:rsid w:val="008155B5"/>
    <w:rsid w:val="008168D4"/>
    <w:rsid w:val="00823C7A"/>
    <w:rsid w:val="008404EE"/>
    <w:rsid w:val="00844AE3"/>
    <w:rsid w:val="0085111B"/>
    <w:rsid w:val="0085628F"/>
    <w:rsid w:val="00875168"/>
    <w:rsid w:val="00876929"/>
    <w:rsid w:val="00885790"/>
    <w:rsid w:val="00886736"/>
    <w:rsid w:val="008C0E54"/>
    <w:rsid w:val="008E7D25"/>
    <w:rsid w:val="008F5FA7"/>
    <w:rsid w:val="00901117"/>
    <w:rsid w:val="009043D8"/>
    <w:rsid w:val="00921C72"/>
    <w:rsid w:val="0092560B"/>
    <w:rsid w:val="00925766"/>
    <w:rsid w:val="00927B87"/>
    <w:rsid w:val="00930E1F"/>
    <w:rsid w:val="00936FED"/>
    <w:rsid w:val="00937F81"/>
    <w:rsid w:val="00947FCD"/>
    <w:rsid w:val="00953030"/>
    <w:rsid w:val="00956D95"/>
    <w:rsid w:val="0095731D"/>
    <w:rsid w:val="00962B7B"/>
    <w:rsid w:val="00973C24"/>
    <w:rsid w:val="009771B1"/>
    <w:rsid w:val="0098367F"/>
    <w:rsid w:val="00996748"/>
    <w:rsid w:val="009B6700"/>
    <w:rsid w:val="009C0D4E"/>
    <w:rsid w:val="009E42AA"/>
    <w:rsid w:val="00A12616"/>
    <w:rsid w:val="00A2256A"/>
    <w:rsid w:val="00A25FA8"/>
    <w:rsid w:val="00A725AC"/>
    <w:rsid w:val="00A727C1"/>
    <w:rsid w:val="00A91961"/>
    <w:rsid w:val="00AC6057"/>
    <w:rsid w:val="00AC7BE6"/>
    <w:rsid w:val="00AD23F2"/>
    <w:rsid w:val="00AE4919"/>
    <w:rsid w:val="00AF2B77"/>
    <w:rsid w:val="00B06AC6"/>
    <w:rsid w:val="00B07FDE"/>
    <w:rsid w:val="00B266A4"/>
    <w:rsid w:val="00B47D1C"/>
    <w:rsid w:val="00B543B6"/>
    <w:rsid w:val="00B5445F"/>
    <w:rsid w:val="00B62231"/>
    <w:rsid w:val="00B73068"/>
    <w:rsid w:val="00B818CA"/>
    <w:rsid w:val="00B8192A"/>
    <w:rsid w:val="00B82F09"/>
    <w:rsid w:val="00B860BB"/>
    <w:rsid w:val="00B87667"/>
    <w:rsid w:val="00BB1452"/>
    <w:rsid w:val="00BC1409"/>
    <w:rsid w:val="00BE15DF"/>
    <w:rsid w:val="00BF03CE"/>
    <w:rsid w:val="00BF484D"/>
    <w:rsid w:val="00C00002"/>
    <w:rsid w:val="00C32FC1"/>
    <w:rsid w:val="00C44A0A"/>
    <w:rsid w:val="00C53264"/>
    <w:rsid w:val="00C5456B"/>
    <w:rsid w:val="00C57F61"/>
    <w:rsid w:val="00C710C1"/>
    <w:rsid w:val="00C81452"/>
    <w:rsid w:val="00C8436E"/>
    <w:rsid w:val="00C865D0"/>
    <w:rsid w:val="00C95283"/>
    <w:rsid w:val="00CC7B52"/>
    <w:rsid w:val="00D07F98"/>
    <w:rsid w:val="00D12518"/>
    <w:rsid w:val="00D13351"/>
    <w:rsid w:val="00D20E84"/>
    <w:rsid w:val="00D23C95"/>
    <w:rsid w:val="00D274E9"/>
    <w:rsid w:val="00D63A97"/>
    <w:rsid w:val="00D91E5B"/>
    <w:rsid w:val="00D94AB8"/>
    <w:rsid w:val="00DA7D3A"/>
    <w:rsid w:val="00DE75B1"/>
    <w:rsid w:val="00DF2DF3"/>
    <w:rsid w:val="00DF3746"/>
    <w:rsid w:val="00DF374B"/>
    <w:rsid w:val="00E02040"/>
    <w:rsid w:val="00E06FDF"/>
    <w:rsid w:val="00E11745"/>
    <w:rsid w:val="00E247C9"/>
    <w:rsid w:val="00E2486C"/>
    <w:rsid w:val="00E43A14"/>
    <w:rsid w:val="00E6325A"/>
    <w:rsid w:val="00E811CD"/>
    <w:rsid w:val="00E97302"/>
    <w:rsid w:val="00EA5351"/>
    <w:rsid w:val="00EB0596"/>
    <w:rsid w:val="00EB2529"/>
    <w:rsid w:val="00EB5305"/>
    <w:rsid w:val="00EB6718"/>
    <w:rsid w:val="00ED5D16"/>
    <w:rsid w:val="00EE563C"/>
    <w:rsid w:val="00EF3B56"/>
    <w:rsid w:val="00F105D0"/>
    <w:rsid w:val="00F17352"/>
    <w:rsid w:val="00F22340"/>
    <w:rsid w:val="00F227FA"/>
    <w:rsid w:val="00F22895"/>
    <w:rsid w:val="00F33A7E"/>
    <w:rsid w:val="00F4479E"/>
    <w:rsid w:val="00F44C0A"/>
    <w:rsid w:val="00F9703F"/>
    <w:rsid w:val="00FA2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56618682">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google.com/search?q=words+per+page+of+pnas&amp;rlz=1C1GCEU_enUS876US876&amp;oq=words+per+page+of+pnas&amp;aqs=chrome..69i57.3258j0j7&amp;sourceid=chrome&amp;ie=UTF-8"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99624F-9897-4B64-844B-46F62A62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0</Pages>
  <Words>5451</Words>
  <Characters>3107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Jonathan Cervas</cp:lastModifiedBy>
  <cp:revision>8</cp:revision>
  <cp:lastPrinted>2021-01-07T20:57:00Z</cp:lastPrinted>
  <dcterms:created xsi:type="dcterms:W3CDTF">2021-01-08T15:14:00Z</dcterms:created>
  <dcterms:modified xsi:type="dcterms:W3CDTF">2021-01-08T18:17:00Z</dcterms:modified>
</cp:coreProperties>
</file>